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7AE920F7" w:rsidR="0094443E" w:rsidRDefault="0094443E" w:rsidP="004D42AE">
      <w:ins w:id="21"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22"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3" w:author="Jack Watts" w:date="2021-04-09T21:45:00Z"/>
        </w:rPr>
      </w:pPr>
    </w:p>
    <w:p w14:paraId="5424F391" w14:textId="29FF3C2A" w:rsidR="0089703A" w:rsidDel="006B146D" w:rsidRDefault="0089703A">
      <w:pPr>
        <w:rPr>
          <w:del w:id="24" w:author="Jack Watts" w:date="2021-04-09T21:45:00Z"/>
          <w:rStyle w:val="IntenseReference"/>
        </w:rPr>
      </w:pPr>
      <w:del w:id="25" w:author="Jack Watts" w:date="2021-04-09T21:45:00Z">
        <w:r w:rsidDel="006B146D">
          <w:rPr>
            <w:rStyle w:val="IntenseReference"/>
          </w:rPr>
          <w:br w:type="page"/>
        </w:r>
      </w:del>
    </w:p>
    <w:p w14:paraId="72F357BF" w14:textId="77777777" w:rsidR="006B146D" w:rsidRDefault="006B146D" w:rsidP="004D42AE">
      <w:pPr>
        <w:rPr>
          <w:ins w:id="26" w:author="Jack Watts" w:date="2021-04-09T21:45:00Z"/>
          <w:rStyle w:val="IntenseReference"/>
        </w:rPr>
      </w:pPr>
    </w:p>
    <w:p w14:paraId="4A75C198" w14:textId="77777777" w:rsidR="003D414A" w:rsidRDefault="003D414A">
      <w:pPr>
        <w:rPr>
          <w:ins w:id="27" w:author="Jack Watts" w:date="2021-04-09T21:48:00Z"/>
          <w:rStyle w:val="IntenseReference"/>
        </w:rPr>
      </w:pPr>
      <w:ins w:id="28"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9" w:author="Jack Watts" w:date="2021-04-09T21:36:00Z"/>
        </w:rPr>
      </w:pPr>
      <w:r>
        <w:t>Is a synonym of Supplemental Package.</w:t>
      </w:r>
    </w:p>
    <w:p w14:paraId="0002E689" w14:textId="77777777" w:rsidR="006B146D" w:rsidRDefault="006B146D" w:rsidP="004D42AE">
      <w:pPr>
        <w:rPr>
          <w:ins w:id="30" w:author="Jack Watts" w:date="2021-04-09T21:45:00Z"/>
          <w:b/>
          <w:bCs/>
          <w:color w:val="4F81BD" w:themeColor="accent1"/>
        </w:rPr>
      </w:pPr>
    </w:p>
    <w:p w14:paraId="305492E3" w14:textId="61EA992B" w:rsidR="0094443E" w:rsidRPr="0094443E" w:rsidRDefault="0094443E" w:rsidP="004D42AE">
      <w:pPr>
        <w:rPr>
          <w:ins w:id="31" w:author="Jack Watts" w:date="2021-04-09T21:36:00Z"/>
          <w:b/>
          <w:bCs/>
          <w:color w:val="4F81BD" w:themeColor="accent1"/>
          <w:rPrChange w:id="32" w:author="Jack Watts" w:date="2021-04-09T21:36:00Z">
            <w:rPr>
              <w:ins w:id="33" w:author="Jack Watts" w:date="2021-04-09T21:36:00Z"/>
            </w:rPr>
          </w:rPrChange>
        </w:rPr>
      </w:pPr>
      <w:ins w:id="34" w:author="Jack Watts" w:date="2021-04-09T21:36:00Z">
        <w:r w:rsidRPr="0094443E">
          <w:rPr>
            <w:b/>
            <w:bCs/>
            <w:color w:val="4F81BD" w:themeColor="accent1"/>
            <w:rPrChange w:id="35" w:author="Jack Watts" w:date="2021-04-09T21:36:00Z">
              <w:rPr/>
            </w:rPrChange>
          </w:rPr>
          <w:t>Mastering</w:t>
        </w:r>
      </w:ins>
    </w:p>
    <w:p w14:paraId="52177D7D" w14:textId="27373250" w:rsidR="0094443E" w:rsidRDefault="0094443E" w:rsidP="004D42AE">
      <w:ins w:id="36" w:author="Jack Watts" w:date="2021-04-09T21:36:00Z">
        <w:r>
          <w:t>Assumes the same meaning as Manufacturing.</w:t>
        </w:r>
      </w:ins>
    </w:p>
    <w:p w14:paraId="221F68AB" w14:textId="77777777" w:rsidR="006B146D" w:rsidRDefault="006B146D" w:rsidP="004D42AE">
      <w:pPr>
        <w:rPr>
          <w:ins w:id="37"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8"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9" w:author="Jack Watts" w:date="2021-04-09T20:42:00Z"/>
        </w:rPr>
      </w:pPr>
    </w:p>
    <w:p w14:paraId="0CC47BFB" w14:textId="6E4EBBB3" w:rsidR="00136F93" w:rsidRDefault="00136F93">
      <w:pPr>
        <w:pStyle w:val="Heading1"/>
        <w:pPrChange w:id="40" w:author="Jack Watts" w:date="2021-04-09T20:42:00Z">
          <w:pPr/>
        </w:pPrChange>
      </w:pPr>
      <w:ins w:id="41" w:author="Jack Watts" w:date="2021-04-09T20:42:00Z">
        <w:del w:id="42" w:author="Jack Watts" w:date="2021-05-18T10:58:00Z">
          <w:r w:rsidDel="007A330F">
            <w:delText xml:space="preserve">Section 6.0 </w:delText>
          </w:r>
        </w:del>
        <w:r>
          <w:t>Use Cases</w:t>
        </w:r>
      </w:ins>
    </w:p>
    <w:p w14:paraId="21D55708" w14:textId="36DAFF8A" w:rsidR="00136F93" w:rsidRPr="00136F93" w:rsidRDefault="00136F93">
      <w:pPr>
        <w:rPr>
          <w:ins w:id="43" w:author="Jack Watts" w:date="2021-04-09T20:42:00Z"/>
          <w:rFonts w:ascii="Times New Roman" w:hAnsi="Times New Roman" w:cs="Times New Roman"/>
          <w:sz w:val="24"/>
          <w:szCs w:val="24"/>
          <w:lang w:eastAsia="en-GB"/>
        </w:rPr>
        <w:pPrChange w:id="44" w:author="Jack Watts" w:date="2021-04-09T20:42:00Z">
          <w:pPr>
            <w:widowControl/>
            <w:spacing w:before="0" w:line="240" w:lineRule="auto"/>
          </w:pPr>
        </w:pPrChange>
      </w:pPr>
      <w:ins w:id="45" w:author="Jack Watts" w:date="2021-04-09T20:42:00Z">
        <w:r w:rsidRPr="00136F93">
          <w:rPr>
            <w:lang w:eastAsia="en-GB"/>
          </w:rPr>
          <w:t>The following section</w:t>
        </w:r>
      </w:ins>
      <w:ins w:id="46" w:author="Jack Watts" w:date="2021-05-18T10:58:00Z">
        <w:r w:rsidR="007A330F">
          <w:rPr>
            <w:lang w:eastAsia="en-GB"/>
          </w:rPr>
          <w:t>s</w:t>
        </w:r>
      </w:ins>
      <w:ins w:id="47" w:author="Jack Watts" w:date="2021-04-09T20:42:00Z">
        <w:r w:rsidRPr="00136F93">
          <w:rPr>
            <w:lang w:eastAsia="en-GB"/>
          </w:rPr>
          <w:t xml:space="preserve"> documents common uses cases surrounding the exchange and/or delivery of IMF Packages. Such exchange is based on human, user driven processes.</w:t>
        </w:r>
      </w:ins>
    </w:p>
    <w:p w14:paraId="36B1EEE5" w14:textId="22425DBF" w:rsidR="000E081A" w:rsidRDefault="00136F93" w:rsidP="00136F93">
      <w:pPr>
        <w:pStyle w:val="Note"/>
        <w:rPr>
          <w:ins w:id="48" w:author="Jack Watts" w:date="2021-04-09T20:46:00Z"/>
          <w:lang w:eastAsia="en-GB"/>
        </w:rPr>
      </w:pPr>
      <w:ins w:id="49" w:author="Jack Watts" w:date="2021-04-09T20:42:00Z">
        <w:r w:rsidRPr="00136F93">
          <w:rPr>
            <w:lang w:eastAsia="en-GB"/>
          </w:rPr>
          <w:t>NOTE: IMF can be machine driven through the use of Application Programming Interfaces</w:t>
        </w:r>
      </w:ins>
      <w:ins w:id="50" w:author="Jack Watts" w:date="2021-04-09T20:43:00Z">
        <w:r>
          <w:rPr>
            <w:rStyle w:val="EndnoteReference"/>
            <w:lang w:eastAsia="en-GB"/>
          </w:rPr>
          <w:endnoteReference w:id="3"/>
        </w:r>
      </w:ins>
      <w:ins w:id="54" w:author="Jack Watts" w:date="2021-04-09T20:42:00Z">
        <w:r w:rsidRPr="00136F93">
          <w:rPr>
            <w:lang w:eastAsia="en-GB"/>
          </w:rPr>
          <w:t xml:space="preserve"> (APIs) and Media Asset Management Systems</w:t>
        </w:r>
      </w:ins>
      <w:ins w:id="55" w:author="Jack Watts" w:date="2021-04-09T20:44:00Z">
        <w:r>
          <w:rPr>
            <w:rStyle w:val="EndnoteReference"/>
            <w:lang w:eastAsia="en-GB"/>
          </w:rPr>
          <w:endnoteReference w:id="4"/>
        </w:r>
      </w:ins>
      <w:ins w:id="58"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59" w:author="Jack Watts" w:date="2021-04-09T20:46:00Z">
          <w:pPr/>
        </w:pPrChange>
      </w:pPr>
      <w:ins w:id="60" w:author="Jack Watts" w:date="2021-04-09T20:46:00Z">
        <w:r>
          <w:lastRenderedPageBreak/>
          <w:t>Handling Supplemental Files a</w:t>
        </w:r>
      </w:ins>
      <w:ins w:id="61" w:author="Jack Watts" w:date="2021-04-09T20:47:00Z">
        <w:r>
          <w:t>t Rest</w:t>
        </w:r>
      </w:ins>
      <w:ins w:id="62" w:author="Jack Watts" w:date="2021-05-18T10:56:00Z">
        <w:r w:rsidR="00716003">
          <w:t xml:space="preserve"> versus through an API</w:t>
        </w:r>
      </w:ins>
    </w:p>
    <w:p w14:paraId="073A52E3" w14:textId="77777777" w:rsidR="00B532EE" w:rsidRDefault="00B532EE" w:rsidP="00B532EE">
      <w:pPr>
        <w:rPr>
          <w:ins w:id="63" w:author="Jack Watts" w:date="2021-04-09T20:47:00Z"/>
        </w:rPr>
      </w:pPr>
      <w:ins w:id="6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5" w:author="Jack Watts" w:date="2021-04-09T20:51:00Z"/>
        </w:rPr>
      </w:pPr>
      <w:ins w:id="6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67" w:author="Jack Watts" w:date="2021-04-09T20:51:00Z">
          <w:pPr/>
        </w:pPrChange>
      </w:pPr>
      <w:ins w:id="68" w:author="Jack Watts" w:date="2021-04-09T20:51:00Z">
        <w:r>
          <w:t>CPL Revisions</w:t>
        </w:r>
      </w:ins>
    </w:p>
    <w:p w14:paraId="337CBAB6" w14:textId="7EE244B2" w:rsidR="000E081A" w:rsidRDefault="002E17C8" w:rsidP="004D42AE">
      <w:pPr>
        <w:rPr>
          <w:ins w:id="69" w:author="Jack Watts" w:date="2021-04-09T20:52:00Z"/>
        </w:rPr>
      </w:pPr>
      <w:ins w:id="70"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71" w:author="Jack Watts" w:date="2021-04-09T20:52:00Z">
          <w:pPr/>
        </w:pPrChange>
      </w:pPr>
      <w:ins w:id="72" w:author="Jack Watts" w:date="2021-04-09T20:52:00Z">
        <w:r>
          <w:t>CPL Metadata Changes</w:t>
        </w:r>
      </w:ins>
    </w:p>
    <w:p w14:paraId="67C60A8E" w14:textId="77777777" w:rsidR="002E17C8" w:rsidRPr="002E17C8" w:rsidRDefault="002E17C8">
      <w:pPr>
        <w:pStyle w:val="Heading3"/>
        <w:numPr>
          <w:ilvl w:val="0"/>
          <w:numId w:val="0"/>
        </w:numPr>
        <w:rPr>
          <w:ins w:id="73" w:author="Jack Watts" w:date="2021-04-09T20:53:00Z"/>
          <w:rFonts w:ascii="Calibri" w:eastAsia="Calibri" w:hAnsi="Calibri" w:cs="Calibri"/>
          <w:b w:val="0"/>
          <w:color w:val="auto"/>
        </w:rPr>
        <w:pPrChange w:id="74" w:author="Jack Watts" w:date="2021-04-09T20:53:00Z">
          <w:pPr>
            <w:pStyle w:val="Heading3"/>
          </w:pPr>
        </w:pPrChange>
      </w:pPr>
      <w:ins w:id="75"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76"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84" w:author="Jack Watts" w:date="2021-04-09T21:46:00Z">
          <w:pPr/>
        </w:pPrChange>
      </w:pPr>
      <w:ins w:id="85"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86"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87" w:author="Jack Watts" w:date="2021-04-09T21:00:00Z"/>
          <w:rFonts w:ascii="Times New Roman" w:eastAsia="Times New Roman" w:hAnsi="Times New Roman" w:cs="Times New Roman"/>
          <w:sz w:val="24"/>
          <w:szCs w:val="24"/>
          <w:lang w:val="en-GB" w:eastAsia="en-GB"/>
        </w:rPr>
      </w:pPr>
      <w:ins w:id="88"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89"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0"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91">
          <w:tblGrid>
            <w:gridCol w:w="2182"/>
            <w:gridCol w:w="867"/>
            <w:gridCol w:w="939"/>
            <w:gridCol w:w="1997"/>
            <w:gridCol w:w="5421"/>
          </w:tblGrid>
        </w:tblGridChange>
      </w:tblGrid>
      <w:tr w:rsidR="005E119E" w:rsidRPr="006B3567" w14:paraId="26B245E6" w14:textId="77777777" w:rsidTr="005E119E">
        <w:trPr>
          <w:ins w:id="9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4" w:author="Jack Watts" w:date="2021-04-09T21:00:00Z"/>
                <w:rFonts w:eastAsia="Times New Roman"/>
                <w:sz w:val="20"/>
                <w:szCs w:val="20"/>
                <w:lang w:val="en-GB" w:eastAsia="en-GB"/>
                <w:rPrChange w:id="95" w:author="Jack Watts" w:date="2021-04-12T20:29:00Z">
                  <w:rPr>
                    <w:ins w:id="96" w:author="Jack Watts" w:date="2021-04-09T21:00:00Z"/>
                    <w:rFonts w:ascii="Times New Roman" w:eastAsia="Times New Roman" w:hAnsi="Times New Roman" w:cs="Times New Roman"/>
                    <w:sz w:val="24"/>
                    <w:szCs w:val="24"/>
                    <w:lang w:val="en-GB" w:eastAsia="en-GB"/>
                  </w:rPr>
                </w:rPrChange>
              </w:rPr>
            </w:pPr>
            <w:ins w:id="97" w:author="Jack Watts" w:date="2021-04-09T21:00:00Z">
              <w:r w:rsidRPr="005E119E">
                <w:rPr>
                  <w:rFonts w:eastAsia="Times New Roman"/>
                  <w:b/>
                  <w:bCs/>
                  <w:color w:val="000000"/>
                  <w:sz w:val="20"/>
                  <w:szCs w:val="20"/>
                  <w:lang w:val="en-GB" w:eastAsia="en-GB"/>
                  <w:rPrChange w:id="98"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0" w:author="Jack Watts" w:date="2021-04-09T21:00:00Z"/>
                <w:rFonts w:eastAsia="Times New Roman"/>
                <w:sz w:val="20"/>
                <w:szCs w:val="20"/>
                <w:lang w:val="en-GB" w:eastAsia="en-GB"/>
                <w:rPrChange w:id="101" w:author="Jack Watts" w:date="2021-04-12T20:29:00Z">
                  <w:rPr>
                    <w:ins w:id="102" w:author="Jack Watts" w:date="2021-04-09T21:00:00Z"/>
                    <w:rFonts w:ascii="Times New Roman" w:eastAsia="Times New Roman" w:hAnsi="Times New Roman" w:cs="Times New Roman"/>
                    <w:sz w:val="24"/>
                    <w:szCs w:val="24"/>
                    <w:lang w:val="en-GB" w:eastAsia="en-GB"/>
                  </w:rPr>
                </w:rPrChange>
              </w:rPr>
            </w:pPr>
            <w:ins w:id="103" w:author="Jack Watts" w:date="2021-04-09T21:00:00Z">
              <w:r w:rsidRPr="005E119E">
                <w:rPr>
                  <w:rFonts w:eastAsia="Times New Roman"/>
                  <w:b/>
                  <w:bCs/>
                  <w:color w:val="000000"/>
                  <w:sz w:val="20"/>
                  <w:szCs w:val="20"/>
                  <w:lang w:val="en-GB" w:eastAsia="en-GB"/>
                  <w:rPrChange w:id="104"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06" w:author="Jack Watts" w:date="2021-04-09T21:00:00Z"/>
                <w:rFonts w:eastAsia="Times New Roman"/>
                <w:sz w:val="20"/>
                <w:szCs w:val="20"/>
                <w:lang w:val="en-GB" w:eastAsia="en-GB"/>
                <w:rPrChange w:id="107" w:author="Jack Watts" w:date="2021-04-12T20:29:00Z">
                  <w:rPr>
                    <w:ins w:id="108" w:author="Jack Watts" w:date="2021-04-09T21:00:00Z"/>
                    <w:rFonts w:ascii="Times New Roman" w:eastAsia="Times New Roman" w:hAnsi="Times New Roman" w:cs="Times New Roman"/>
                    <w:sz w:val="24"/>
                    <w:szCs w:val="24"/>
                    <w:lang w:val="en-GB" w:eastAsia="en-GB"/>
                  </w:rPr>
                </w:rPrChange>
              </w:rPr>
            </w:pPr>
            <w:ins w:id="109" w:author="Jack Watts" w:date="2021-04-09T21:00:00Z">
              <w:r w:rsidRPr="005E119E">
                <w:rPr>
                  <w:rFonts w:eastAsia="Times New Roman"/>
                  <w:b/>
                  <w:bCs/>
                  <w:color w:val="000000"/>
                  <w:sz w:val="20"/>
                  <w:szCs w:val="20"/>
                  <w:lang w:val="en-GB" w:eastAsia="en-GB"/>
                  <w:rPrChange w:id="110"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12" w:author="Jack Watts" w:date="2021-04-09T21:00:00Z"/>
                <w:rFonts w:eastAsia="Times New Roman"/>
                <w:sz w:val="20"/>
                <w:szCs w:val="20"/>
                <w:lang w:val="en-GB" w:eastAsia="en-GB"/>
                <w:rPrChange w:id="113" w:author="Jack Watts" w:date="2021-04-12T20:29:00Z">
                  <w:rPr>
                    <w:ins w:id="114" w:author="Jack Watts" w:date="2021-04-09T21:00:00Z"/>
                    <w:rFonts w:ascii="Times New Roman" w:eastAsia="Times New Roman" w:hAnsi="Times New Roman" w:cs="Times New Roman"/>
                    <w:sz w:val="24"/>
                    <w:szCs w:val="24"/>
                    <w:lang w:val="en-GB" w:eastAsia="en-GB"/>
                  </w:rPr>
                </w:rPrChange>
              </w:rPr>
            </w:pPr>
            <w:ins w:id="115" w:author="Jack Watts" w:date="2021-04-09T21:00:00Z">
              <w:r w:rsidRPr="005E119E">
                <w:rPr>
                  <w:rFonts w:eastAsia="Times New Roman"/>
                  <w:b/>
                  <w:bCs/>
                  <w:color w:val="000000"/>
                  <w:sz w:val="20"/>
                  <w:szCs w:val="20"/>
                  <w:lang w:val="en-GB" w:eastAsia="en-GB"/>
                  <w:rPrChange w:id="116"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18" w:author="Jack Watts" w:date="2021-04-09T21:00:00Z"/>
                <w:rFonts w:eastAsia="Times New Roman"/>
                <w:sz w:val="20"/>
                <w:szCs w:val="20"/>
                <w:lang w:val="en-GB" w:eastAsia="en-GB"/>
                <w:rPrChange w:id="119" w:author="Jack Watts" w:date="2021-04-12T20:29:00Z">
                  <w:rPr>
                    <w:ins w:id="120" w:author="Jack Watts" w:date="2021-04-09T21:00:00Z"/>
                    <w:rFonts w:ascii="Times New Roman" w:eastAsia="Times New Roman" w:hAnsi="Times New Roman" w:cs="Times New Roman"/>
                    <w:sz w:val="24"/>
                    <w:szCs w:val="24"/>
                    <w:lang w:val="en-GB" w:eastAsia="en-GB"/>
                  </w:rPr>
                </w:rPrChange>
              </w:rPr>
            </w:pPr>
            <w:ins w:id="121" w:author="Jack Watts" w:date="2021-04-09T21:00:00Z">
              <w:r w:rsidRPr="005E119E">
                <w:rPr>
                  <w:rFonts w:eastAsia="Times New Roman"/>
                  <w:b/>
                  <w:bCs/>
                  <w:color w:val="000000"/>
                  <w:sz w:val="20"/>
                  <w:szCs w:val="20"/>
                  <w:lang w:val="en-GB" w:eastAsia="en-GB"/>
                  <w:rPrChange w:id="122"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2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5" w:author="Jack Watts" w:date="2021-04-09T21:00:00Z"/>
                <w:rFonts w:eastAsia="Times New Roman"/>
                <w:sz w:val="20"/>
                <w:szCs w:val="20"/>
                <w:lang w:val="en-GB" w:eastAsia="en-GB"/>
                <w:rPrChange w:id="126" w:author="Jack Watts" w:date="2021-04-12T20:29:00Z">
                  <w:rPr>
                    <w:ins w:id="127" w:author="Jack Watts" w:date="2021-04-09T21:00:00Z"/>
                    <w:rFonts w:ascii="Times New Roman" w:eastAsia="Times New Roman" w:hAnsi="Times New Roman" w:cs="Times New Roman"/>
                    <w:sz w:val="24"/>
                    <w:szCs w:val="24"/>
                    <w:lang w:val="en-GB" w:eastAsia="en-GB"/>
                  </w:rPr>
                </w:rPrChange>
              </w:rPr>
            </w:pPr>
            <w:ins w:id="128" w:author="Jack Watts" w:date="2021-04-09T21:00:00Z">
              <w:r w:rsidRPr="005E119E">
                <w:rPr>
                  <w:rFonts w:eastAsia="Times New Roman"/>
                  <w:color w:val="000000"/>
                  <w:sz w:val="20"/>
                  <w:szCs w:val="20"/>
                  <w:lang w:val="en-GB" w:eastAsia="en-GB"/>
                  <w:rPrChange w:id="129"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31" w:author="Jack Watts" w:date="2021-04-09T21:00:00Z"/>
                <w:rFonts w:eastAsia="Times New Roman"/>
                <w:sz w:val="20"/>
                <w:szCs w:val="20"/>
                <w:lang w:val="en-GB" w:eastAsia="en-GB"/>
                <w:rPrChange w:id="132" w:author="Jack Watts" w:date="2021-04-12T20:29:00Z">
                  <w:rPr>
                    <w:ins w:id="133" w:author="Jack Watts" w:date="2021-04-09T21:00:00Z"/>
                    <w:rFonts w:ascii="Times New Roman" w:eastAsia="Times New Roman" w:hAnsi="Times New Roman" w:cs="Times New Roman"/>
                    <w:sz w:val="24"/>
                    <w:szCs w:val="24"/>
                    <w:lang w:val="en-GB" w:eastAsia="en-GB"/>
                  </w:rPr>
                </w:rPrChange>
              </w:rPr>
            </w:pPr>
            <w:ins w:id="134" w:author="Jack Watts" w:date="2021-04-09T21:00:00Z">
              <w:r w:rsidRPr="005E119E">
                <w:rPr>
                  <w:rFonts w:eastAsia="Times New Roman"/>
                  <w:color w:val="000000"/>
                  <w:sz w:val="20"/>
                  <w:szCs w:val="20"/>
                  <w:lang w:val="en-GB" w:eastAsia="en-GB"/>
                  <w:rPrChange w:id="13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37" w:author="Jack Watts" w:date="2021-04-09T21:00:00Z"/>
                <w:rFonts w:eastAsia="Times New Roman"/>
                <w:sz w:val="20"/>
                <w:szCs w:val="20"/>
                <w:lang w:val="en-GB" w:eastAsia="en-GB"/>
                <w:rPrChange w:id="138" w:author="Jack Watts" w:date="2021-04-12T20:29:00Z">
                  <w:rPr>
                    <w:ins w:id="139" w:author="Jack Watts" w:date="2021-04-09T21:00:00Z"/>
                    <w:rFonts w:ascii="Times New Roman" w:eastAsia="Times New Roman" w:hAnsi="Times New Roman" w:cs="Times New Roman"/>
                    <w:sz w:val="24"/>
                    <w:szCs w:val="24"/>
                    <w:lang w:val="en-GB" w:eastAsia="en-GB"/>
                  </w:rPr>
                </w:rPrChange>
              </w:rPr>
            </w:pPr>
            <w:ins w:id="140" w:author="Jack Watts" w:date="2021-04-09T21:00:00Z">
              <w:r w:rsidRPr="005E119E">
                <w:rPr>
                  <w:rFonts w:eastAsia="Times New Roman"/>
                  <w:color w:val="000000"/>
                  <w:sz w:val="20"/>
                  <w:szCs w:val="20"/>
                  <w:lang w:val="en-GB" w:eastAsia="en-GB"/>
                  <w:rPrChange w:id="14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43" w:author="Jack Watts" w:date="2021-04-09T21:00:00Z"/>
                <w:rFonts w:eastAsia="Times New Roman"/>
                <w:sz w:val="20"/>
                <w:szCs w:val="20"/>
                <w:lang w:val="en-GB" w:eastAsia="en-GB"/>
                <w:rPrChange w:id="144" w:author="Jack Watts" w:date="2021-04-12T20:29:00Z">
                  <w:rPr>
                    <w:ins w:id="145" w:author="Jack Watts" w:date="2021-04-09T21:00:00Z"/>
                    <w:rFonts w:ascii="Times New Roman" w:eastAsia="Times New Roman" w:hAnsi="Times New Roman" w:cs="Times New Roman"/>
                    <w:sz w:val="24"/>
                    <w:szCs w:val="24"/>
                    <w:lang w:val="en-GB" w:eastAsia="en-GB"/>
                  </w:rPr>
                </w:rPrChange>
              </w:rPr>
            </w:pPr>
            <w:ins w:id="146" w:author="Jack Watts" w:date="2021-04-09T21:00:00Z">
              <w:r w:rsidRPr="005E119E">
                <w:rPr>
                  <w:rFonts w:eastAsia="Times New Roman"/>
                  <w:color w:val="000000"/>
                  <w:sz w:val="20"/>
                  <w:szCs w:val="20"/>
                  <w:lang w:val="en-GB" w:eastAsia="en-GB"/>
                  <w:rPrChange w:id="14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49" w:author="Jack Watts" w:date="2021-04-09T21:00:00Z"/>
                <w:rFonts w:eastAsia="Times New Roman"/>
                <w:sz w:val="20"/>
                <w:szCs w:val="20"/>
                <w:lang w:val="en-GB" w:eastAsia="en-GB"/>
                <w:rPrChange w:id="150" w:author="Jack Watts" w:date="2021-04-12T20:29:00Z">
                  <w:rPr>
                    <w:ins w:id="151" w:author="Jack Watts" w:date="2021-04-09T21:00:00Z"/>
                    <w:rFonts w:ascii="Times New Roman" w:eastAsia="Times New Roman" w:hAnsi="Times New Roman" w:cs="Times New Roman"/>
                    <w:sz w:val="24"/>
                    <w:szCs w:val="24"/>
                    <w:lang w:val="en-GB" w:eastAsia="en-GB"/>
                  </w:rPr>
                </w:rPrChange>
              </w:rPr>
            </w:pPr>
            <w:ins w:id="152" w:author="Jack Watts" w:date="2021-04-09T21:00:00Z">
              <w:r w:rsidRPr="005E119E">
                <w:rPr>
                  <w:rFonts w:eastAsia="Times New Roman"/>
                  <w:color w:val="000000"/>
                  <w:sz w:val="20"/>
                  <w:szCs w:val="20"/>
                  <w:lang w:val="en-GB" w:eastAsia="en-GB"/>
                  <w:rPrChange w:id="153"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56" w:author="Jack Watts" w:date="2021-04-09T21:00:00Z"/>
                <w:rFonts w:eastAsia="Times New Roman"/>
                <w:sz w:val="20"/>
                <w:szCs w:val="20"/>
                <w:lang w:val="en-GB" w:eastAsia="en-GB"/>
                <w:rPrChange w:id="157" w:author="Jack Watts" w:date="2021-04-12T20:29:00Z">
                  <w:rPr>
                    <w:ins w:id="158" w:author="Jack Watts" w:date="2021-04-09T21:00:00Z"/>
                    <w:rFonts w:ascii="Times New Roman" w:eastAsia="Times New Roman" w:hAnsi="Times New Roman" w:cs="Times New Roman"/>
                    <w:sz w:val="24"/>
                    <w:szCs w:val="24"/>
                    <w:lang w:val="en-GB" w:eastAsia="en-GB"/>
                  </w:rPr>
                </w:rPrChange>
              </w:rPr>
            </w:pPr>
            <w:ins w:id="159" w:author="Jack Watts" w:date="2021-04-09T21:00:00Z">
              <w:r w:rsidRPr="005E119E">
                <w:rPr>
                  <w:rFonts w:eastAsia="Times New Roman"/>
                  <w:color w:val="000000"/>
                  <w:sz w:val="20"/>
                  <w:szCs w:val="20"/>
                  <w:lang w:val="en-GB" w:eastAsia="en-GB"/>
                  <w:rPrChange w:id="160"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62" w:author="Jack Watts" w:date="2021-04-09T21:00:00Z"/>
                <w:rFonts w:eastAsia="Times New Roman"/>
                <w:sz w:val="20"/>
                <w:szCs w:val="20"/>
                <w:lang w:val="en-GB" w:eastAsia="en-GB"/>
                <w:rPrChange w:id="163" w:author="Jack Watts" w:date="2021-04-12T20:29:00Z">
                  <w:rPr>
                    <w:ins w:id="164" w:author="Jack Watts" w:date="2021-04-09T21:00:00Z"/>
                    <w:rFonts w:ascii="Times New Roman" w:eastAsia="Times New Roman" w:hAnsi="Times New Roman" w:cs="Times New Roman"/>
                    <w:sz w:val="24"/>
                    <w:szCs w:val="24"/>
                    <w:lang w:val="en-GB" w:eastAsia="en-GB"/>
                  </w:rPr>
                </w:rPrChange>
              </w:rPr>
            </w:pPr>
            <w:ins w:id="165" w:author="Jack Watts" w:date="2021-04-09T21:00:00Z">
              <w:r w:rsidRPr="005E119E">
                <w:rPr>
                  <w:rFonts w:eastAsia="Times New Roman"/>
                  <w:color w:val="000000"/>
                  <w:sz w:val="20"/>
                  <w:szCs w:val="20"/>
                  <w:lang w:val="en-GB" w:eastAsia="en-GB"/>
                  <w:rPrChange w:id="16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68" w:author="Jack Watts" w:date="2021-04-09T21:00:00Z"/>
                <w:rFonts w:eastAsia="Times New Roman"/>
                <w:sz w:val="20"/>
                <w:szCs w:val="20"/>
                <w:lang w:val="en-GB" w:eastAsia="en-GB"/>
                <w:rPrChange w:id="169" w:author="Jack Watts" w:date="2021-04-12T20:29:00Z">
                  <w:rPr>
                    <w:ins w:id="170" w:author="Jack Watts" w:date="2021-04-09T21:00:00Z"/>
                    <w:rFonts w:ascii="Times New Roman" w:eastAsia="Times New Roman" w:hAnsi="Times New Roman" w:cs="Times New Roman"/>
                    <w:sz w:val="24"/>
                    <w:szCs w:val="24"/>
                    <w:lang w:val="en-GB" w:eastAsia="en-GB"/>
                  </w:rPr>
                </w:rPrChange>
              </w:rPr>
            </w:pPr>
            <w:ins w:id="171" w:author="Jack Watts" w:date="2021-04-09T21:00:00Z">
              <w:r w:rsidRPr="005E119E">
                <w:rPr>
                  <w:rFonts w:eastAsia="Times New Roman"/>
                  <w:color w:val="000000"/>
                  <w:sz w:val="20"/>
                  <w:szCs w:val="20"/>
                  <w:lang w:val="en-GB" w:eastAsia="en-GB"/>
                  <w:rPrChange w:id="17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4" w:author="Jack Watts" w:date="2021-04-09T21:00:00Z"/>
                <w:rFonts w:eastAsia="Times New Roman"/>
                <w:sz w:val="20"/>
                <w:szCs w:val="20"/>
                <w:lang w:val="en-GB" w:eastAsia="en-GB"/>
                <w:rPrChange w:id="175" w:author="Jack Watts" w:date="2021-04-12T20:29:00Z">
                  <w:rPr>
                    <w:ins w:id="176" w:author="Jack Watts" w:date="2021-04-09T21:00:00Z"/>
                    <w:rFonts w:ascii="Times New Roman" w:eastAsia="Times New Roman" w:hAnsi="Times New Roman" w:cs="Times New Roman"/>
                    <w:sz w:val="24"/>
                    <w:szCs w:val="24"/>
                    <w:lang w:val="en-GB" w:eastAsia="en-GB"/>
                  </w:rPr>
                </w:rPrChange>
              </w:rPr>
            </w:pPr>
            <w:ins w:id="177" w:author="Jack Watts" w:date="2021-04-09T21:00:00Z">
              <w:r w:rsidRPr="005E119E">
                <w:rPr>
                  <w:rFonts w:eastAsia="Times New Roman"/>
                  <w:color w:val="000000"/>
                  <w:sz w:val="20"/>
                  <w:szCs w:val="20"/>
                  <w:lang w:val="en-GB" w:eastAsia="en-GB"/>
                  <w:rPrChange w:id="178"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0" w:author="Jack Watts" w:date="2021-04-09T21:00:00Z"/>
                <w:rFonts w:eastAsia="Times New Roman"/>
                <w:sz w:val="20"/>
                <w:szCs w:val="20"/>
                <w:lang w:val="en-GB" w:eastAsia="en-GB"/>
                <w:rPrChange w:id="181" w:author="Jack Watts" w:date="2021-04-12T20:29:00Z">
                  <w:rPr>
                    <w:ins w:id="182" w:author="Jack Watts" w:date="2021-04-09T21:00:00Z"/>
                    <w:rFonts w:ascii="Times New Roman" w:eastAsia="Times New Roman" w:hAnsi="Times New Roman" w:cs="Times New Roman"/>
                    <w:sz w:val="24"/>
                    <w:szCs w:val="24"/>
                    <w:lang w:val="en-GB" w:eastAsia="en-GB"/>
                  </w:rPr>
                </w:rPrChange>
              </w:rPr>
            </w:pPr>
            <w:ins w:id="183" w:author="Jack Watts" w:date="2021-04-09T21:00:00Z">
              <w:r w:rsidRPr="005E119E">
                <w:rPr>
                  <w:rFonts w:eastAsia="Times New Roman"/>
                  <w:color w:val="000000"/>
                  <w:sz w:val="20"/>
                  <w:szCs w:val="20"/>
                  <w:lang w:val="en-GB" w:eastAsia="en-GB"/>
                  <w:rPrChange w:id="184"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87" w:author="Jack Watts" w:date="2021-04-09T21:00:00Z"/>
                <w:rFonts w:eastAsia="Times New Roman"/>
                <w:sz w:val="20"/>
                <w:szCs w:val="20"/>
                <w:lang w:val="en-GB" w:eastAsia="en-GB"/>
                <w:rPrChange w:id="188" w:author="Jack Watts" w:date="2021-04-12T20:29:00Z">
                  <w:rPr>
                    <w:ins w:id="189" w:author="Jack Watts" w:date="2021-04-09T21:00:00Z"/>
                    <w:rFonts w:ascii="Times New Roman" w:eastAsia="Times New Roman" w:hAnsi="Times New Roman" w:cs="Times New Roman"/>
                    <w:sz w:val="24"/>
                    <w:szCs w:val="24"/>
                    <w:lang w:val="en-GB" w:eastAsia="en-GB"/>
                  </w:rPr>
                </w:rPrChange>
              </w:rPr>
            </w:pPr>
            <w:ins w:id="190" w:author="Jack Watts" w:date="2021-04-09T21:00:00Z">
              <w:r w:rsidRPr="005E119E">
                <w:rPr>
                  <w:rFonts w:eastAsia="Times New Roman"/>
                  <w:color w:val="000000"/>
                  <w:sz w:val="20"/>
                  <w:szCs w:val="20"/>
                  <w:lang w:val="en-GB" w:eastAsia="en-GB"/>
                  <w:rPrChange w:id="191"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93" w:author="Jack Watts" w:date="2021-04-09T21:00:00Z"/>
                <w:rFonts w:eastAsia="Times New Roman"/>
                <w:sz w:val="20"/>
                <w:szCs w:val="20"/>
                <w:lang w:val="en-GB" w:eastAsia="en-GB"/>
                <w:rPrChange w:id="194" w:author="Jack Watts" w:date="2021-04-12T20:29:00Z">
                  <w:rPr>
                    <w:ins w:id="195" w:author="Jack Watts" w:date="2021-04-09T21:00:00Z"/>
                    <w:rFonts w:ascii="Times New Roman" w:eastAsia="Times New Roman" w:hAnsi="Times New Roman" w:cs="Times New Roman"/>
                    <w:sz w:val="24"/>
                    <w:szCs w:val="24"/>
                    <w:lang w:val="en-GB" w:eastAsia="en-GB"/>
                  </w:rPr>
                </w:rPrChange>
              </w:rPr>
            </w:pPr>
            <w:ins w:id="196" w:author="Jack Watts" w:date="2021-04-09T21:00:00Z">
              <w:r w:rsidRPr="005E119E">
                <w:rPr>
                  <w:rFonts w:eastAsia="Times New Roman"/>
                  <w:color w:val="000000"/>
                  <w:sz w:val="20"/>
                  <w:szCs w:val="20"/>
                  <w:lang w:val="en-GB" w:eastAsia="en-GB"/>
                  <w:rPrChange w:id="19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199" w:author="Jack Watts" w:date="2021-04-09T21:00:00Z"/>
                <w:rFonts w:eastAsia="Times New Roman"/>
                <w:sz w:val="20"/>
                <w:szCs w:val="20"/>
                <w:lang w:val="en-GB" w:eastAsia="en-GB"/>
                <w:rPrChange w:id="200" w:author="Jack Watts" w:date="2021-04-12T20:29:00Z">
                  <w:rPr>
                    <w:ins w:id="201" w:author="Jack Watts" w:date="2021-04-09T21:00:00Z"/>
                    <w:rFonts w:ascii="Times New Roman" w:eastAsia="Times New Roman" w:hAnsi="Times New Roman" w:cs="Times New Roman"/>
                    <w:sz w:val="24"/>
                    <w:szCs w:val="24"/>
                    <w:lang w:val="en-GB" w:eastAsia="en-GB"/>
                  </w:rPr>
                </w:rPrChange>
              </w:rPr>
            </w:pPr>
            <w:ins w:id="202" w:author="Jack Watts" w:date="2021-04-09T21:00:00Z">
              <w:r w:rsidRPr="005E119E">
                <w:rPr>
                  <w:rFonts w:eastAsia="Times New Roman"/>
                  <w:color w:val="000000"/>
                  <w:sz w:val="20"/>
                  <w:szCs w:val="20"/>
                  <w:lang w:val="en-GB" w:eastAsia="en-GB"/>
                  <w:rPrChange w:id="20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5" w:author="Jack Watts" w:date="2021-04-09T21:00:00Z"/>
                <w:rFonts w:eastAsia="Times New Roman"/>
                <w:sz w:val="20"/>
                <w:szCs w:val="20"/>
                <w:lang w:val="en-GB" w:eastAsia="en-GB"/>
                <w:rPrChange w:id="206" w:author="Jack Watts" w:date="2021-04-12T20:29:00Z">
                  <w:rPr>
                    <w:ins w:id="207" w:author="Jack Watts" w:date="2021-04-09T21:00:00Z"/>
                    <w:rFonts w:ascii="Times New Roman" w:eastAsia="Times New Roman" w:hAnsi="Times New Roman" w:cs="Times New Roman"/>
                    <w:sz w:val="24"/>
                    <w:szCs w:val="24"/>
                    <w:lang w:val="en-GB" w:eastAsia="en-GB"/>
                  </w:rPr>
                </w:rPrChange>
              </w:rPr>
            </w:pPr>
            <w:ins w:id="208" w:author="Jack Watts" w:date="2021-04-09T21:00:00Z">
              <w:r w:rsidRPr="005E119E">
                <w:rPr>
                  <w:rFonts w:eastAsia="Times New Roman"/>
                  <w:color w:val="000000"/>
                  <w:sz w:val="20"/>
                  <w:szCs w:val="20"/>
                  <w:lang w:val="en-GB" w:eastAsia="en-GB"/>
                  <w:rPrChange w:id="209"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11" w:author="Jack Watts" w:date="2021-04-09T21:00:00Z"/>
                <w:rFonts w:eastAsia="Times New Roman"/>
                <w:sz w:val="20"/>
                <w:szCs w:val="20"/>
                <w:lang w:val="en-GB" w:eastAsia="en-GB"/>
                <w:rPrChange w:id="212" w:author="Jack Watts" w:date="2021-04-12T20:29:00Z">
                  <w:rPr>
                    <w:ins w:id="213" w:author="Jack Watts" w:date="2021-04-09T21:00:00Z"/>
                    <w:rFonts w:ascii="Times New Roman" w:eastAsia="Times New Roman" w:hAnsi="Times New Roman" w:cs="Times New Roman"/>
                    <w:sz w:val="24"/>
                    <w:szCs w:val="24"/>
                    <w:lang w:val="en-GB" w:eastAsia="en-GB"/>
                  </w:rPr>
                </w:rPrChange>
              </w:rPr>
            </w:pPr>
            <w:ins w:id="214" w:author="Jack Watts" w:date="2021-04-09T21:00:00Z">
              <w:r w:rsidRPr="005E119E">
                <w:rPr>
                  <w:rFonts w:eastAsia="Times New Roman"/>
                  <w:color w:val="000000"/>
                  <w:sz w:val="20"/>
                  <w:szCs w:val="20"/>
                  <w:lang w:val="en-GB" w:eastAsia="en-GB"/>
                  <w:rPrChange w:id="215"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1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18" w:author="Jack Watts" w:date="2021-04-09T21:00:00Z"/>
                <w:rFonts w:eastAsia="Times New Roman"/>
                <w:sz w:val="20"/>
                <w:szCs w:val="20"/>
                <w:lang w:val="en-GB" w:eastAsia="en-GB"/>
                <w:rPrChange w:id="219" w:author="Jack Watts" w:date="2021-04-12T20:29:00Z">
                  <w:rPr>
                    <w:ins w:id="220" w:author="Jack Watts" w:date="2021-04-09T21:00:00Z"/>
                    <w:rFonts w:ascii="Times New Roman" w:eastAsia="Times New Roman" w:hAnsi="Times New Roman" w:cs="Times New Roman"/>
                    <w:sz w:val="24"/>
                    <w:szCs w:val="24"/>
                    <w:lang w:val="en-GB" w:eastAsia="en-GB"/>
                  </w:rPr>
                </w:rPrChange>
              </w:rPr>
            </w:pPr>
            <w:ins w:id="221" w:author="Jack Watts" w:date="2021-04-09T21:00:00Z">
              <w:r w:rsidRPr="005E119E">
                <w:rPr>
                  <w:rFonts w:eastAsia="Times New Roman"/>
                  <w:color w:val="000000"/>
                  <w:sz w:val="20"/>
                  <w:szCs w:val="20"/>
                  <w:lang w:val="en-GB" w:eastAsia="en-GB"/>
                  <w:rPrChange w:id="222"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4" w:author="Jack Watts" w:date="2021-04-09T21:00:00Z"/>
                <w:rFonts w:eastAsia="Times New Roman"/>
                <w:sz w:val="20"/>
                <w:szCs w:val="20"/>
                <w:lang w:val="en-GB" w:eastAsia="en-GB"/>
                <w:rPrChange w:id="225" w:author="Jack Watts" w:date="2021-04-12T20:29:00Z">
                  <w:rPr>
                    <w:ins w:id="226" w:author="Jack Watts" w:date="2021-04-09T21:00:00Z"/>
                    <w:rFonts w:ascii="Times New Roman" w:eastAsia="Times New Roman" w:hAnsi="Times New Roman" w:cs="Times New Roman"/>
                    <w:sz w:val="24"/>
                    <w:szCs w:val="24"/>
                    <w:lang w:val="en-GB" w:eastAsia="en-GB"/>
                  </w:rPr>
                </w:rPrChange>
              </w:rPr>
            </w:pPr>
            <w:ins w:id="227" w:author="Jack Watts" w:date="2021-04-09T21:00:00Z">
              <w:r w:rsidRPr="005E119E">
                <w:rPr>
                  <w:rFonts w:eastAsia="Times New Roman"/>
                  <w:color w:val="000000"/>
                  <w:sz w:val="20"/>
                  <w:szCs w:val="20"/>
                  <w:lang w:val="en-GB" w:eastAsia="en-GB"/>
                  <w:rPrChange w:id="22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0" w:author="Jack Watts" w:date="2021-04-09T21:00:00Z"/>
                <w:rFonts w:eastAsia="Times New Roman"/>
                <w:sz w:val="20"/>
                <w:szCs w:val="20"/>
                <w:lang w:val="en-GB" w:eastAsia="en-GB"/>
                <w:rPrChange w:id="231" w:author="Jack Watts" w:date="2021-04-12T20:29:00Z">
                  <w:rPr>
                    <w:ins w:id="232" w:author="Jack Watts" w:date="2021-04-09T21:00:00Z"/>
                    <w:rFonts w:ascii="Times New Roman" w:eastAsia="Times New Roman" w:hAnsi="Times New Roman" w:cs="Times New Roman"/>
                    <w:sz w:val="24"/>
                    <w:szCs w:val="24"/>
                    <w:lang w:val="en-GB" w:eastAsia="en-GB"/>
                  </w:rPr>
                </w:rPrChange>
              </w:rPr>
            </w:pPr>
            <w:ins w:id="233" w:author="Jack Watts" w:date="2021-04-09T21:00:00Z">
              <w:r w:rsidRPr="005E119E">
                <w:rPr>
                  <w:rFonts w:eastAsia="Times New Roman"/>
                  <w:color w:val="000000"/>
                  <w:sz w:val="20"/>
                  <w:szCs w:val="20"/>
                  <w:lang w:val="en-GB" w:eastAsia="en-GB"/>
                  <w:rPrChange w:id="23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36" w:author="Jack Watts" w:date="2021-04-09T21:00:00Z"/>
                <w:rFonts w:eastAsia="Times New Roman"/>
                <w:sz w:val="20"/>
                <w:szCs w:val="20"/>
                <w:lang w:val="en-GB" w:eastAsia="en-GB"/>
                <w:rPrChange w:id="237" w:author="Jack Watts" w:date="2021-04-12T20:29:00Z">
                  <w:rPr>
                    <w:ins w:id="238" w:author="Jack Watts" w:date="2021-04-09T21:00:00Z"/>
                    <w:rFonts w:ascii="Times New Roman" w:eastAsia="Times New Roman" w:hAnsi="Times New Roman" w:cs="Times New Roman"/>
                    <w:sz w:val="24"/>
                    <w:szCs w:val="24"/>
                    <w:lang w:val="en-GB" w:eastAsia="en-GB"/>
                  </w:rPr>
                </w:rPrChange>
              </w:rPr>
            </w:pPr>
            <w:ins w:id="239" w:author="Jack Watts" w:date="2021-04-09T21:00:00Z">
              <w:r w:rsidRPr="005E119E">
                <w:rPr>
                  <w:rFonts w:eastAsia="Times New Roman"/>
                  <w:color w:val="000000"/>
                  <w:sz w:val="20"/>
                  <w:szCs w:val="20"/>
                  <w:lang w:val="en-GB" w:eastAsia="en-GB"/>
                  <w:rPrChange w:id="240"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42" w:author="Jack Watts" w:date="2021-04-09T21:00:00Z"/>
                <w:rFonts w:eastAsia="Times New Roman"/>
                <w:sz w:val="20"/>
                <w:szCs w:val="20"/>
                <w:lang w:val="en-GB" w:eastAsia="en-GB"/>
                <w:rPrChange w:id="243" w:author="Jack Watts" w:date="2021-04-12T20:29:00Z">
                  <w:rPr>
                    <w:ins w:id="244" w:author="Jack Watts" w:date="2021-04-09T21:00:00Z"/>
                    <w:rFonts w:ascii="Times New Roman" w:eastAsia="Times New Roman" w:hAnsi="Times New Roman" w:cs="Times New Roman"/>
                    <w:sz w:val="24"/>
                    <w:szCs w:val="24"/>
                    <w:lang w:val="en-GB" w:eastAsia="en-GB"/>
                  </w:rPr>
                </w:rPrChange>
              </w:rPr>
            </w:pPr>
            <w:ins w:id="245" w:author="Jack Watts" w:date="2021-04-09T21:00:00Z">
              <w:r w:rsidRPr="005E119E">
                <w:rPr>
                  <w:rFonts w:eastAsia="Times New Roman"/>
                  <w:color w:val="000000"/>
                  <w:sz w:val="20"/>
                  <w:szCs w:val="20"/>
                  <w:lang w:val="en-GB" w:eastAsia="en-GB"/>
                  <w:rPrChange w:id="246"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4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49" w:author="Jack Watts" w:date="2021-04-09T21:00:00Z"/>
                <w:rFonts w:eastAsia="Times New Roman"/>
                <w:sz w:val="20"/>
                <w:szCs w:val="20"/>
                <w:lang w:val="en-GB" w:eastAsia="en-GB"/>
                <w:rPrChange w:id="250" w:author="Jack Watts" w:date="2021-04-12T20:29:00Z">
                  <w:rPr>
                    <w:ins w:id="251" w:author="Jack Watts" w:date="2021-04-09T21:00:00Z"/>
                    <w:rFonts w:ascii="Times New Roman" w:eastAsia="Times New Roman" w:hAnsi="Times New Roman" w:cs="Times New Roman"/>
                    <w:sz w:val="24"/>
                    <w:szCs w:val="24"/>
                    <w:lang w:val="en-GB" w:eastAsia="en-GB"/>
                  </w:rPr>
                </w:rPrChange>
              </w:rPr>
            </w:pPr>
            <w:ins w:id="252" w:author="Jack Watts" w:date="2021-04-09T21:00:00Z">
              <w:r w:rsidRPr="005E119E">
                <w:rPr>
                  <w:rFonts w:eastAsia="Times New Roman"/>
                  <w:color w:val="000000"/>
                  <w:sz w:val="20"/>
                  <w:szCs w:val="20"/>
                  <w:lang w:val="en-GB" w:eastAsia="en-GB"/>
                  <w:rPrChange w:id="253"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5" w:author="Jack Watts" w:date="2021-04-09T21:00:00Z"/>
                <w:rFonts w:eastAsia="Times New Roman"/>
                <w:sz w:val="20"/>
                <w:szCs w:val="20"/>
                <w:lang w:val="en-GB" w:eastAsia="en-GB"/>
                <w:rPrChange w:id="256" w:author="Jack Watts" w:date="2021-04-12T20:29:00Z">
                  <w:rPr>
                    <w:ins w:id="257" w:author="Jack Watts" w:date="2021-04-09T21:00:00Z"/>
                    <w:rFonts w:ascii="Times New Roman" w:eastAsia="Times New Roman" w:hAnsi="Times New Roman" w:cs="Times New Roman"/>
                    <w:sz w:val="24"/>
                    <w:szCs w:val="24"/>
                    <w:lang w:val="en-GB" w:eastAsia="en-GB"/>
                  </w:rPr>
                </w:rPrChange>
              </w:rPr>
            </w:pPr>
            <w:ins w:id="258" w:author="Jack Watts" w:date="2021-04-09T21:00:00Z">
              <w:r w:rsidRPr="005E119E">
                <w:rPr>
                  <w:rFonts w:eastAsia="Times New Roman"/>
                  <w:color w:val="000000"/>
                  <w:sz w:val="20"/>
                  <w:szCs w:val="20"/>
                  <w:lang w:val="en-GB" w:eastAsia="en-GB"/>
                  <w:rPrChange w:id="25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61" w:author="Jack Watts" w:date="2021-04-09T21:00:00Z"/>
                <w:rFonts w:eastAsia="Times New Roman"/>
                <w:sz w:val="20"/>
                <w:szCs w:val="20"/>
                <w:lang w:val="en-GB" w:eastAsia="en-GB"/>
                <w:rPrChange w:id="262" w:author="Jack Watts" w:date="2021-04-12T20:29:00Z">
                  <w:rPr>
                    <w:ins w:id="263" w:author="Jack Watts" w:date="2021-04-09T21:00:00Z"/>
                    <w:rFonts w:ascii="Times New Roman" w:eastAsia="Times New Roman" w:hAnsi="Times New Roman" w:cs="Times New Roman"/>
                    <w:sz w:val="24"/>
                    <w:szCs w:val="24"/>
                    <w:lang w:val="en-GB" w:eastAsia="en-GB"/>
                  </w:rPr>
                </w:rPrChange>
              </w:rPr>
            </w:pPr>
            <w:ins w:id="264" w:author="Jack Watts" w:date="2021-04-09T21:00:00Z">
              <w:r w:rsidRPr="005E119E">
                <w:rPr>
                  <w:rFonts w:eastAsia="Times New Roman"/>
                  <w:color w:val="000000"/>
                  <w:sz w:val="20"/>
                  <w:szCs w:val="20"/>
                  <w:lang w:val="en-GB" w:eastAsia="en-GB"/>
                  <w:rPrChange w:id="26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67" w:author="Jack Watts" w:date="2021-04-09T21:00:00Z"/>
                <w:rFonts w:eastAsia="Times New Roman"/>
                <w:sz w:val="20"/>
                <w:szCs w:val="20"/>
                <w:lang w:val="en-GB" w:eastAsia="en-GB"/>
                <w:rPrChange w:id="268" w:author="Jack Watts" w:date="2021-04-12T20:29:00Z">
                  <w:rPr>
                    <w:ins w:id="269" w:author="Jack Watts" w:date="2021-04-09T21:00:00Z"/>
                    <w:rFonts w:ascii="Times New Roman" w:eastAsia="Times New Roman" w:hAnsi="Times New Roman" w:cs="Times New Roman"/>
                    <w:sz w:val="24"/>
                    <w:szCs w:val="24"/>
                    <w:lang w:val="en-GB" w:eastAsia="en-GB"/>
                  </w:rPr>
                </w:rPrChange>
              </w:rPr>
            </w:pPr>
            <w:ins w:id="270" w:author="Jack Watts" w:date="2021-04-09T21:00:00Z">
              <w:r w:rsidRPr="005E119E">
                <w:rPr>
                  <w:rFonts w:eastAsia="Times New Roman"/>
                  <w:color w:val="000000"/>
                  <w:sz w:val="20"/>
                  <w:szCs w:val="20"/>
                  <w:lang w:val="en-GB" w:eastAsia="en-GB"/>
                  <w:rPrChange w:id="271"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73" w:author="Jack Watts" w:date="2021-04-09T21:00:00Z"/>
                <w:rFonts w:eastAsia="Times New Roman"/>
                <w:sz w:val="20"/>
                <w:szCs w:val="20"/>
                <w:lang w:val="en-GB" w:eastAsia="en-GB"/>
                <w:rPrChange w:id="274" w:author="Jack Watts" w:date="2021-04-12T20:29:00Z">
                  <w:rPr>
                    <w:ins w:id="275" w:author="Jack Watts" w:date="2021-04-09T21:00:00Z"/>
                    <w:rFonts w:ascii="Times New Roman" w:eastAsia="Times New Roman" w:hAnsi="Times New Roman" w:cs="Times New Roman"/>
                    <w:sz w:val="24"/>
                    <w:szCs w:val="24"/>
                    <w:lang w:val="en-GB" w:eastAsia="en-GB"/>
                  </w:rPr>
                </w:rPrChange>
              </w:rPr>
            </w:pPr>
            <w:ins w:id="276" w:author="Jack Watts" w:date="2021-04-09T21:00:00Z">
              <w:r w:rsidRPr="005E119E">
                <w:rPr>
                  <w:rFonts w:eastAsia="Times New Roman"/>
                  <w:color w:val="000000"/>
                  <w:sz w:val="20"/>
                  <w:szCs w:val="20"/>
                  <w:lang w:val="en-GB" w:eastAsia="en-GB"/>
                  <w:rPrChange w:id="277"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7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0" w:author="Jack Watts" w:date="2021-04-09T21:00:00Z"/>
                <w:rFonts w:eastAsia="Times New Roman"/>
                <w:sz w:val="20"/>
                <w:szCs w:val="20"/>
                <w:lang w:val="en-GB" w:eastAsia="en-GB"/>
                <w:rPrChange w:id="281" w:author="Jack Watts" w:date="2021-04-12T20:29:00Z">
                  <w:rPr>
                    <w:ins w:id="282" w:author="Jack Watts" w:date="2021-04-09T21:00:00Z"/>
                    <w:rFonts w:ascii="Times New Roman" w:eastAsia="Times New Roman" w:hAnsi="Times New Roman" w:cs="Times New Roman"/>
                    <w:sz w:val="24"/>
                    <w:szCs w:val="24"/>
                    <w:lang w:val="en-GB" w:eastAsia="en-GB"/>
                  </w:rPr>
                </w:rPrChange>
              </w:rPr>
            </w:pPr>
            <w:ins w:id="283" w:author="Jack Watts" w:date="2021-04-09T21:00:00Z">
              <w:r w:rsidRPr="005E119E">
                <w:rPr>
                  <w:rFonts w:eastAsia="Times New Roman"/>
                  <w:color w:val="000000"/>
                  <w:sz w:val="20"/>
                  <w:szCs w:val="20"/>
                  <w:lang w:val="en-GB" w:eastAsia="en-GB"/>
                  <w:rPrChange w:id="284"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86" w:author="Jack Watts" w:date="2021-04-09T21:00:00Z"/>
                <w:rFonts w:eastAsia="Times New Roman"/>
                <w:sz w:val="20"/>
                <w:szCs w:val="20"/>
                <w:lang w:val="en-GB" w:eastAsia="en-GB"/>
                <w:rPrChange w:id="287" w:author="Jack Watts" w:date="2021-04-12T20:29:00Z">
                  <w:rPr>
                    <w:ins w:id="288" w:author="Jack Watts" w:date="2021-04-09T21:00:00Z"/>
                    <w:rFonts w:ascii="Times New Roman" w:eastAsia="Times New Roman" w:hAnsi="Times New Roman" w:cs="Times New Roman"/>
                    <w:sz w:val="24"/>
                    <w:szCs w:val="24"/>
                    <w:lang w:val="en-GB" w:eastAsia="en-GB"/>
                  </w:rPr>
                </w:rPrChange>
              </w:rPr>
            </w:pPr>
            <w:ins w:id="289" w:author="Jack Watts" w:date="2021-04-09T21:00:00Z">
              <w:r w:rsidRPr="005E119E">
                <w:rPr>
                  <w:rFonts w:eastAsia="Times New Roman"/>
                  <w:color w:val="000000"/>
                  <w:sz w:val="20"/>
                  <w:szCs w:val="20"/>
                  <w:lang w:val="en-GB" w:eastAsia="en-GB"/>
                  <w:rPrChange w:id="29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92" w:author="Jack Watts" w:date="2021-04-09T21:00:00Z"/>
                <w:rFonts w:eastAsia="Times New Roman"/>
                <w:sz w:val="20"/>
                <w:szCs w:val="20"/>
                <w:lang w:val="en-GB" w:eastAsia="en-GB"/>
                <w:rPrChange w:id="293" w:author="Jack Watts" w:date="2021-04-12T20:29:00Z">
                  <w:rPr>
                    <w:ins w:id="294" w:author="Jack Watts" w:date="2021-04-09T21:00:00Z"/>
                    <w:rFonts w:ascii="Times New Roman" w:eastAsia="Times New Roman" w:hAnsi="Times New Roman" w:cs="Times New Roman"/>
                    <w:sz w:val="24"/>
                    <w:szCs w:val="24"/>
                    <w:lang w:val="en-GB" w:eastAsia="en-GB"/>
                  </w:rPr>
                </w:rPrChange>
              </w:rPr>
            </w:pPr>
            <w:ins w:id="295" w:author="Jack Watts" w:date="2021-04-09T21:00:00Z">
              <w:r w:rsidRPr="005E119E">
                <w:rPr>
                  <w:rFonts w:eastAsia="Times New Roman"/>
                  <w:color w:val="000000"/>
                  <w:sz w:val="20"/>
                  <w:szCs w:val="20"/>
                  <w:lang w:val="en-GB" w:eastAsia="en-GB"/>
                  <w:rPrChange w:id="29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298" w:author="Jack Watts" w:date="2021-04-09T21:00:00Z"/>
                <w:rFonts w:eastAsia="Times New Roman"/>
                <w:sz w:val="20"/>
                <w:szCs w:val="20"/>
                <w:lang w:val="en-GB" w:eastAsia="en-GB"/>
                <w:rPrChange w:id="299" w:author="Jack Watts" w:date="2021-04-12T20:29:00Z">
                  <w:rPr>
                    <w:ins w:id="300" w:author="Jack Watts" w:date="2021-04-09T21:00:00Z"/>
                    <w:rFonts w:ascii="Times New Roman" w:eastAsia="Times New Roman" w:hAnsi="Times New Roman" w:cs="Times New Roman"/>
                    <w:sz w:val="24"/>
                    <w:szCs w:val="24"/>
                    <w:lang w:val="en-GB" w:eastAsia="en-GB"/>
                  </w:rPr>
                </w:rPrChange>
              </w:rPr>
            </w:pPr>
            <w:ins w:id="301" w:author="Jack Watts" w:date="2021-04-09T21:00:00Z">
              <w:r w:rsidRPr="005E119E">
                <w:rPr>
                  <w:rFonts w:eastAsia="Times New Roman"/>
                  <w:color w:val="000000"/>
                  <w:sz w:val="20"/>
                  <w:szCs w:val="20"/>
                  <w:lang w:val="en-GB" w:eastAsia="en-GB"/>
                  <w:rPrChange w:id="302"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4" w:author="Jack Watts" w:date="2021-04-09T21:00:00Z"/>
                <w:rFonts w:eastAsia="Times New Roman"/>
                <w:sz w:val="20"/>
                <w:szCs w:val="20"/>
                <w:lang w:val="en-GB" w:eastAsia="en-GB"/>
                <w:rPrChange w:id="305" w:author="Jack Watts" w:date="2021-04-12T20:29:00Z">
                  <w:rPr>
                    <w:ins w:id="306" w:author="Jack Watts" w:date="2021-04-09T21:00:00Z"/>
                    <w:rFonts w:ascii="Times New Roman" w:eastAsia="Times New Roman" w:hAnsi="Times New Roman" w:cs="Times New Roman"/>
                    <w:sz w:val="24"/>
                    <w:szCs w:val="24"/>
                    <w:lang w:val="en-GB" w:eastAsia="en-GB"/>
                  </w:rPr>
                </w:rPrChange>
              </w:rPr>
            </w:pPr>
            <w:ins w:id="307" w:author="Jack Watts" w:date="2021-04-09T21:00:00Z">
              <w:r w:rsidRPr="005E119E">
                <w:rPr>
                  <w:rFonts w:eastAsia="Times New Roman"/>
                  <w:color w:val="000000"/>
                  <w:sz w:val="20"/>
                  <w:szCs w:val="20"/>
                  <w:lang w:val="en-GB" w:eastAsia="en-GB"/>
                  <w:rPrChange w:id="308"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11" w:author="Jack Watts" w:date="2021-04-09T21:00:00Z"/>
                <w:rFonts w:eastAsia="Times New Roman"/>
                <w:sz w:val="20"/>
                <w:szCs w:val="20"/>
                <w:lang w:val="en-GB" w:eastAsia="en-GB"/>
                <w:rPrChange w:id="312" w:author="Jack Watts" w:date="2021-04-12T20:29:00Z">
                  <w:rPr>
                    <w:ins w:id="313" w:author="Jack Watts" w:date="2021-04-09T21:00:00Z"/>
                    <w:rFonts w:ascii="Times New Roman" w:eastAsia="Times New Roman" w:hAnsi="Times New Roman" w:cs="Times New Roman"/>
                    <w:sz w:val="24"/>
                    <w:szCs w:val="24"/>
                    <w:lang w:val="en-GB" w:eastAsia="en-GB"/>
                  </w:rPr>
                </w:rPrChange>
              </w:rPr>
            </w:pPr>
            <w:ins w:id="314" w:author="Jack Watts" w:date="2021-04-09T21:00:00Z">
              <w:r w:rsidRPr="005E119E">
                <w:rPr>
                  <w:rFonts w:eastAsia="Times New Roman"/>
                  <w:color w:val="000000"/>
                  <w:sz w:val="20"/>
                  <w:szCs w:val="20"/>
                  <w:lang w:val="en-GB" w:eastAsia="en-GB"/>
                  <w:rPrChange w:id="315"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17" w:author="Jack Watts" w:date="2021-04-09T21:00:00Z"/>
                <w:rFonts w:eastAsia="Times New Roman"/>
                <w:sz w:val="20"/>
                <w:szCs w:val="20"/>
                <w:lang w:val="en-GB" w:eastAsia="en-GB"/>
                <w:rPrChange w:id="318" w:author="Jack Watts" w:date="2021-04-12T20:29:00Z">
                  <w:rPr>
                    <w:ins w:id="319" w:author="Jack Watts" w:date="2021-04-09T21:00:00Z"/>
                    <w:rFonts w:ascii="Times New Roman" w:eastAsia="Times New Roman" w:hAnsi="Times New Roman" w:cs="Times New Roman"/>
                    <w:sz w:val="24"/>
                    <w:szCs w:val="24"/>
                    <w:lang w:val="en-GB" w:eastAsia="en-GB"/>
                  </w:rPr>
                </w:rPrChange>
              </w:rPr>
            </w:pPr>
            <w:ins w:id="320" w:author="Jack Watts" w:date="2021-04-09T21:00:00Z">
              <w:r w:rsidRPr="005E119E">
                <w:rPr>
                  <w:rFonts w:eastAsia="Times New Roman"/>
                  <w:color w:val="000000"/>
                  <w:sz w:val="20"/>
                  <w:szCs w:val="20"/>
                  <w:lang w:val="en-GB" w:eastAsia="en-GB"/>
                  <w:rPrChange w:id="32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23" w:author="Jack Watts" w:date="2021-04-09T21:00:00Z"/>
                <w:rFonts w:eastAsia="Times New Roman"/>
                <w:sz w:val="20"/>
                <w:szCs w:val="20"/>
                <w:lang w:val="en-GB" w:eastAsia="en-GB"/>
                <w:rPrChange w:id="324" w:author="Jack Watts" w:date="2021-04-12T20:29:00Z">
                  <w:rPr>
                    <w:ins w:id="325" w:author="Jack Watts" w:date="2021-04-09T21:00:00Z"/>
                    <w:rFonts w:ascii="Times New Roman" w:eastAsia="Times New Roman" w:hAnsi="Times New Roman" w:cs="Times New Roman"/>
                    <w:sz w:val="24"/>
                    <w:szCs w:val="24"/>
                    <w:lang w:val="en-GB" w:eastAsia="en-GB"/>
                  </w:rPr>
                </w:rPrChange>
              </w:rPr>
            </w:pPr>
            <w:ins w:id="326" w:author="Jack Watts" w:date="2021-04-09T21:00:00Z">
              <w:r w:rsidRPr="005E119E">
                <w:rPr>
                  <w:rFonts w:eastAsia="Times New Roman"/>
                  <w:color w:val="000000"/>
                  <w:sz w:val="20"/>
                  <w:szCs w:val="20"/>
                  <w:lang w:val="en-GB" w:eastAsia="en-GB"/>
                  <w:rPrChange w:id="32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29" w:author="Jack Watts" w:date="2021-04-09T21:00:00Z"/>
                <w:rFonts w:eastAsia="Times New Roman"/>
                <w:sz w:val="20"/>
                <w:szCs w:val="20"/>
                <w:lang w:val="en-GB" w:eastAsia="en-GB"/>
                <w:rPrChange w:id="330" w:author="Jack Watts" w:date="2021-04-12T20:29:00Z">
                  <w:rPr>
                    <w:ins w:id="331" w:author="Jack Watts" w:date="2021-04-09T21:00:00Z"/>
                    <w:rFonts w:ascii="Times New Roman" w:eastAsia="Times New Roman" w:hAnsi="Times New Roman" w:cs="Times New Roman"/>
                    <w:sz w:val="24"/>
                    <w:szCs w:val="24"/>
                    <w:lang w:val="en-GB" w:eastAsia="en-GB"/>
                  </w:rPr>
                </w:rPrChange>
              </w:rPr>
            </w:pPr>
            <w:ins w:id="332" w:author="Jack Watts" w:date="2021-04-09T21:00:00Z">
              <w:del w:id="333" w:author="Jack Watts" w:date="2021-04-12T20:29:00Z">
                <w:r w:rsidRPr="005E119E" w:rsidDel="005E119E">
                  <w:rPr>
                    <w:rFonts w:eastAsia="Times New Roman"/>
                    <w:color w:val="000000"/>
                    <w:sz w:val="20"/>
                    <w:szCs w:val="20"/>
                    <w:lang w:val="en-GB" w:eastAsia="en-GB"/>
                    <w:rPrChange w:id="334" w:author="Jack Watts" w:date="2021-04-12T20:29:00Z">
                      <w:rPr>
                        <w:rFonts w:ascii="Arial" w:eastAsia="Times New Roman" w:hAnsi="Arial" w:cs="Arial"/>
                        <w:color w:val="000000"/>
                        <w:sz w:val="16"/>
                        <w:szCs w:val="16"/>
                        <w:lang w:val="en-GB" w:eastAsia="en-GB"/>
                      </w:rPr>
                    </w:rPrChange>
                  </w:rPr>
                  <w:delText>ContentVersion</w:delText>
                </w:r>
              </w:del>
            </w:ins>
            <w:ins w:id="335"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37" w:author="Jack Watts" w:date="2021-04-09T21:00:00Z"/>
                <w:rFonts w:eastAsia="Times New Roman"/>
                <w:sz w:val="20"/>
                <w:szCs w:val="20"/>
                <w:lang w:val="en-GB" w:eastAsia="en-GB"/>
                <w:rPrChange w:id="338" w:author="Jack Watts" w:date="2021-04-12T20:29:00Z">
                  <w:rPr>
                    <w:ins w:id="339" w:author="Jack Watts" w:date="2021-04-09T21:00:00Z"/>
                    <w:rFonts w:ascii="Times New Roman" w:eastAsia="Times New Roman" w:hAnsi="Times New Roman" w:cs="Times New Roman"/>
                    <w:sz w:val="24"/>
                    <w:szCs w:val="24"/>
                    <w:lang w:val="en-GB" w:eastAsia="en-GB"/>
                  </w:rPr>
                </w:rPrChange>
              </w:rPr>
            </w:pPr>
            <w:ins w:id="340" w:author="Jack Watts" w:date="2021-04-09T21:00:00Z">
              <w:r w:rsidRPr="005E119E">
                <w:rPr>
                  <w:rFonts w:eastAsia="Times New Roman"/>
                  <w:color w:val="000000"/>
                  <w:sz w:val="20"/>
                  <w:szCs w:val="20"/>
                  <w:lang w:val="en-GB" w:eastAsia="en-GB"/>
                  <w:rPrChange w:id="341"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4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4" w:author="Jack Watts" w:date="2021-04-09T21:00:00Z"/>
                <w:rFonts w:eastAsia="Times New Roman"/>
                <w:sz w:val="20"/>
                <w:szCs w:val="20"/>
                <w:lang w:val="en-GB" w:eastAsia="en-GB"/>
                <w:rPrChange w:id="345" w:author="Jack Watts" w:date="2021-04-12T20:29:00Z">
                  <w:rPr>
                    <w:ins w:id="346" w:author="Jack Watts" w:date="2021-04-09T21:00:00Z"/>
                    <w:rFonts w:ascii="Times New Roman" w:eastAsia="Times New Roman" w:hAnsi="Times New Roman" w:cs="Times New Roman"/>
                    <w:sz w:val="24"/>
                    <w:szCs w:val="24"/>
                    <w:lang w:val="en-GB" w:eastAsia="en-GB"/>
                  </w:rPr>
                </w:rPrChange>
              </w:rPr>
            </w:pPr>
            <w:ins w:id="347" w:author="Jack Watts" w:date="2021-04-09T21:00:00Z">
              <w:r w:rsidRPr="005E119E">
                <w:rPr>
                  <w:rFonts w:eastAsia="Times New Roman"/>
                  <w:color w:val="000000"/>
                  <w:sz w:val="20"/>
                  <w:szCs w:val="20"/>
                  <w:lang w:val="en-GB" w:eastAsia="en-GB"/>
                  <w:rPrChange w:id="348"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0" w:author="Jack Watts" w:date="2021-04-09T21:00:00Z"/>
                <w:rFonts w:eastAsia="Times New Roman"/>
                <w:sz w:val="20"/>
                <w:szCs w:val="20"/>
                <w:lang w:val="en-GB" w:eastAsia="en-GB"/>
                <w:rPrChange w:id="351" w:author="Jack Watts" w:date="2021-04-12T20:29:00Z">
                  <w:rPr>
                    <w:ins w:id="352" w:author="Jack Watts" w:date="2021-04-09T21:00:00Z"/>
                    <w:rFonts w:ascii="Times New Roman" w:eastAsia="Times New Roman" w:hAnsi="Times New Roman" w:cs="Times New Roman"/>
                    <w:sz w:val="24"/>
                    <w:szCs w:val="24"/>
                    <w:lang w:val="en-GB" w:eastAsia="en-GB"/>
                  </w:rPr>
                </w:rPrChange>
              </w:rPr>
            </w:pPr>
            <w:ins w:id="353" w:author="Jack Watts" w:date="2021-04-09T21:00:00Z">
              <w:r w:rsidRPr="005E119E">
                <w:rPr>
                  <w:rFonts w:eastAsia="Times New Roman"/>
                  <w:color w:val="000000"/>
                  <w:sz w:val="20"/>
                  <w:szCs w:val="20"/>
                  <w:lang w:val="en-GB" w:eastAsia="en-GB"/>
                  <w:rPrChange w:id="35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56" w:author="Jack Watts" w:date="2021-04-09T21:00:00Z"/>
                <w:rFonts w:eastAsia="Times New Roman"/>
                <w:sz w:val="20"/>
                <w:szCs w:val="20"/>
                <w:lang w:val="en-GB" w:eastAsia="en-GB"/>
                <w:rPrChange w:id="357" w:author="Jack Watts" w:date="2021-04-12T20:29:00Z">
                  <w:rPr>
                    <w:ins w:id="358" w:author="Jack Watts" w:date="2021-04-09T21:00:00Z"/>
                    <w:rFonts w:ascii="Times New Roman" w:eastAsia="Times New Roman" w:hAnsi="Times New Roman" w:cs="Times New Roman"/>
                    <w:sz w:val="24"/>
                    <w:szCs w:val="24"/>
                    <w:lang w:val="en-GB" w:eastAsia="en-GB"/>
                  </w:rPr>
                </w:rPrChange>
              </w:rPr>
            </w:pPr>
            <w:ins w:id="359" w:author="Jack Watts" w:date="2021-04-09T21:00:00Z">
              <w:r w:rsidRPr="005E119E">
                <w:rPr>
                  <w:rFonts w:eastAsia="Times New Roman"/>
                  <w:color w:val="000000"/>
                  <w:sz w:val="20"/>
                  <w:szCs w:val="20"/>
                  <w:lang w:val="en-GB" w:eastAsia="en-GB"/>
                  <w:rPrChange w:id="36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62" w:author="Jack Watts" w:date="2021-04-09T21:00:00Z"/>
                <w:rFonts w:eastAsia="Times New Roman"/>
                <w:sz w:val="20"/>
                <w:szCs w:val="20"/>
                <w:lang w:val="en-GB" w:eastAsia="en-GB"/>
                <w:rPrChange w:id="363" w:author="Jack Watts" w:date="2021-04-12T20:29:00Z">
                  <w:rPr>
                    <w:ins w:id="364" w:author="Jack Watts" w:date="2021-04-09T21:00:00Z"/>
                    <w:rFonts w:ascii="Times New Roman" w:eastAsia="Times New Roman" w:hAnsi="Times New Roman" w:cs="Times New Roman"/>
                    <w:sz w:val="24"/>
                    <w:szCs w:val="24"/>
                    <w:lang w:val="en-GB" w:eastAsia="en-GB"/>
                  </w:rPr>
                </w:rPrChange>
              </w:rPr>
            </w:pPr>
            <w:ins w:id="365" w:author="Jack Watts" w:date="2021-04-09T21:00:00Z">
              <w:r w:rsidRPr="005E119E">
                <w:rPr>
                  <w:rFonts w:eastAsia="Times New Roman"/>
                  <w:color w:val="000000"/>
                  <w:sz w:val="20"/>
                  <w:szCs w:val="20"/>
                  <w:lang w:val="en-GB" w:eastAsia="en-GB"/>
                  <w:rPrChange w:id="366"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68" w:author="Jack Watts" w:date="2021-04-09T21:00:00Z"/>
                <w:rFonts w:eastAsia="Times New Roman"/>
                <w:sz w:val="20"/>
                <w:szCs w:val="20"/>
                <w:lang w:val="en-GB" w:eastAsia="en-GB"/>
                <w:rPrChange w:id="369" w:author="Jack Watts" w:date="2021-04-12T20:29:00Z">
                  <w:rPr>
                    <w:ins w:id="370" w:author="Jack Watts" w:date="2021-04-09T21:00:00Z"/>
                    <w:rFonts w:ascii="Times New Roman" w:eastAsia="Times New Roman" w:hAnsi="Times New Roman" w:cs="Times New Roman"/>
                    <w:sz w:val="24"/>
                    <w:szCs w:val="24"/>
                    <w:lang w:val="en-GB" w:eastAsia="en-GB"/>
                  </w:rPr>
                </w:rPrChange>
              </w:rPr>
            </w:pPr>
            <w:ins w:id="371" w:author="Jack Watts" w:date="2021-04-09T21:00:00Z">
              <w:r w:rsidRPr="005E119E">
                <w:rPr>
                  <w:rFonts w:eastAsia="Times New Roman"/>
                  <w:color w:val="000000"/>
                  <w:sz w:val="20"/>
                  <w:szCs w:val="20"/>
                  <w:lang w:val="en-GB" w:eastAsia="en-GB"/>
                  <w:rPrChange w:id="372"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5" w:author="Jack Watts" w:date="2021-04-09T21:00:00Z"/>
                <w:rFonts w:eastAsia="Times New Roman"/>
                <w:sz w:val="20"/>
                <w:szCs w:val="20"/>
                <w:lang w:val="en-GB" w:eastAsia="en-GB"/>
                <w:rPrChange w:id="376" w:author="Jack Watts" w:date="2021-04-12T20:29:00Z">
                  <w:rPr>
                    <w:ins w:id="377" w:author="Jack Watts" w:date="2021-04-09T21:00:00Z"/>
                    <w:rFonts w:ascii="Times New Roman" w:eastAsia="Times New Roman" w:hAnsi="Times New Roman" w:cs="Times New Roman"/>
                    <w:sz w:val="24"/>
                    <w:szCs w:val="24"/>
                    <w:lang w:val="en-GB" w:eastAsia="en-GB"/>
                  </w:rPr>
                </w:rPrChange>
              </w:rPr>
            </w:pPr>
            <w:ins w:id="378" w:author="Jack Watts" w:date="2021-04-09T21:00:00Z">
              <w:r w:rsidRPr="005E119E">
                <w:rPr>
                  <w:rFonts w:eastAsia="Times New Roman"/>
                  <w:color w:val="000000"/>
                  <w:sz w:val="20"/>
                  <w:szCs w:val="20"/>
                  <w:lang w:val="en-GB" w:eastAsia="en-GB"/>
                  <w:rPrChange w:id="379"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0"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88" w:author="Jack Watts" w:date="2021-04-09T21:00:00Z"/>
                <w:rFonts w:eastAsia="Times New Roman"/>
                <w:sz w:val="20"/>
                <w:szCs w:val="20"/>
                <w:lang w:val="en-GB" w:eastAsia="en-GB"/>
                <w:rPrChange w:id="389" w:author="Jack Watts" w:date="2021-04-12T20:29:00Z">
                  <w:rPr>
                    <w:ins w:id="390" w:author="Jack Watts" w:date="2021-04-09T21:00:00Z"/>
                    <w:rFonts w:ascii="Times New Roman" w:eastAsia="Times New Roman" w:hAnsi="Times New Roman" w:cs="Times New Roman"/>
                    <w:sz w:val="24"/>
                    <w:szCs w:val="24"/>
                    <w:lang w:val="en-GB" w:eastAsia="en-GB"/>
                  </w:rPr>
                </w:rPrChange>
              </w:rPr>
            </w:pPr>
            <w:ins w:id="391" w:author="Jack Watts" w:date="2021-04-09T21:00:00Z">
              <w:r w:rsidRPr="005E119E">
                <w:rPr>
                  <w:rFonts w:eastAsia="Times New Roman"/>
                  <w:color w:val="000000"/>
                  <w:sz w:val="20"/>
                  <w:szCs w:val="20"/>
                  <w:lang w:val="en-GB" w:eastAsia="en-GB"/>
                  <w:rPrChange w:id="39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94" w:author="Jack Watts" w:date="2021-04-09T21:00:00Z"/>
                <w:rFonts w:eastAsia="Times New Roman"/>
                <w:sz w:val="20"/>
                <w:szCs w:val="20"/>
                <w:lang w:val="en-GB" w:eastAsia="en-GB"/>
                <w:rPrChange w:id="395" w:author="Jack Watts" w:date="2021-04-12T20:29:00Z">
                  <w:rPr>
                    <w:ins w:id="396" w:author="Jack Watts" w:date="2021-04-09T21:00:00Z"/>
                    <w:rFonts w:ascii="Times New Roman" w:eastAsia="Times New Roman" w:hAnsi="Times New Roman" w:cs="Times New Roman"/>
                    <w:sz w:val="24"/>
                    <w:szCs w:val="24"/>
                    <w:lang w:val="en-GB" w:eastAsia="en-GB"/>
                  </w:rPr>
                </w:rPrChange>
              </w:rPr>
            </w:pPr>
            <w:ins w:id="397" w:author="Jack Watts" w:date="2021-04-09T21:00:00Z">
              <w:r w:rsidRPr="005E119E">
                <w:rPr>
                  <w:rFonts w:eastAsia="Times New Roman"/>
                  <w:color w:val="000000"/>
                  <w:sz w:val="20"/>
                  <w:szCs w:val="20"/>
                  <w:lang w:val="en-GB" w:eastAsia="en-GB"/>
                  <w:rPrChange w:id="398"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400" w:author="Jack Watts" w:date="2021-04-09T21:00:00Z"/>
                <w:rFonts w:eastAsia="Times New Roman"/>
                <w:sz w:val="20"/>
                <w:szCs w:val="20"/>
                <w:lang w:val="en-GB" w:eastAsia="en-GB"/>
                <w:rPrChange w:id="401" w:author="Jack Watts" w:date="2021-04-12T20:29:00Z">
                  <w:rPr>
                    <w:ins w:id="402" w:author="Jack Watts" w:date="2021-04-09T21:00:00Z"/>
                    <w:rFonts w:ascii="Times New Roman" w:eastAsia="Times New Roman" w:hAnsi="Times New Roman" w:cs="Times New Roman"/>
                    <w:sz w:val="24"/>
                    <w:szCs w:val="24"/>
                    <w:lang w:val="en-GB" w:eastAsia="en-GB"/>
                  </w:rPr>
                </w:rPrChange>
              </w:rPr>
            </w:pPr>
            <w:ins w:id="403" w:author="Jack Watts" w:date="2021-04-09T21:00:00Z">
              <w:r w:rsidRPr="005E119E">
                <w:rPr>
                  <w:rFonts w:eastAsia="Times New Roman"/>
                  <w:color w:val="000000"/>
                  <w:sz w:val="20"/>
                  <w:szCs w:val="20"/>
                  <w:lang w:val="en-GB" w:eastAsia="en-GB"/>
                  <w:rPrChange w:id="404"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06" w:author="Jack Watts" w:date="2021-04-09T21:00:00Z"/>
                <w:rFonts w:eastAsia="Times New Roman"/>
                <w:sz w:val="20"/>
                <w:szCs w:val="20"/>
                <w:lang w:val="en-GB" w:eastAsia="en-GB"/>
                <w:rPrChange w:id="407" w:author="Jack Watts" w:date="2021-04-12T20:29:00Z">
                  <w:rPr>
                    <w:ins w:id="408" w:author="Jack Watts" w:date="2021-04-09T21:00:00Z"/>
                    <w:rFonts w:ascii="Times New Roman" w:eastAsia="Times New Roman" w:hAnsi="Times New Roman" w:cs="Times New Roman"/>
                    <w:sz w:val="24"/>
                    <w:szCs w:val="24"/>
                    <w:lang w:val="en-GB" w:eastAsia="en-GB"/>
                  </w:rPr>
                </w:rPrChange>
              </w:rPr>
            </w:pPr>
            <w:ins w:id="409" w:author="Jack Watts" w:date="2021-04-09T21:00:00Z">
              <w:r w:rsidRPr="005E119E">
                <w:rPr>
                  <w:rFonts w:eastAsia="Times New Roman"/>
                  <w:color w:val="000000"/>
                  <w:sz w:val="20"/>
                  <w:szCs w:val="20"/>
                  <w:lang w:val="en-GB" w:eastAsia="en-GB"/>
                  <w:rPrChange w:id="410"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1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13" w:author="Jack Watts" w:date="2021-04-09T21:00:00Z"/>
                <w:rFonts w:eastAsia="Times New Roman"/>
                <w:sz w:val="20"/>
                <w:szCs w:val="20"/>
                <w:lang w:val="en-GB" w:eastAsia="en-GB"/>
                <w:rPrChange w:id="414" w:author="Jack Watts" w:date="2021-04-12T20:29:00Z">
                  <w:rPr>
                    <w:ins w:id="415" w:author="Jack Watts" w:date="2021-04-09T21:00:00Z"/>
                    <w:rFonts w:ascii="Times New Roman" w:eastAsia="Times New Roman" w:hAnsi="Times New Roman" w:cs="Times New Roman"/>
                    <w:sz w:val="24"/>
                    <w:szCs w:val="24"/>
                    <w:lang w:val="en-GB" w:eastAsia="en-GB"/>
                  </w:rPr>
                </w:rPrChange>
              </w:rPr>
            </w:pPr>
            <w:ins w:id="416" w:author="Jack Watts" w:date="2021-04-09T21:00:00Z">
              <w:r w:rsidRPr="005E119E">
                <w:rPr>
                  <w:rFonts w:eastAsia="Times New Roman"/>
                  <w:color w:val="000000"/>
                  <w:sz w:val="20"/>
                  <w:szCs w:val="20"/>
                  <w:lang w:val="en-GB" w:eastAsia="en-GB"/>
                  <w:rPrChange w:id="417"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19" w:author="Jack Watts" w:date="2021-04-09T21:00:00Z"/>
                <w:rFonts w:eastAsia="Times New Roman"/>
                <w:sz w:val="20"/>
                <w:szCs w:val="20"/>
                <w:lang w:val="en-GB" w:eastAsia="en-GB"/>
                <w:rPrChange w:id="420" w:author="Jack Watts" w:date="2021-04-12T20:29:00Z">
                  <w:rPr>
                    <w:ins w:id="421" w:author="Jack Watts" w:date="2021-04-09T21:00:00Z"/>
                    <w:rFonts w:ascii="Times New Roman" w:eastAsia="Times New Roman" w:hAnsi="Times New Roman" w:cs="Times New Roman"/>
                    <w:sz w:val="24"/>
                    <w:szCs w:val="24"/>
                    <w:lang w:val="en-GB" w:eastAsia="en-GB"/>
                  </w:rPr>
                </w:rPrChange>
              </w:rPr>
            </w:pPr>
            <w:ins w:id="422" w:author="Jack Watts" w:date="2021-04-09T21:00:00Z">
              <w:r w:rsidRPr="005E119E">
                <w:rPr>
                  <w:rFonts w:eastAsia="Times New Roman"/>
                  <w:color w:val="000000"/>
                  <w:sz w:val="20"/>
                  <w:szCs w:val="20"/>
                  <w:lang w:val="en-GB" w:eastAsia="en-GB"/>
                  <w:rPrChange w:id="42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25" w:author="Jack Watts" w:date="2021-04-09T21:00:00Z"/>
                <w:rFonts w:eastAsia="Times New Roman"/>
                <w:sz w:val="20"/>
                <w:szCs w:val="20"/>
                <w:lang w:val="en-GB" w:eastAsia="en-GB"/>
                <w:rPrChange w:id="426" w:author="Jack Watts" w:date="2021-04-12T20:29:00Z">
                  <w:rPr>
                    <w:ins w:id="427" w:author="Jack Watts" w:date="2021-04-09T21:00:00Z"/>
                    <w:rFonts w:ascii="Times New Roman" w:eastAsia="Times New Roman" w:hAnsi="Times New Roman" w:cs="Times New Roman"/>
                    <w:sz w:val="24"/>
                    <w:szCs w:val="24"/>
                    <w:lang w:val="en-GB" w:eastAsia="en-GB"/>
                  </w:rPr>
                </w:rPrChange>
              </w:rPr>
            </w:pPr>
            <w:ins w:id="428" w:author="Jack Watts" w:date="2021-04-09T21:00:00Z">
              <w:r w:rsidRPr="005E119E">
                <w:rPr>
                  <w:rFonts w:eastAsia="Times New Roman"/>
                  <w:color w:val="000000"/>
                  <w:sz w:val="20"/>
                  <w:szCs w:val="20"/>
                  <w:lang w:val="en-GB" w:eastAsia="en-GB"/>
                  <w:rPrChange w:id="429"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31" w:author="Jack Watts" w:date="2021-04-09T21:00:00Z"/>
                <w:rFonts w:eastAsia="Times New Roman"/>
                <w:sz w:val="20"/>
                <w:szCs w:val="20"/>
                <w:lang w:val="en-GB" w:eastAsia="en-GB"/>
                <w:rPrChange w:id="432" w:author="Jack Watts" w:date="2021-04-12T20:29:00Z">
                  <w:rPr>
                    <w:ins w:id="433" w:author="Jack Watts" w:date="2021-04-09T21:00:00Z"/>
                    <w:rFonts w:ascii="Times New Roman" w:eastAsia="Times New Roman" w:hAnsi="Times New Roman" w:cs="Times New Roman"/>
                    <w:sz w:val="24"/>
                    <w:szCs w:val="24"/>
                    <w:lang w:val="en-GB" w:eastAsia="en-GB"/>
                  </w:rPr>
                </w:rPrChange>
              </w:rPr>
            </w:pPr>
            <w:ins w:id="434" w:author="Jack Watts" w:date="2021-04-09T21:00:00Z">
              <w:r w:rsidRPr="005E119E">
                <w:rPr>
                  <w:rFonts w:eastAsia="Times New Roman"/>
                  <w:color w:val="000000"/>
                  <w:sz w:val="20"/>
                  <w:szCs w:val="20"/>
                  <w:lang w:val="en-GB" w:eastAsia="en-GB"/>
                  <w:rPrChange w:id="435"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37" w:author="Jack Watts" w:date="2021-04-09T21:00:00Z"/>
                <w:rFonts w:eastAsia="Times New Roman"/>
                <w:sz w:val="20"/>
                <w:szCs w:val="20"/>
                <w:lang w:val="en-GB" w:eastAsia="en-GB"/>
                <w:rPrChange w:id="438" w:author="Jack Watts" w:date="2021-04-12T20:29:00Z">
                  <w:rPr>
                    <w:ins w:id="439" w:author="Jack Watts" w:date="2021-04-09T21:00:00Z"/>
                    <w:rFonts w:ascii="Times New Roman" w:eastAsia="Times New Roman" w:hAnsi="Times New Roman" w:cs="Times New Roman"/>
                    <w:sz w:val="24"/>
                    <w:szCs w:val="24"/>
                    <w:lang w:val="en-GB" w:eastAsia="en-GB"/>
                  </w:rPr>
                </w:rPrChange>
              </w:rPr>
            </w:pPr>
            <w:ins w:id="440" w:author="Jack Watts" w:date="2021-04-09T21:00:00Z">
              <w:r w:rsidRPr="005E119E">
                <w:rPr>
                  <w:rFonts w:eastAsia="Times New Roman"/>
                  <w:color w:val="000000"/>
                  <w:sz w:val="20"/>
                  <w:szCs w:val="20"/>
                  <w:lang w:val="en-GB" w:eastAsia="en-GB"/>
                  <w:rPrChange w:id="441"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4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44" w:author="Jack Watts" w:date="2021-04-09T21:00:00Z"/>
                <w:rFonts w:eastAsia="Times New Roman"/>
                <w:sz w:val="20"/>
                <w:szCs w:val="20"/>
                <w:lang w:val="en-GB" w:eastAsia="en-GB"/>
                <w:rPrChange w:id="445" w:author="Jack Watts" w:date="2021-04-12T20:29:00Z">
                  <w:rPr>
                    <w:ins w:id="446" w:author="Jack Watts" w:date="2021-04-09T21:00:00Z"/>
                    <w:rFonts w:ascii="Times New Roman" w:eastAsia="Times New Roman" w:hAnsi="Times New Roman" w:cs="Times New Roman"/>
                    <w:sz w:val="24"/>
                    <w:szCs w:val="24"/>
                    <w:lang w:val="en-GB" w:eastAsia="en-GB"/>
                  </w:rPr>
                </w:rPrChange>
              </w:rPr>
            </w:pPr>
            <w:ins w:id="447" w:author="Jack Watts" w:date="2021-04-09T21:00:00Z">
              <w:r w:rsidRPr="005E119E">
                <w:rPr>
                  <w:rFonts w:eastAsia="Times New Roman"/>
                  <w:color w:val="000000"/>
                  <w:sz w:val="20"/>
                  <w:szCs w:val="20"/>
                  <w:lang w:val="en-GB" w:eastAsia="en-GB"/>
                  <w:rPrChange w:id="448"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50" w:author="Jack Watts" w:date="2021-04-09T21:00:00Z"/>
                <w:rFonts w:eastAsia="Times New Roman"/>
                <w:sz w:val="20"/>
                <w:szCs w:val="20"/>
                <w:lang w:val="en-GB" w:eastAsia="en-GB"/>
                <w:rPrChange w:id="451" w:author="Jack Watts" w:date="2021-04-12T20:29:00Z">
                  <w:rPr>
                    <w:ins w:id="452" w:author="Jack Watts" w:date="2021-04-09T21:00:00Z"/>
                    <w:rFonts w:ascii="Times New Roman" w:eastAsia="Times New Roman" w:hAnsi="Times New Roman" w:cs="Times New Roman"/>
                    <w:sz w:val="24"/>
                    <w:szCs w:val="24"/>
                    <w:lang w:val="en-GB" w:eastAsia="en-GB"/>
                  </w:rPr>
                </w:rPrChange>
              </w:rPr>
            </w:pPr>
            <w:ins w:id="453" w:author="Jack Watts" w:date="2021-04-09T21:00:00Z">
              <w:r w:rsidRPr="005E119E">
                <w:rPr>
                  <w:rFonts w:eastAsia="Times New Roman"/>
                  <w:color w:val="000000"/>
                  <w:sz w:val="20"/>
                  <w:szCs w:val="20"/>
                  <w:lang w:val="en-GB" w:eastAsia="en-GB"/>
                  <w:rPrChange w:id="45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56" w:author="Jack Watts" w:date="2021-04-09T21:00:00Z"/>
                <w:rFonts w:eastAsia="Times New Roman"/>
                <w:sz w:val="20"/>
                <w:szCs w:val="20"/>
                <w:lang w:val="en-GB" w:eastAsia="en-GB"/>
                <w:rPrChange w:id="457" w:author="Jack Watts" w:date="2021-04-12T20:29:00Z">
                  <w:rPr>
                    <w:ins w:id="458" w:author="Jack Watts" w:date="2021-04-09T21:00:00Z"/>
                    <w:rFonts w:ascii="Times New Roman" w:eastAsia="Times New Roman" w:hAnsi="Times New Roman" w:cs="Times New Roman"/>
                    <w:sz w:val="24"/>
                    <w:szCs w:val="24"/>
                    <w:lang w:val="en-GB" w:eastAsia="en-GB"/>
                  </w:rPr>
                </w:rPrChange>
              </w:rPr>
            </w:pPr>
            <w:ins w:id="459" w:author="Jack Watts" w:date="2021-04-09T21:00:00Z">
              <w:r w:rsidRPr="005E119E">
                <w:rPr>
                  <w:rFonts w:eastAsia="Times New Roman"/>
                  <w:color w:val="000000"/>
                  <w:sz w:val="20"/>
                  <w:szCs w:val="20"/>
                  <w:lang w:val="en-GB" w:eastAsia="en-GB"/>
                  <w:rPrChange w:id="460"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62" w:author="Jack Watts" w:date="2021-04-09T21:00:00Z"/>
                <w:rFonts w:eastAsia="Times New Roman"/>
                <w:sz w:val="20"/>
                <w:szCs w:val="20"/>
                <w:lang w:val="en-GB" w:eastAsia="en-GB"/>
                <w:rPrChange w:id="463" w:author="Jack Watts" w:date="2021-04-12T20:29:00Z">
                  <w:rPr>
                    <w:ins w:id="464" w:author="Jack Watts" w:date="2021-04-09T21:00:00Z"/>
                    <w:rFonts w:ascii="Times New Roman" w:eastAsia="Times New Roman" w:hAnsi="Times New Roman" w:cs="Times New Roman"/>
                    <w:sz w:val="24"/>
                    <w:szCs w:val="24"/>
                    <w:lang w:val="en-GB" w:eastAsia="en-GB"/>
                  </w:rPr>
                </w:rPrChange>
              </w:rPr>
            </w:pPr>
            <w:ins w:id="465" w:author="Jack Watts" w:date="2021-04-09T21:00:00Z">
              <w:r w:rsidRPr="005E119E">
                <w:rPr>
                  <w:rFonts w:eastAsia="Times New Roman"/>
                  <w:color w:val="000000"/>
                  <w:sz w:val="20"/>
                  <w:szCs w:val="20"/>
                  <w:lang w:val="en-GB" w:eastAsia="en-GB"/>
                  <w:rPrChange w:id="466"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68" w:author="Jack Watts" w:date="2021-04-09T21:00:00Z"/>
                <w:rFonts w:eastAsia="Times New Roman"/>
                <w:sz w:val="20"/>
                <w:szCs w:val="20"/>
                <w:lang w:val="en-GB" w:eastAsia="en-GB"/>
                <w:rPrChange w:id="469" w:author="Jack Watts" w:date="2021-04-12T20:29:00Z">
                  <w:rPr>
                    <w:ins w:id="470" w:author="Jack Watts" w:date="2021-04-09T21:00:00Z"/>
                    <w:rFonts w:ascii="Times New Roman" w:eastAsia="Times New Roman" w:hAnsi="Times New Roman" w:cs="Times New Roman"/>
                    <w:sz w:val="24"/>
                    <w:szCs w:val="24"/>
                    <w:lang w:val="en-GB" w:eastAsia="en-GB"/>
                  </w:rPr>
                </w:rPrChange>
              </w:rPr>
            </w:pPr>
            <w:ins w:id="471" w:author="Jack Watts" w:date="2021-04-09T21:00:00Z">
              <w:r w:rsidRPr="005E119E">
                <w:rPr>
                  <w:rFonts w:eastAsia="Times New Roman"/>
                  <w:color w:val="000000"/>
                  <w:sz w:val="20"/>
                  <w:szCs w:val="20"/>
                  <w:lang w:val="en-GB" w:eastAsia="en-GB"/>
                  <w:rPrChange w:id="472"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73" w:author="Jack Watts" w:date="2021-04-09T21:00:00Z"/>
          <w:trPrChange w:id="474"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76" w:author="Jack Watts" w:date="2021-04-09T21:00:00Z"/>
                <w:rFonts w:eastAsia="Times New Roman"/>
                <w:sz w:val="20"/>
                <w:szCs w:val="20"/>
                <w:lang w:val="en-GB" w:eastAsia="en-GB"/>
                <w:rPrChange w:id="477" w:author="Jack Watts" w:date="2021-04-12T20:29:00Z">
                  <w:rPr>
                    <w:ins w:id="478" w:author="Jack Watts" w:date="2021-04-09T21:00:00Z"/>
                    <w:rFonts w:ascii="Times New Roman" w:eastAsia="Times New Roman" w:hAnsi="Times New Roman" w:cs="Times New Roman"/>
                    <w:sz w:val="24"/>
                    <w:szCs w:val="24"/>
                    <w:lang w:val="en-GB" w:eastAsia="en-GB"/>
                  </w:rPr>
                </w:rPrChange>
              </w:rPr>
            </w:pPr>
            <w:ins w:id="479" w:author="Jack Watts" w:date="2021-04-09T21:00:00Z">
              <w:r w:rsidRPr="005E119E">
                <w:rPr>
                  <w:rFonts w:eastAsia="Times New Roman"/>
                  <w:color w:val="000000"/>
                  <w:sz w:val="20"/>
                  <w:szCs w:val="20"/>
                  <w:lang w:val="en-GB" w:eastAsia="en-GB"/>
                  <w:rPrChange w:id="480"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82" w:author="Jack Watts" w:date="2021-04-09T21:00:00Z"/>
                <w:rFonts w:eastAsia="Times New Roman"/>
                <w:sz w:val="20"/>
                <w:szCs w:val="20"/>
                <w:lang w:val="en-GB" w:eastAsia="en-GB"/>
                <w:rPrChange w:id="483" w:author="Jack Watts" w:date="2021-04-12T20:29:00Z">
                  <w:rPr>
                    <w:ins w:id="484" w:author="Jack Watts" w:date="2021-04-09T21:00:00Z"/>
                    <w:rFonts w:ascii="Times New Roman" w:eastAsia="Times New Roman" w:hAnsi="Times New Roman" w:cs="Times New Roman"/>
                    <w:sz w:val="24"/>
                    <w:szCs w:val="24"/>
                    <w:lang w:val="en-GB" w:eastAsia="en-GB"/>
                  </w:rPr>
                </w:rPrChange>
              </w:rPr>
            </w:pPr>
            <w:ins w:id="485" w:author="Jack Watts" w:date="2021-04-09T21:00:00Z">
              <w:r w:rsidRPr="005E119E">
                <w:rPr>
                  <w:rFonts w:eastAsia="Times New Roman"/>
                  <w:color w:val="000000"/>
                  <w:sz w:val="20"/>
                  <w:szCs w:val="20"/>
                  <w:lang w:val="en-GB" w:eastAsia="en-GB"/>
                  <w:rPrChange w:id="48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88" w:author="Jack Watts" w:date="2021-04-09T21:00:00Z"/>
                <w:rFonts w:eastAsia="Times New Roman"/>
                <w:sz w:val="20"/>
                <w:szCs w:val="20"/>
                <w:lang w:val="en-GB" w:eastAsia="en-GB"/>
                <w:rPrChange w:id="489" w:author="Jack Watts" w:date="2021-04-12T20:29:00Z">
                  <w:rPr>
                    <w:ins w:id="490" w:author="Jack Watts" w:date="2021-04-09T21:00:00Z"/>
                    <w:rFonts w:ascii="Times New Roman" w:eastAsia="Times New Roman" w:hAnsi="Times New Roman" w:cs="Times New Roman"/>
                    <w:sz w:val="24"/>
                    <w:szCs w:val="24"/>
                    <w:lang w:val="en-GB" w:eastAsia="en-GB"/>
                  </w:rPr>
                </w:rPrChange>
              </w:rPr>
            </w:pPr>
            <w:ins w:id="491" w:author="Jack Watts" w:date="2021-04-09T21:00:00Z">
              <w:r w:rsidRPr="005E119E">
                <w:rPr>
                  <w:rFonts w:eastAsia="Times New Roman"/>
                  <w:color w:val="000000"/>
                  <w:sz w:val="20"/>
                  <w:szCs w:val="20"/>
                  <w:lang w:val="en-GB" w:eastAsia="en-GB"/>
                  <w:rPrChange w:id="49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94" w:author="Jack Watts" w:date="2021-04-09T21:00:00Z"/>
                <w:rFonts w:eastAsia="Times New Roman"/>
                <w:sz w:val="20"/>
                <w:szCs w:val="20"/>
                <w:lang w:val="en-GB" w:eastAsia="en-GB"/>
                <w:rPrChange w:id="495" w:author="Jack Watts" w:date="2021-04-12T20:29:00Z">
                  <w:rPr>
                    <w:ins w:id="496" w:author="Jack Watts" w:date="2021-04-09T21:00:00Z"/>
                    <w:rFonts w:ascii="Times New Roman" w:eastAsia="Times New Roman" w:hAnsi="Times New Roman" w:cs="Times New Roman"/>
                    <w:sz w:val="24"/>
                    <w:szCs w:val="24"/>
                    <w:lang w:val="en-GB" w:eastAsia="en-GB"/>
                  </w:rPr>
                </w:rPrChange>
              </w:rPr>
            </w:pPr>
            <w:ins w:id="497" w:author="Jack Watts" w:date="2021-04-09T21:00:00Z">
              <w:r w:rsidRPr="005E119E">
                <w:rPr>
                  <w:rFonts w:eastAsia="Times New Roman"/>
                  <w:color w:val="000000"/>
                  <w:sz w:val="20"/>
                  <w:szCs w:val="20"/>
                  <w:lang w:val="en-GB" w:eastAsia="en-GB"/>
                  <w:rPrChange w:id="498"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500" w:author="Jack Watts" w:date="2021-04-09T21:00:00Z"/>
                <w:rFonts w:eastAsia="Times New Roman"/>
                <w:sz w:val="20"/>
                <w:szCs w:val="20"/>
                <w:lang w:val="en-GB" w:eastAsia="en-GB"/>
                <w:rPrChange w:id="501" w:author="Jack Watts" w:date="2021-04-12T20:29:00Z">
                  <w:rPr>
                    <w:ins w:id="502" w:author="Jack Watts" w:date="2021-04-09T21:00:00Z"/>
                    <w:rFonts w:ascii="Times New Roman" w:eastAsia="Times New Roman" w:hAnsi="Times New Roman" w:cs="Times New Roman"/>
                    <w:sz w:val="24"/>
                    <w:szCs w:val="24"/>
                    <w:lang w:val="en-GB" w:eastAsia="en-GB"/>
                  </w:rPr>
                </w:rPrChange>
              </w:rPr>
            </w:pPr>
            <w:ins w:id="503" w:author="Jack Watts" w:date="2021-04-09T21:00:00Z">
              <w:r w:rsidRPr="005E119E">
                <w:rPr>
                  <w:rFonts w:eastAsia="Times New Roman"/>
                  <w:color w:val="000000"/>
                  <w:sz w:val="20"/>
                  <w:szCs w:val="20"/>
                  <w:lang w:val="en-GB" w:eastAsia="en-GB"/>
                  <w:rPrChange w:id="504"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0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07" w:author="Jack Watts" w:date="2021-04-09T21:00:00Z"/>
                <w:rFonts w:eastAsia="Times New Roman"/>
                <w:sz w:val="20"/>
                <w:szCs w:val="20"/>
                <w:lang w:val="en-GB" w:eastAsia="en-GB"/>
                <w:rPrChange w:id="508" w:author="Jack Watts" w:date="2021-04-12T20:29:00Z">
                  <w:rPr>
                    <w:ins w:id="509" w:author="Jack Watts" w:date="2021-04-09T21:00:00Z"/>
                    <w:rFonts w:ascii="Times New Roman" w:eastAsia="Times New Roman" w:hAnsi="Times New Roman" w:cs="Times New Roman"/>
                    <w:sz w:val="24"/>
                    <w:szCs w:val="24"/>
                    <w:lang w:val="en-GB" w:eastAsia="en-GB"/>
                  </w:rPr>
                </w:rPrChange>
              </w:rPr>
            </w:pPr>
            <w:ins w:id="510" w:author="Jack Watts" w:date="2021-04-09T21:00:00Z">
              <w:r w:rsidRPr="005E119E">
                <w:rPr>
                  <w:rFonts w:eastAsia="Times New Roman"/>
                  <w:color w:val="000000"/>
                  <w:sz w:val="20"/>
                  <w:szCs w:val="20"/>
                  <w:lang w:val="en-GB" w:eastAsia="en-GB"/>
                  <w:rPrChange w:id="511"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13" w:author="Jack Watts" w:date="2021-04-09T21:00:00Z"/>
                <w:rFonts w:eastAsia="Times New Roman"/>
                <w:sz w:val="20"/>
                <w:szCs w:val="20"/>
                <w:lang w:val="en-GB" w:eastAsia="en-GB"/>
                <w:rPrChange w:id="514" w:author="Jack Watts" w:date="2021-04-12T20:29:00Z">
                  <w:rPr>
                    <w:ins w:id="515" w:author="Jack Watts" w:date="2021-04-09T21:00:00Z"/>
                    <w:rFonts w:ascii="Times New Roman" w:eastAsia="Times New Roman" w:hAnsi="Times New Roman" w:cs="Times New Roman"/>
                    <w:sz w:val="24"/>
                    <w:szCs w:val="24"/>
                    <w:lang w:val="en-GB" w:eastAsia="en-GB"/>
                  </w:rPr>
                </w:rPrChange>
              </w:rPr>
            </w:pPr>
            <w:ins w:id="516" w:author="Jack Watts" w:date="2021-04-09T21:00:00Z">
              <w:r w:rsidRPr="005E119E">
                <w:rPr>
                  <w:rFonts w:eastAsia="Times New Roman"/>
                  <w:color w:val="000000"/>
                  <w:sz w:val="20"/>
                  <w:szCs w:val="20"/>
                  <w:lang w:val="en-GB" w:eastAsia="en-GB"/>
                  <w:rPrChange w:id="51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19" w:author="Jack Watts" w:date="2021-04-09T21:00:00Z"/>
                <w:rFonts w:eastAsia="Times New Roman"/>
                <w:sz w:val="20"/>
                <w:szCs w:val="20"/>
                <w:lang w:val="en-GB" w:eastAsia="en-GB"/>
                <w:rPrChange w:id="520" w:author="Jack Watts" w:date="2021-04-12T20:29:00Z">
                  <w:rPr>
                    <w:ins w:id="521" w:author="Jack Watts" w:date="2021-04-09T21:00:00Z"/>
                    <w:rFonts w:ascii="Times New Roman" w:eastAsia="Times New Roman" w:hAnsi="Times New Roman" w:cs="Times New Roman"/>
                    <w:sz w:val="24"/>
                    <w:szCs w:val="24"/>
                    <w:lang w:val="en-GB" w:eastAsia="en-GB"/>
                  </w:rPr>
                </w:rPrChange>
              </w:rPr>
            </w:pPr>
            <w:ins w:id="522" w:author="Jack Watts" w:date="2021-04-09T21:00:00Z">
              <w:r w:rsidRPr="005E119E">
                <w:rPr>
                  <w:rFonts w:eastAsia="Times New Roman"/>
                  <w:color w:val="000000"/>
                  <w:sz w:val="20"/>
                  <w:szCs w:val="20"/>
                  <w:lang w:val="en-GB" w:eastAsia="en-GB"/>
                  <w:rPrChange w:id="52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25" w:author="Jack Watts" w:date="2021-04-09T21:00:00Z"/>
                <w:rFonts w:eastAsia="Times New Roman"/>
                <w:sz w:val="20"/>
                <w:szCs w:val="20"/>
                <w:lang w:val="en-GB" w:eastAsia="en-GB"/>
                <w:rPrChange w:id="526" w:author="Jack Watts" w:date="2021-04-12T20:29:00Z">
                  <w:rPr>
                    <w:ins w:id="527" w:author="Jack Watts" w:date="2021-04-09T21:00:00Z"/>
                    <w:rFonts w:ascii="Times New Roman" w:eastAsia="Times New Roman" w:hAnsi="Times New Roman" w:cs="Times New Roman"/>
                    <w:sz w:val="24"/>
                    <w:szCs w:val="24"/>
                    <w:lang w:val="en-GB" w:eastAsia="en-GB"/>
                  </w:rPr>
                </w:rPrChange>
              </w:rPr>
            </w:pPr>
            <w:ins w:id="528" w:author="Jack Watts" w:date="2021-04-09T21:00:00Z">
              <w:r w:rsidRPr="005E119E">
                <w:rPr>
                  <w:rFonts w:eastAsia="Times New Roman"/>
                  <w:color w:val="000000"/>
                  <w:sz w:val="20"/>
                  <w:szCs w:val="20"/>
                  <w:lang w:val="en-GB" w:eastAsia="en-GB"/>
                  <w:rPrChange w:id="529"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31" w:author="Jack Watts" w:date="2021-04-09T21:00:00Z"/>
                <w:rFonts w:eastAsia="Times New Roman"/>
                <w:sz w:val="20"/>
                <w:szCs w:val="20"/>
                <w:lang w:val="en-GB" w:eastAsia="en-GB"/>
                <w:rPrChange w:id="532" w:author="Jack Watts" w:date="2021-04-12T20:29:00Z">
                  <w:rPr>
                    <w:ins w:id="533" w:author="Jack Watts" w:date="2021-04-09T21:00:00Z"/>
                    <w:rFonts w:ascii="Times New Roman" w:eastAsia="Times New Roman" w:hAnsi="Times New Roman" w:cs="Times New Roman"/>
                    <w:sz w:val="24"/>
                    <w:szCs w:val="24"/>
                    <w:lang w:val="en-GB" w:eastAsia="en-GB"/>
                  </w:rPr>
                </w:rPrChange>
              </w:rPr>
            </w:pPr>
            <w:ins w:id="534" w:author="Jack Watts" w:date="2021-04-09T21:00:00Z">
              <w:r w:rsidRPr="005E119E">
                <w:rPr>
                  <w:rFonts w:eastAsia="Times New Roman"/>
                  <w:color w:val="000000"/>
                  <w:sz w:val="20"/>
                  <w:szCs w:val="20"/>
                  <w:lang w:val="en-GB" w:eastAsia="en-GB"/>
                  <w:rPrChange w:id="535"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3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38" w:author="Jack Watts" w:date="2021-04-09T21:00:00Z"/>
                <w:rFonts w:eastAsia="Times New Roman"/>
                <w:sz w:val="20"/>
                <w:szCs w:val="20"/>
                <w:lang w:val="en-GB" w:eastAsia="en-GB"/>
                <w:rPrChange w:id="539" w:author="Jack Watts" w:date="2021-04-12T20:29:00Z">
                  <w:rPr>
                    <w:ins w:id="540" w:author="Jack Watts" w:date="2021-04-09T21:00:00Z"/>
                    <w:rFonts w:ascii="Times New Roman" w:eastAsia="Times New Roman" w:hAnsi="Times New Roman" w:cs="Times New Roman"/>
                    <w:sz w:val="24"/>
                    <w:szCs w:val="24"/>
                    <w:lang w:val="en-GB" w:eastAsia="en-GB"/>
                  </w:rPr>
                </w:rPrChange>
              </w:rPr>
            </w:pPr>
            <w:ins w:id="541" w:author="Jack Watts" w:date="2021-04-09T21:00:00Z">
              <w:r w:rsidRPr="005E119E">
                <w:rPr>
                  <w:rFonts w:eastAsia="Times New Roman"/>
                  <w:color w:val="000000"/>
                  <w:sz w:val="20"/>
                  <w:szCs w:val="20"/>
                  <w:lang w:val="en-GB" w:eastAsia="en-GB"/>
                  <w:rPrChange w:id="542"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44" w:author="Jack Watts" w:date="2021-04-09T21:00:00Z"/>
                <w:rFonts w:eastAsia="Times New Roman"/>
                <w:sz w:val="20"/>
                <w:szCs w:val="20"/>
                <w:lang w:val="en-GB" w:eastAsia="en-GB"/>
                <w:rPrChange w:id="545" w:author="Jack Watts" w:date="2021-04-12T20:29:00Z">
                  <w:rPr>
                    <w:ins w:id="546" w:author="Jack Watts" w:date="2021-04-09T21:00:00Z"/>
                    <w:rFonts w:ascii="Times New Roman" w:eastAsia="Times New Roman" w:hAnsi="Times New Roman" w:cs="Times New Roman"/>
                    <w:sz w:val="24"/>
                    <w:szCs w:val="24"/>
                    <w:lang w:val="en-GB" w:eastAsia="en-GB"/>
                  </w:rPr>
                </w:rPrChange>
              </w:rPr>
            </w:pPr>
            <w:ins w:id="547" w:author="Jack Watts" w:date="2021-04-09T21:00:00Z">
              <w:r w:rsidRPr="005E119E">
                <w:rPr>
                  <w:rFonts w:eastAsia="Times New Roman"/>
                  <w:color w:val="000000"/>
                  <w:sz w:val="20"/>
                  <w:szCs w:val="20"/>
                  <w:lang w:val="en-GB" w:eastAsia="en-GB"/>
                  <w:rPrChange w:id="548"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50" w:author="Jack Watts" w:date="2021-04-09T21:00:00Z"/>
                <w:rFonts w:eastAsia="Times New Roman"/>
                <w:sz w:val="20"/>
                <w:szCs w:val="20"/>
                <w:lang w:val="en-GB" w:eastAsia="en-GB"/>
                <w:rPrChange w:id="551" w:author="Jack Watts" w:date="2021-04-12T20:29:00Z">
                  <w:rPr>
                    <w:ins w:id="552" w:author="Jack Watts" w:date="2021-04-09T21:00:00Z"/>
                    <w:rFonts w:ascii="Times New Roman" w:eastAsia="Times New Roman" w:hAnsi="Times New Roman" w:cs="Times New Roman"/>
                    <w:sz w:val="24"/>
                    <w:szCs w:val="24"/>
                    <w:lang w:val="en-GB" w:eastAsia="en-GB"/>
                  </w:rPr>
                </w:rPrChange>
              </w:rPr>
            </w:pPr>
            <w:ins w:id="553" w:author="Jack Watts" w:date="2021-04-09T21:00:00Z">
              <w:r w:rsidRPr="005E119E">
                <w:rPr>
                  <w:rFonts w:eastAsia="Times New Roman"/>
                  <w:color w:val="000000"/>
                  <w:sz w:val="20"/>
                  <w:szCs w:val="20"/>
                  <w:lang w:val="en-GB" w:eastAsia="en-GB"/>
                  <w:rPrChange w:id="554"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56" w:author="Jack Watts" w:date="2021-04-09T21:00:00Z"/>
                <w:rFonts w:eastAsia="Times New Roman"/>
                <w:sz w:val="20"/>
                <w:szCs w:val="20"/>
                <w:lang w:val="en-GB" w:eastAsia="en-GB"/>
                <w:rPrChange w:id="557" w:author="Jack Watts" w:date="2021-04-12T20:29:00Z">
                  <w:rPr>
                    <w:ins w:id="558" w:author="Jack Watts" w:date="2021-04-09T21:00:00Z"/>
                    <w:rFonts w:ascii="Times New Roman" w:eastAsia="Times New Roman" w:hAnsi="Times New Roman" w:cs="Times New Roman"/>
                    <w:sz w:val="24"/>
                    <w:szCs w:val="24"/>
                    <w:lang w:val="en-GB" w:eastAsia="en-GB"/>
                  </w:rPr>
                </w:rPrChange>
              </w:rPr>
            </w:pPr>
            <w:ins w:id="559" w:author="Jack Watts" w:date="2021-04-09T21:00:00Z">
              <w:r w:rsidRPr="005E119E">
                <w:rPr>
                  <w:rFonts w:eastAsia="Times New Roman"/>
                  <w:color w:val="000000"/>
                  <w:sz w:val="20"/>
                  <w:szCs w:val="20"/>
                  <w:lang w:val="en-GB" w:eastAsia="en-GB"/>
                  <w:rPrChange w:id="560"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62" w:author="Jack Watts" w:date="2021-04-09T21:00:00Z"/>
                <w:rFonts w:eastAsia="Times New Roman"/>
                <w:sz w:val="20"/>
                <w:szCs w:val="20"/>
                <w:lang w:val="en-GB" w:eastAsia="en-GB"/>
                <w:rPrChange w:id="563" w:author="Jack Watts" w:date="2021-04-12T20:29:00Z">
                  <w:rPr>
                    <w:ins w:id="564" w:author="Jack Watts" w:date="2021-04-09T21:00:00Z"/>
                    <w:rFonts w:ascii="Times New Roman" w:eastAsia="Times New Roman" w:hAnsi="Times New Roman" w:cs="Times New Roman"/>
                    <w:sz w:val="24"/>
                    <w:szCs w:val="24"/>
                    <w:lang w:val="en-GB" w:eastAsia="en-GB"/>
                  </w:rPr>
                </w:rPrChange>
              </w:rPr>
            </w:pPr>
            <w:ins w:id="565" w:author="Jack Watts" w:date="2021-04-09T21:00:00Z">
              <w:r w:rsidRPr="005E119E">
                <w:rPr>
                  <w:rFonts w:eastAsia="Times New Roman"/>
                  <w:color w:val="000000"/>
                  <w:sz w:val="20"/>
                  <w:szCs w:val="20"/>
                  <w:lang w:val="en-GB" w:eastAsia="en-GB"/>
                  <w:rPrChange w:id="566"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6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69" w:author="Jack Watts" w:date="2021-04-09T21:00:00Z"/>
                <w:rFonts w:eastAsia="Times New Roman"/>
                <w:sz w:val="20"/>
                <w:szCs w:val="20"/>
                <w:lang w:val="en-GB" w:eastAsia="en-GB"/>
                <w:rPrChange w:id="570" w:author="Jack Watts" w:date="2021-04-12T20:29:00Z">
                  <w:rPr>
                    <w:ins w:id="571" w:author="Jack Watts" w:date="2021-04-09T21:00:00Z"/>
                    <w:rFonts w:ascii="Times New Roman" w:eastAsia="Times New Roman" w:hAnsi="Times New Roman" w:cs="Times New Roman"/>
                    <w:sz w:val="24"/>
                    <w:szCs w:val="24"/>
                    <w:lang w:val="en-GB" w:eastAsia="en-GB"/>
                  </w:rPr>
                </w:rPrChange>
              </w:rPr>
            </w:pPr>
            <w:ins w:id="572" w:author="Jack Watts" w:date="2021-04-09T21:00:00Z">
              <w:r w:rsidRPr="005E119E">
                <w:rPr>
                  <w:rFonts w:eastAsia="Times New Roman"/>
                  <w:color w:val="000000"/>
                  <w:sz w:val="20"/>
                  <w:szCs w:val="20"/>
                  <w:lang w:val="en-GB" w:eastAsia="en-GB"/>
                  <w:rPrChange w:id="573"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75" w:author="Jack Watts" w:date="2021-04-09T21:00:00Z"/>
                <w:rFonts w:eastAsia="Times New Roman"/>
                <w:sz w:val="20"/>
                <w:szCs w:val="20"/>
                <w:lang w:val="en-GB" w:eastAsia="en-GB"/>
                <w:rPrChange w:id="576" w:author="Jack Watts" w:date="2021-04-12T20:29:00Z">
                  <w:rPr>
                    <w:ins w:id="577" w:author="Jack Watts" w:date="2021-04-09T21:00:00Z"/>
                    <w:rFonts w:ascii="Times New Roman" w:eastAsia="Times New Roman" w:hAnsi="Times New Roman" w:cs="Times New Roman"/>
                    <w:sz w:val="24"/>
                    <w:szCs w:val="24"/>
                    <w:lang w:val="en-GB" w:eastAsia="en-GB"/>
                  </w:rPr>
                </w:rPrChange>
              </w:rPr>
            </w:pPr>
            <w:ins w:id="578" w:author="Jack Watts" w:date="2021-04-09T21:00:00Z">
              <w:r w:rsidRPr="005E119E">
                <w:rPr>
                  <w:rFonts w:eastAsia="Times New Roman"/>
                  <w:color w:val="000000"/>
                  <w:sz w:val="20"/>
                  <w:szCs w:val="20"/>
                  <w:lang w:val="en-GB" w:eastAsia="en-GB"/>
                  <w:rPrChange w:id="57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81" w:author="Jack Watts" w:date="2021-04-09T21:00:00Z"/>
                <w:rFonts w:eastAsia="Times New Roman"/>
                <w:sz w:val="20"/>
                <w:szCs w:val="20"/>
                <w:lang w:val="en-GB" w:eastAsia="en-GB"/>
                <w:rPrChange w:id="582" w:author="Jack Watts" w:date="2021-04-12T20:29:00Z">
                  <w:rPr>
                    <w:ins w:id="583" w:author="Jack Watts" w:date="2021-04-09T21:00:00Z"/>
                    <w:rFonts w:ascii="Times New Roman" w:eastAsia="Times New Roman" w:hAnsi="Times New Roman" w:cs="Times New Roman"/>
                    <w:sz w:val="24"/>
                    <w:szCs w:val="24"/>
                    <w:lang w:val="en-GB" w:eastAsia="en-GB"/>
                  </w:rPr>
                </w:rPrChange>
              </w:rPr>
            </w:pPr>
            <w:ins w:id="584" w:author="Jack Watts" w:date="2021-04-09T21:00:00Z">
              <w:r w:rsidRPr="005E119E">
                <w:rPr>
                  <w:rFonts w:eastAsia="Times New Roman"/>
                  <w:color w:val="000000"/>
                  <w:sz w:val="20"/>
                  <w:szCs w:val="20"/>
                  <w:lang w:val="en-GB" w:eastAsia="en-GB"/>
                  <w:rPrChange w:id="58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87" w:author="Jack Watts" w:date="2021-04-09T21:00:00Z"/>
                <w:rFonts w:eastAsia="Times New Roman"/>
                <w:sz w:val="20"/>
                <w:szCs w:val="20"/>
                <w:lang w:val="en-GB" w:eastAsia="en-GB"/>
                <w:rPrChange w:id="588" w:author="Jack Watts" w:date="2021-04-12T20:29:00Z">
                  <w:rPr>
                    <w:ins w:id="589" w:author="Jack Watts" w:date="2021-04-09T21:00:00Z"/>
                    <w:rFonts w:ascii="Times New Roman" w:eastAsia="Times New Roman" w:hAnsi="Times New Roman" w:cs="Times New Roman"/>
                    <w:sz w:val="24"/>
                    <w:szCs w:val="24"/>
                    <w:lang w:val="en-GB" w:eastAsia="en-GB"/>
                  </w:rPr>
                </w:rPrChange>
              </w:rPr>
            </w:pPr>
            <w:ins w:id="590" w:author="Jack Watts" w:date="2021-04-09T21:00:00Z">
              <w:r w:rsidRPr="005E119E">
                <w:rPr>
                  <w:rFonts w:eastAsia="Times New Roman"/>
                  <w:color w:val="000000"/>
                  <w:sz w:val="20"/>
                  <w:szCs w:val="20"/>
                  <w:lang w:val="en-GB" w:eastAsia="en-GB"/>
                  <w:rPrChange w:id="591"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93" w:author="Jack Watts" w:date="2021-04-09T21:00:00Z"/>
                <w:rFonts w:eastAsia="Times New Roman"/>
                <w:sz w:val="20"/>
                <w:szCs w:val="20"/>
                <w:lang w:val="en-GB" w:eastAsia="en-GB"/>
                <w:rPrChange w:id="594" w:author="Jack Watts" w:date="2021-04-12T20:29:00Z">
                  <w:rPr>
                    <w:ins w:id="595" w:author="Jack Watts" w:date="2021-04-09T21:00:00Z"/>
                    <w:rFonts w:ascii="Times New Roman" w:eastAsia="Times New Roman" w:hAnsi="Times New Roman" w:cs="Times New Roman"/>
                    <w:sz w:val="24"/>
                    <w:szCs w:val="24"/>
                    <w:lang w:val="en-GB" w:eastAsia="en-GB"/>
                  </w:rPr>
                </w:rPrChange>
              </w:rPr>
            </w:pPr>
            <w:ins w:id="596" w:author="Jack Watts" w:date="2021-04-12T20:26:00Z">
              <w:r w:rsidRPr="005E119E">
                <w:rPr>
                  <w:rFonts w:eastAsia="Times New Roman"/>
                  <w:color w:val="000000"/>
                  <w:sz w:val="20"/>
                  <w:szCs w:val="20"/>
                  <w:lang w:val="en-GB" w:eastAsia="en-GB"/>
                  <w:rPrChange w:id="597"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59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600" w:author="Jack Watts" w:date="2021-04-09T21:00:00Z"/>
                <w:rFonts w:eastAsia="Times New Roman"/>
                <w:sz w:val="20"/>
                <w:szCs w:val="20"/>
                <w:lang w:val="en-GB" w:eastAsia="en-GB"/>
                <w:rPrChange w:id="601" w:author="Jack Watts" w:date="2021-04-12T20:29:00Z">
                  <w:rPr>
                    <w:ins w:id="602" w:author="Jack Watts" w:date="2021-04-09T21:00:00Z"/>
                    <w:rFonts w:ascii="Times New Roman" w:eastAsia="Times New Roman" w:hAnsi="Times New Roman" w:cs="Times New Roman"/>
                    <w:sz w:val="24"/>
                    <w:szCs w:val="24"/>
                    <w:lang w:val="en-GB" w:eastAsia="en-GB"/>
                  </w:rPr>
                </w:rPrChange>
              </w:rPr>
            </w:pPr>
            <w:ins w:id="603" w:author="Jack Watts" w:date="2021-04-09T21:00:00Z">
              <w:r w:rsidRPr="005E119E">
                <w:rPr>
                  <w:rFonts w:eastAsia="Times New Roman"/>
                  <w:color w:val="000000"/>
                  <w:sz w:val="20"/>
                  <w:szCs w:val="20"/>
                  <w:lang w:val="en-GB" w:eastAsia="en-GB"/>
                  <w:rPrChange w:id="604"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06" w:author="Jack Watts" w:date="2021-04-09T21:00:00Z"/>
                <w:rFonts w:eastAsia="Times New Roman"/>
                <w:sz w:val="20"/>
                <w:szCs w:val="20"/>
                <w:lang w:val="en-GB" w:eastAsia="en-GB"/>
                <w:rPrChange w:id="607" w:author="Jack Watts" w:date="2021-04-12T20:29:00Z">
                  <w:rPr>
                    <w:ins w:id="608" w:author="Jack Watts" w:date="2021-04-09T21:00:00Z"/>
                    <w:rFonts w:ascii="Times New Roman" w:eastAsia="Times New Roman" w:hAnsi="Times New Roman" w:cs="Times New Roman"/>
                    <w:sz w:val="24"/>
                    <w:szCs w:val="24"/>
                    <w:lang w:val="en-GB" w:eastAsia="en-GB"/>
                  </w:rPr>
                </w:rPrChange>
              </w:rPr>
            </w:pPr>
            <w:ins w:id="609" w:author="Jack Watts" w:date="2021-04-09T21:00:00Z">
              <w:r w:rsidRPr="005E119E">
                <w:rPr>
                  <w:rFonts w:eastAsia="Times New Roman"/>
                  <w:color w:val="000000"/>
                  <w:sz w:val="20"/>
                  <w:szCs w:val="20"/>
                  <w:lang w:val="en-GB" w:eastAsia="en-GB"/>
                  <w:rPrChange w:id="61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12" w:author="Jack Watts" w:date="2021-04-09T21:00:00Z"/>
                <w:rFonts w:eastAsia="Times New Roman"/>
                <w:sz w:val="20"/>
                <w:szCs w:val="20"/>
                <w:lang w:val="en-GB" w:eastAsia="en-GB"/>
                <w:rPrChange w:id="613" w:author="Jack Watts" w:date="2021-04-12T20:29:00Z">
                  <w:rPr>
                    <w:ins w:id="614" w:author="Jack Watts" w:date="2021-04-09T21:00:00Z"/>
                    <w:rFonts w:ascii="Times New Roman" w:eastAsia="Times New Roman" w:hAnsi="Times New Roman" w:cs="Times New Roman"/>
                    <w:sz w:val="24"/>
                    <w:szCs w:val="24"/>
                    <w:lang w:val="en-GB" w:eastAsia="en-GB"/>
                  </w:rPr>
                </w:rPrChange>
              </w:rPr>
            </w:pPr>
            <w:ins w:id="615" w:author="Jack Watts" w:date="2021-04-09T21:00:00Z">
              <w:r w:rsidRPr="005E119E">
                <w:rPr>
                  <w:rFonts w:eastAsia="Times New Roman"/>
                  <w:color w:val="000000"/>
                  <w:sz w:val="20"/>
                  <w:szCs w:val="20"/>
                  <w:lang w:val="en-GB" w:eastAsia="en-GB"/>
                  <w:rPrChange w:id="616"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18" w:author="Jack Watts" w:date="2021-04-09T21:00:00Z"/>
                <w:rFonts w:eastAsia="Times New Roman"/>
                <w:sz w:val="20"/>
                <w:szCs w:val="20"/>
                <w:lang w:val="en-GB" w:eastAsia="en-GB"/>
                <w:rPrChange w:id="619" w:author="Jack Watts" w:date="2021-04-12T20:29:00Z">
                  <w:rPr>
                    <w:ins w:id="620" w:author="Jack Watts" w:date="2021-04-09T21:00:00Z"/>
                    <w:rFonts w:ascii="Times New Roman" w:eastAsia="Times New Roman" w:hAnsi="Times New Roman" w:cs="Times New Roman"/>
                    <w:sz w:val="24"/>
                    <w:szCs w:val="24"/>
                    <w:lang w:val="en-GB" w:eastAsia="en-GB"/>
                  </w:rPr>
                </w:rPrChange>
              </w:rPr>
            </w:pPr>
            <w:ins w:id="621" w:author="Jack Watts" w:date="2021-04-09T21:00:00Z">
              <w:r w:rsidRPr="005E119E">
                <w:rPr>
                  <w:rFonts w:eastAsia="Times New Roman"/>
                  <w:color w:val="000000"/>
                  <w:sz w:val="20"/>
                  <w:szCs w:val="20"/>
                  <w:lang w:val="en-GB" w:eastAsia="en-GB"/>
                  <w:rPrChange w:id="622"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24" w:author="Jack Watts" w:date="2021-04-09T21:00:00Z"/>
                <w:rFonts w:eastAsia="Times New Roman"/>
                <w:sz w:val="20"/>
                <w:szCs w:val="20"/>
                <w:lang w:val="en-GB" w:eastAsia="en-GB"/>
                <w:rPrChange w:id="625" w:author="Jack Watts" w:date="2021-04-12T20:29:00Z">
                  <w:rPr>
                    <w:ins w:id="626" w:author="Jack Watts" w:date="2021-04-09T21:00:00Z"/>
                    <w:rFonts w:ascii="Times New Roman" w:eastAsia="Times New Roman" w:hAnsi="Times New Roman" w:cs="Times New Roman"/>
                    <w:sz w:val="24"/>
                    <w:szCs w:val="24"/>
                    <w:lang w:val="en-GB" w:eastAsia="en-GB"/>
                  </w:rPr>
                </w:rPrChange>
              </w:rPr>
            </w:pPr>
            <w:ins w:id="627" w:author="Jack Watts" w:date="2021-04-09T21:00:00Z">
              <w:r w:rsidRPr="005E119E">
                <w:rPr>
                  <w:rFonts w:eastAsia="Times New Roman"/>
                  <w:color w:val="000000"/>
                  <w:sz w:val="20"/>
                  <w:szCs w:val="20"/>
                  <w:lang w:val="en-GB" w:eastAsia="en-GB"/>
                  <w:rPrChange w:id="628"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2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31" w:author="Jack Watts" w:date="2021-04-09T21:00:00Z"/>
                <w:rFonts w:eastAsia="Times New Roman"/>
                <w:sz w:val="20"/>
                <w:szCs w:val="20"/>
                <w:lang w:val="en-GB" w:eastAsia="en-GB"/>
                <w:rPrChange w:id="632" w:author="Jack Watts" w:date="2021-04-12T20:29:00Z">
                  <w:rPr>
                    <w:ins w:id="633" w:author="Jack Watts" w:date="2021-04-09T21:00:00Z"/>
                    <w:rFonts w:ascii="Times New Roman" w:eastAsia="Times New Roman" w:hAnsi="Times New Roman" w:cs="Times New Roman"/>
                    <w:sz w:val="24"/>
                    <w:szCs w:val="24"/>
                    <w:lang w:val="en-GB" w:eastAsia="en-GB"/>
                  </w:rPr>
                </w:rPrChange>
              </w:rPr>
            </w:pPr>
            <w:ins w:id="634" w:author="Jack Watts" w:date="2021-04-09T21:00:00Z">
              <w:r w:rsidRPr="005E119E">
                <w:rPr>
                  <w:rFonts w:eastAsia="Times New Roman"/>
                  <w:color w:val="000000"/>
                  <w:sz w:val="20"/>
                  <w:szCs w:val="20"/>
                  <w:lang w:val="en-GB" w:eastAsia="en-GB"/>
                  <w:rPrChange w:id="635"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37" w:author="Jack Watts" w:date="2021-04-09T21:00:00Z"/>
                <w:rFonts w:eastAsia="Times New Roman"/>
                <w:sz w:val="20"/>
                <w:szCs w:val="20"/>
                <w:lang w:val="en-GB" w:eastAsia="en-GB"/>
                <w:rPrChange w:id="638" w:author="Jack Watts" w:date="2021-04-12T20:29:00Z">
                  <w:rPr>
                    <w:ins w:id="639" w:author="Jack Watts" w:date="2021-04-09T21:00:00Z"/>
                    <w:rFonts w:ascii="Times New Roman" w:eastAsia="Times New Roman" w:hAnsi="Times New Roman" w:cs="Times New Roman"/>
                    <w:sz w:val="24"/>
                    <w:szCs w:val="24"/>
                    <w:lang w:val="en-GB" w:eastAsia="en-GB"/>
                  </w:rPr>
                </w:rPrChange>
              </w:rPr>
            </w:pPr>
            <w:ins w:id="640" w:author="Jack Watts" w:date="2021-04-09T21:00:00Z">
              <w:r w:rsidRPr="005E119E">
                <w:rPr>
                  <w:rFonts w:eastAsia="Times New Roman"/>
                  <w:color w:val="000000"/>
                  <w:sz w:val="20"/>
                  <w:szCs w:val="20"/>
                  <w:lang w:val="en-GB" w:eastAsia="en-GB"/>
                  <w:rPrChange w:id="64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43" w:author="Jack Watts" w:date="2021-04-09T21:00:00Z"/>
                <w:rFonts w:eastAsia="Times New Roman"/>
                <w:sz w:val="20"/>
                <w:szCs w:val="20"/>
                <w:lang w:val="en-GB" w:eastAsia="en-GB"/>
                <w:rPrChange w:id="644" w:author="Jack Watts" w:date="2021-04-12T20:29:00Z">
                  <w:rPr>
                    <w:ins w:id="645" w:author="Jack Watts" w:date="2021-04-09T21:00:00Z"/>
                    <w:rFonts w:ascii="Times New Roman" w:eastAsia="Times New Roman" w:hAnsi="Times New Roman" w:cs="Times New Roman"/>
                    <w:sz w:val="24"/>
                    <w:szCs w:val="24"/>
                    <w:lang w:val="en-GB" w:eastAsia="en-GB"/>
                  </w:rPr>
                </w:rPrChange>
              </w:rPr>
            </w:pPr>
            <w:ins w:id="646" w:author="Jack Watts" w:date="2021-04-09T21:00:00Z">
              <w:r w:rsidRPr="005E119E">
                <w:rPr>
                  <w:rFonts w:eastAsia="Times New Roman"/>
                  <w:color w:val="000000"/>
                  <w:sz w:val="20"/>
                  <w:szCs w:val="20"/>
                  <w:lang w:val="en-GB" w:eastAsia="en-GB"/>
                  <w:rPrChange w:id="647"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49" w:author="Jack Watts" w:date="2021-04-09T21:00:00Z"/>
                <w:rFonts w:eastAsia="Times New Roman"/>
                <w:sz w:val="20"/>
                <w:szCs w:val="20"/>
                <w:lang w:val="en-GB" w:eastAsia="en-GB"/>
                <w:rPrChange w:id="650" w:author="Jack Watts" w:date="2021-04-12T20:29:00Z">
                  <w:rPr>
                    <w:ins w:id="651" w:author="Jack Watts" w:date="2021-04-09T21:00:00Z"/>
                    <w:rFonts w:ascii="Times New Roman" w:eastAsia="Times New Roman" w:hAnsi="Times New Roman" w:cs="Times New Roman"/>
                    <w:sz w:val="24"/>
                    <w:szCs w:val="24"/>
                    <w:lang w:val="en-GB" w:eastAsia="en-GB"/>
                  </w:rPr>
                </w:rPrChange>
              </w:rPr>
            </w:pPr>
            <w:ins w:id="652" w:author="Jack Watts" w:date="2021-04-09T21:00:00Z">
              <w:r w:rsidRPr="005E119E">
                <w:rPr>
                  <w:rFonts w:eastAsia="Times New Roman"/>
                  <w:color w:val="000000"/>
                  <w:sz w:val="20"/>
                  <w:szCs w:val="20"/>
                  <w:lang w:val="en-GB" w:eastAsia="en-GB"/>
                  <w:rPrChange w:id="653"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55" w:author="Jack Watts" w:date="2021-04-09T21:00:00Z"/>
                <w:rFonts w:eastAsia="Times New Roman"/>
                <w:sz w:val="20"/>
                <w:szCs w:val="20"/>
                <w:lang w:val="en-GB" w:eastAsia="en-GB"/>
                <w:rPrChange w:id="656" w:author="Jack Watts" w:date="2021-04-12T20:29:00Z">
                  <w:rPr>
                    <w:ins w:id="657" w:author="Jack Watts" w:date="2021-04-09T21:00:00Z"/>
                    <w:rFonts w:ascii="Times New Roman" w:eastAsia="Times New Roman" w:hAnsi="Times New Roman" w:cs="Times New Roman"/>
                    <w:sz w:val="24"/>
                    <w:szCs w:val="24"/>
                    <w:lang w:val="en-GB" w:eastAsia="en-GB"/>
                  </w:rPr>
                </w:rPrChange>
              </w:rPr>
            </w:pPr>
            <w:ins w:id="658" w:author="Jack Watts" w:date="2021-04-09T21:00:00Z">
              <w:r w:rsidRPr="005E119E">
                <w:rPr>
                  <w:rFonts w:eastAsia="Times New Roman"/>
                  <w:color w:val="000000"/>
                  <w:sz w:val="20"/>
                  <w:szCs w:val="20"/>
                  <w:lang w:val="en-GB" w:eastAsia="en-GB"/>
                  <w:rPrChange w:id="659"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6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62" w:author="Jack Watts" w:date="2021-04-09T21:00:00Z"/>
                <w:rFonts w:eastAsia="Times New Roman"/>
                <w:sz w:val="20"/>
                <w:szCs w:val="20"/>
                <w:lang w:val="en-GB" w:eastAsia="en-GB"/>
                <w:rPrChange w:id="663" w:author="Jack Watts" w:date="2021-04-12T20:29:00Z">
                  <w:rPr>
                    <w:ins w:id="664" w:author="Jack Watts" w:date="2021-04-09T21:00:00Z"/>
                    <w:rFonts w:ascii="Times New Roman" w:eastAsia="Times New Roman" w:hAnsi="Times New Roman" w:cs="Times New Roman"/>
                    <w:sz w:val="24"/>
                    <w:szCs w:val="24"/>
                    <w:lang w:val="en-GB" w:eastAsia="en-GB"/>
                  </w:rPr>
                </w:rPrChange>
              </w:rPr>
            </w:pPr>
            <w:ins w:id="665" w:author="Jack Watts" w:date="2021-04-09T21:00:00Z">
              <w:r w:rsidRPr="005E119E">
                <w:rPr>
                  <w:rFonts w:eastAsia="Times New Roman"/>
                  <w:color w:val="000000"/>
                  <w:sz w:val="20"/>
                  <w:szCs w:val="20"/>
                  <w:lang w:val="en-GB" w:eastAsia="en-GB"/>
                  <w:rPrChange w:id="666"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68" w:author="Jack Watts" w:date="2021-04-09T21:00:00Z"/>
                <w:rFonts w:eastAsia="Times New Roman"/>
                <w:sz w:val="20"/>
                <w:szCs w:val="20"/>
                <w:lang w:val="en-GB" w:eastAsia="en-GB"/>
                <w:rPrChange w:id="669" w:author="Jack Watts" w:date="2021-04-12T20:29:00Z">
                  <w:rPr>
                    <w:ins w:id="670" w:author="Jack Watts" w:date="2021-04-09T21:00:00Z"/>
                    <w:rFonts w:ascii="Times New Roman" w:eastAsia="Times New Roman" w:hAnsi="Times New Roman" w:cs="Times New Roman"/>
                    <w:sz w:val="24"/>
                    <w:szCs w:val="24"/>
                    <w:lang w:val="en-GB" w:eastAsia="en-GB"/>
                  </w:rPr>
                </w:rPrChange>
              </w:rPr>
            </w:pPr>
            <w:ins w:id="671" w:author="Jack Watts" w:date="2021-04-09T21:00:00Z">
              <w:r w:rsidRPr="005E119E">
                <w:rPr>
                  <w:rFonts w:eastAsia="Times New Roman"/>
                  <w:color w:val="000000"/>
                  <w:sz w:val="20"/>
                  <w:szCs w:val="20"/>
                  <w:lang w:val="en-GB" w:eastAsia="en-GB"/>
                  <w:rPrChange w:id="67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74" w:author="Jack Watts" w:date="2021-04-09T21:00:00Z"/>
                <w:rFonts w:eastAsia="Times New Roman"/>
                <w:sz w:val="20"/>
                <w:szCs w:val="20"/>
                <w:lang w:val="en-GB" w:eastAsia="en-GB"/>
                <w:rPrChange w:id="675" w:author="Jack Watts" w:date="2021-04-12T20:29:00Z">
                  <w:rPr>
                    <w:ins w:id="676" w:author="Jack Watts" w:date="2021-04-09T21:00:00Z"/>
                    <w:rFonts w:ascii="Times New Roman" w:eastAsia="Times New Roman" w:hAnsi="Times New Roman" w:cs="Times New Roman"/>
                    <w:sz w:val="24"/>
                    <w:szCs w:val="24"/>
                    <w:lang w:val="en-GB" w:eastAsia="en-GB"/>
                  </w:rPr>
                </w:rPrChange>
              </w:rPr>
            </w:pPr>
            <w:ins w:id="677" w:author="Jack Watts" w:date="2021-04-09T21:00:00Z">
              <w:r w:rsidRPr="005E119E">
                <w:rPr>
                  <w:rFonts w:eastAsia="Times New Roman"/>
                  <w:color w:val="000000"/>
                  <w:sz w:val="20"/>
                  <w:szCs w:val="20"/>
                  <w:lang w:val="en-GB" w:eastAsia="en-GB"/>
                  <w:rPrChange w:id="678"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80" w:author="Jack Watts" w:date="2021-04-09T21:00:00Z"/>
                <w:rFonts w:eastAsia="Times New Roman"/>
                <w:sz w:val="20"/>
                <w:szCs w:val="20"/>
                <w:lang w:val="en-GB" w:eastAsia="en-GB"/>
                <w:rPrChange w:id="681" w:author="Jack Watts" w:date="2021-04-12T20:29:00Z">
                  <w:rPr>
                    <w:ins w:id="682" w:author="Jack Watts" w:date="2021-04-09T21:00:00Z"/>
                    <w:rFonts w:ascii="Times New Roman" w:eastAsia="Times New Roman" w:hAnsi="Times New Roman" w:cs="Times New Roman"/>
                    <w:sz w:val="24"/>
                    <w:szCs w:val="24"/>
                    <w:lang w:val="en-GB" w:eastAsia="en-GB"/>
                  </w:rPr>
                </w:rPrChange>
              </w:rPr>
            </w:pPr>
            <w:ins w:id="683" w:author="Jack Watts" w:date="2021-04-09T21:00:00Z">
              <w:r w:rsidRPr="005E119E">
                <w:rPr>
                  <w:rFonts w:eastAsia="Times New Roman"/>
                  <w:color w:val="000000"/>
                  <w:sz w:val="20"/>
                  <w:szCs w:val="20"/>
                  <w:lang w:val="en-GB" w:eastAsia="en-GB"/>
                  <w:rPrChange w:id="684"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86" w:author="Jack Watts" w:date="2021-04-09T21:00:00Z"/>
                <w:rFonts w:eastAsia="Times New Roman"/>
                <w:sz w:val="20"/>
                <w:szCs w:val="20"/>
                <w:lang w:val="en-GB" w:eastAsia="en-GB"/>
                <w:rPrChange w:id="687" w:author="Jack Watts" w:date="2021-04-12T20:29:00Z">
                  <w:rPr>
                    <w:ins w:id="688" w:author="Jack Watts" w:date="2021-04-09T21:00:00Z"/>
                    <w:rFonts w:ascii="Times New Roman" w:eastAsia="Times New Roman" w:hAnsi="Times New Roman" w:cs="Times New Roman"/>
                    <w:sz w:val="24"/>
                    <w:szCs w:val="24"/>
                    <w:lang w:val="en-GB" w:eastAsia="en-GB"/>
                  </w:rPr>
                </w:rPrChange>
              </w:rPr>
            </w:pPr>
            <w:ins w:id="689" w:author="Jack Watts" w:date="2021-04-09T21:00:00Z">
              <w:r w:rsidRPr="005E119E">
                <w:rPr>
                  <w:rFonts w:eastAsia="Times New Roman"/>
                  <w:color w:val="000000"/>
                  <w:sz w:val="20"/>
                  <w:szCs w:val="20"/>
                  <w:lang w:val="en-GB" w:eastAsia="en-GB"/>
                  <w:rPrChange w:id="690"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91"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92"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93" w:author="Jack Watts" w:date="2021-04-09T20:53:00Z"/>
        </w:rPr>
      </w:pPr>
    </w:p>
    <w:p w14:paraId="2F4C6DD2" w14:textId="77777777" w:rsidR="000E081A" w:rsidDel="006B3567" w:rsidRDefault="000E081A">
      <w:pPr>
        <w:pStyle w:val="Note"/>
        <w:rPr>
          <w:del w:id="694" w:author="Jack Watts" w:date="2021-04-09T20:59:00Z"/>
        </w:rPr>
        <w:pPrChange w:id="695" w:author="Jack Watts" w:date="2021-04-09T20:59:00Z">
          <w:pPr>
            <w:pStyle w:val="Heading3"/>
          </w:pPr>
        </w:pPrChange>
      </w:pPr>
    </w:p>
    <w:p w14:paraId="216F2EAC" w14:textId="6A40FC04" w:rsidR="000E081A" w:rsidRDefault="00906032">
      <w:pPr>
        <w:pStyle w:val="Heading4"/>
        <w:ind w:left="0" w:firstLine="0"/>
        <w:rPr>
          <w:ins w:id="696" w:author="Jack Watts" w:date="2021-04-09T20:56:00Z"/>
        </w:rPr>
        <w:pPrChange w:id="697" w:author="Jack Watts" w:date="2021-04-09T20:59:00Z">
          <w:pPr/>
        </w:pPrChange>
      </w:pPr>
      <w:ins w:id="698" w:author="Jack Watts" w:date="2021-04-09T20:56:00Z">
        <w:r>
          <w:t>Update steps</w:t>
        </w:r>
      </w:ins>
    </w:p>
    <w:p w14:paraId="6D216B0F" w14:textId="77777777" w:rsidR="00906032" w:rsidRPr="00906032" w:rsidRDefault="00906032">
      <w:pPr>
        <w:pStyle w:val="ListParagraph"/>
        <w:numPr>
          <w:ilvl w:val="0"/>
          <w:numId w:val="24"/>
        </w:numPr>
        <w:rPr>
          <w:ins w:id="699" w:author="Jack Watts" w:date="2021-04-09T20:56:00Z"/>
          <w:lang w:val="en-GB" w:eastAsia="en-GB"/>
        </w:rPr>
        <w:pPrChange w:id="700" w:author="Jack Watts" w:date="2021-04-09T20:56:00Z">
          <w:pPr>
            <w:widowControl/>
            <w:numPr>
              <w:numId w:val="23"/>
            </w:numPr>
            <w:tabs>
              <w:tab w:val="num" w:pos="720"/>
            </w:tabs>
            <w:spacing w:before="0" w:line="240" w:lineRule="auto"/>
            <w:ind w:left="720" w:hanging="360"/>
            <w:textAlignment w:val="baseline"/>
          </w:pPr>
        </w:pPrChange>
      </w:pPr>
      <w:ins w:id="701"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702" w:author="Jack Watts" w:date="2021-04-09T20:56:00Z"/>
          <w:lang w:val="en-GB" w:eastAsia="en-GB"/>
        </w:rPr>
        <w:pPrChange w:id="703" w:author="Jack Watts" w:date="2021-04-09T20:56:00Z">
          <w:pPr>
            <w:widowControl/>
            <w:numPr>
              <w:numId w:val="23"/>
            </w:numPr>
            <w:tabs>
              <w:tab w:val="num" w:pos="720"/>
            </w:tabs>
            <w:spacing w:before="0" w:line="240" w:lineRule="auto"/>
            <w:ind w:left="720" w:hanging="360"/>
            <w:textAlignment w:val="baseline"/>
          </w:pPr>
        </w:pPrChange>
      </w:pPr>
      <w:ins w:id="704"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05" w:author="Jack Watts" w:date="2021-04-09T20:56:00Z"/>
          <w:lang w:val="en-GB" w:eastAsia="en-GB"/>
        </w:rPr>
        <w:pPrChange w:id="706" w:author="Jack Watts" w:date="2021-04-09T20:56:00Z">
          <w:pPr>
            <w:widowControl/>
            <w:numPr>
              <w:numId w:val="23"/>
            </w:numPr>
            <w:tabs>
              <w:tab w:val="num" w:pos="720"/>
            </w:tabs>
            <w:spacing w:before="0" w:line="240" w:lineRule="auto"/>
            <w:ind w:left="720" w:hanging="360"/>
            <w:textAlignment w:val="baseline"/>
          </w:pPr>
        </w:pPrChange>
      </w:pPr>
      <w:ins w:id="707" w:author="Jack Watts" w:date="2021-04-09T20:56:00Z">
        <w:r w:rsidRPr="00906032">
          <w:rPr>
            <w:lang w:val="en-GB" w:eastAsia="en-GB"/>
          </w:rPr>
          <w:t>Construct and write out a new CPL document.</w:t>
        </w:r>
      </w:ins>
    </w:p>
    <w:p w14:paraId="35E88201" w14:textId="79C2D96F" w:rsidR="00906032" w:rsidRDefault="00656702">
      <w:pPr>
        <w:pStyle w:val="Heading3"/>
        <w:pPrChange w:id="708" w:author="Jack Watts" w:date="2021-04-09T21:17:00Z">
          <w:pPr/>
        </w:pPrChange>
      </w:pPr>
      <w:ins w:id="709" w:author="Jack Watts" w:date="2021-04-09T21:04:00Z">
        <w:r>
          <w:t>Timeline Trimming</w:t>
        </w:r>
      </w:ins>
    </w:p>
    <w:p w14:paraId="09547A5E" w14:textId="3CF0F4D2" w:rsidR="00656702" w:rsidRDefault="00656702" w:rsidP="00656702">
      <w:pPr>
        <w:rPr>
          <w:ins w:id="710" w:author="Jack Watts" w:date="2021-04-09T21:05:00Z"/>
        </w:rPr>
      </w:pPr>
      <w:ins w:id="711"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12" w:author="Jack Watts" w:date="2021-04-09T21:05:00Z"/>
        </w:rPr>
        <w:pPrChange w:id="713" w:author="Jack Watts" w:date="2021-04-09T21:05:00Z">
          <w:pPr/>
        </w:pPrChange>
      </w:pPr>
      <w:ins w:id="714"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15" w:author="Jack Watts" w:date="2021-04-09T21:05:00Z"/>
        </w:rPr>
        <w:pPrChange w:id="716" w:author="Jack Watts" w:date="2021-04-09T21:05:00Z">
          <w:pPr/>
        </w:pPrChange>
      </w:pPr>
      <w:ins w:id="717" w:author="Jack Watts" w:date="2021-04-09T21:05:00Z">
        <w:r>
          <w:t>Removal of certain scenes e.g., due to licensing requirements.</w:t>
        </w:r>
      </w:ins>
    </w:p>
    <w:p w14:paraId="409073F0" w14:textId="768AFD34" w:rsidR="00656702" w:rsidRDefault="00656702">
      <w:pPr>
        <w:pStyle w:val="ListParagraph"/>
        <w:numPr>
          <w:ilvl w:val="0"/>
          <w:numId w:val="25"/>
        </w:numPr>
        <w:rPr>
          <w:ins w:id="718" w:author="Jack Watts" w:date="2021-04-09T21:05:00Z"/>
        </w:rPr>
        <w:pPrChange w:id="719" w:author="Jack Watts" w:date="2021-04-09T21:05:00Z">
          <w:pPr/>
        </w:pPrChange>
      </w:pPr>
      <w:ins w:id="720" w:author="Jack Watts" w:date="2021-04-09T21:05:00Z">
        <w:r>
          <w:t>Editorial changes e.g., due to censorship.</w:t>
        </w:r>
      </w:ins>
    </w:p>
    <w:p w14:paraId="1CC2508F" w14:textId="65994534" w:rsidR="00994B6F" w:rsidRDefault="00656702" w:rsidP="00656702">
      <w:pPr>
        <w:rPr>
          <w:ins w:id="721" w:author="Jack Watts" w:date="2021-04-12T20:06:00Z"/>
        </w:rPr>
      </w:pPr>
      <w:ins w:id="722"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23" w:author="Jack Watts" w:date="2021-04-12T20:06:00Z"/>
        </w:rPr>
      </w:pPr>
      <w:ins w:id="724" w:author="Jack Watts"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4">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pPr>
        <w:ind w:left="567" w:right="855"/>
        <w:jc w:val="center"/>
        <w:rPr>
          <w:ins w:id="725" w:author="Jack Watts" w:date="2021-04-12T20:11:00Z"/>
          <w:b/>
          <w:bCs/>
          <w:rPrChange w:id="726" w:author="Jack Watts" w:date="2021-04-12T20:11:00Z">
            <w:rPr>
              <w:ins w:id="727" w:author="Jack Watts" w:date="2021-04-12T20:11:00Z"/>
              <w:b/>
              <w:bCs/>
              <w:sz w:val="18"/>
              <w:szCs w:val="18"/>
            </w:rPr>
          </w:rPrChange>
        </w:rPr>
        <w:pPrChange w:id="728" w:author="Jack Watts" w:date="2021-04-12T20:11:00Z">
          <w:pPr>
            <w:ind w:left="567" w:right="855"/>
            <w:jc w:val="both"/>
          </w:pPr>
        </w:pPrChange>
      </w:pPr>
      <w:ins w:id="729" w:author="Jack Watts" w:date="2021-04-12T20:11:00Z">
        <w:r w:rsidRPr="00994B6F">
          <w:rPr>
            <w:b/>
            <w:bCs/>
            <w:rPrChange w:id="730"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31" w:author="Jack Watts" w:date="2021-04-09T21:16:00Z"/>
          <w:sz w:val="18"/>
          <w:szCs w:val="18"/>
          <w:rPrChange w:id="732" w:author="Jack Watts" w:date="2021-04-12T20:11:00Z">
            <w:rPr>
              <w:ins w:id="733" w:author="Jack Watts" w:date="2021-04-09T21:16:00Z"/>
            </w:rPr>
          </w:rPrChange>
        </w:rPr>
        <w:pPrChange w:id="734" w:author="Jack Watts" w:date="2021-04-12T20:11:00Z">
          <w:pPr/>
        </w:pPrChange>
      </w:pPr>
      <w:ins w:id="735" w:author="Jack Watts" w:date="2021-04-12T20:06:00Z">
        <w:r w:rsidRPr="00994B6F">
          <w:rPr>
            <w:sz w:val="18"/>
            <w:szCs w:val="18"/>
            <w:rPrChange w:id="736" w:author="Jack Watts" w:date="2021-04-12T20:11:00Z">
              <w:rPr/>
            </w:rPrChange>
          </w:rPr>
          <w:t>Fig</w:t>
        </w:r>
      </w:ins>
      <w:ins w:id="737" w:author="Jack Watts" w:date="2021-04-12T20:13:00Z">
        <w:r w:rsidR="00504404">
          <w:rPr>
            <w:sz w:val="18"/>
            <w:szCs w:val="18"/>
          </w:rPr>
          <w:t>ure</w:t>
        </w:r>
      </w:ins>
      <w:ins w:id="738" w:author="Jack Watts" w:date="2021-04-12T20:06:00Z">
        <w:r w:rsidRPr="00994B6F">
          <w:rPr>
            <w:sz w:val="18"/>
            <w:szCs w:val="18"/>
            <w:rPrChange w:id="739" w:author="Jack Watts" w:date="2021-04-12T20:11:00Z">
              <w:rPr/>
            </w:rPrChange>
          </w:rPr>
          <w:t xml:space="preserve"> 1 </w:t>
        </w:r>
      </w:ins>
      <w:ins w:id="740" w:author="Jack Watts" w:date="2021-04-12T20:07:00Z">
        <w:r w:rsidRPr="00994B6F">
          <w:rPr>
            <w:sz w:val="18"/>
            <w:szCs w:val="18"/>
            <w:rPrChange w:id="741" w:author="Jack Watts" w:date="2021-04-12T20:11:00Z">
              <w:rPr/>
            </w:rPrChange>
          </w:rPr>
          <w:t>–</w:t>
        </w:r>
      </w:ins>
      <w:ins w:id="742" w:author="Jack Watts" w:date="2021-04-12T20:06:00Z">
        <w:r w:rsidRPr="00994B6F">
          <w:rPr>
            <w:sz w:val="18"/>
            <w:szCs w:val="18"/>
            <w:rPrChange w:id="743" w:author="Jack Watts" w:date="2021-04-12T20:11:00Z">
              <w:rPr/>
            </w:rPrChange>
          </w:rPr>
          <w:t xml:space="preserve"> </w:t>
        </w:r>
      </w:ins>
      <w:ins w:id="744" w:author="Jack Watts" w:date="2021-04-12T20:07:00Z">
        <w:r w:rsidRPr="00994B6F">
          <w:rPr>
            <w:sz w:val="18"/>
            <w:szCs w:val="18"/>
            <w:rPrChange w:id="745" w:author="Jack Watts" w:date="2021-04-12T20:11:00Z">
              <w:rPr/>
            </w:rPrChange>
          </w:rPr>
          <w:t xml:space="preserve">CPL </w:t>
        </w:r>
      </w:ins>
      <w:ins w:id="746" w:author="Jack Watts" w:date="2021-04-12T20:06:00Z">
        <w:r w:rsidRPr="00994B6F">
          <w:rPr>
            <w:sz w:val="18"/>
            <w:szCs w:val="18"/>
            <w:rPrChange w:id="747" w:author="Jack Watts" w:date="2021-04-12T20:11:00Z">
              <w:rPr/>
            </w:rPrChange>
          </w:rPr>
          <w:t>Timelin</w:t>
        </w:r>
      </w:ins>
      <w:ins w:id="748" w:author="Jack Watts" w:date="2021-04-12T20:07:00Z">
        <w:r w:rsidRPr="00994B6F">
          <w:rPr>
            <w:sz w:val="18"/>
            <w:szCs w:val="18"/>
            <w:rPrChange w:id="749" w:author="Jack Watts" w:date="2021-04-12T20:11:00Z">
              <w:rPr/>
            </w:rPrChange>
          </w:rPr>
          <w:t xml:space="preserve">e Trimming </w:t>
        </w:r>
      </w:ins>
      <w:ins w:id="750" w:author="Jack Watts" w:date="2021-04-12T20:09:00Z">
        <w:r w:rsidRPr="00994B6F">
          <w:rPr>
            <w:sz w:val="18"/>
            <w:szCs w:val="18"/>
            <w:rPrChange w:id="751" w:author="Jack Watts" w:date="2021-04-12T20:11:00Z">
              <w:rPr/>
            </w:rPrChange>
          </w:rPr>
          <w:t xml:space="preserve">example </w:t>
        </w:r>
      </w:ins>
      <w:ins w:id="752" w:author="Jack Watts" w:date="2021-04-12T20:07:00Z">
        <w:r w:rsidRPr="00994B6F">
          <w:rPr>
            <w:sz w:val="18"/>
            <w:szCs w:val="18"/>
            <w:rPrChange w:id="753" w:author="Jack Watts" w:date="2021-04-12T20:11:00Z">
              <w:rPr/>
            </w:rPrChange>
          </w:rPr>
          <w:t>showcas</w:t>
        </w:r>
      </w:ins>
      <w:ins w:id="754" w:author="Jack Watts" w:date="2021-04-12T20:09:00Z">
        <w:r w:rsidRPr="00994B6F">
          <w:rPr>
            <w:sz w:val="18"/>
            <w:szCs w:val="18"/>
            <w:rPrChange w:id="755" w:author="Jack Watts" w:date="2021-04-12T20:11:00Z">
              <w:rPr/>
            </w:rPrChange>
          </w:rPr>
          <w:t>es</w:t>
        </w:r>
      </w:ins>
      <w:ins w:id="756" w:author="Jack Watts" w:date="2021-04-12T20:07:00Z">
        <w:r w:rsidRPr="00994B6F">
          <w:rPr>
            <w:sz w:val="18"/>
            <w:szCs w:val="18"/>
            <w:rPrChange w:id="757" w:author="Jack Watts" w:date="2021-04-12T20:11:00Z">
              <w:rPr/>
            </w:rPrChange>
          </w:rPr>
          <w:t xml:space="preserve"> the </w:t>
        </w:r>
      </w:ins>
      <w:ins w:id="758" w:author="Jack Watts" w:date="2021-04-12T20:08:00Z">
        <w:r w:rsidRPr="00994B6F">
          <w:rPr>
            <w:sz w:val="18"/>
            <w:szCs w:val="18"/>
            <w:rPrChange w:id="759" w:author="Jack Watts" w:date="2021-04-12T20:11:00Z">
              <w:rPr/>
            </w:rPrChange>
          </w:rPr>
          <w:t xml:space="preserve">unchanged state of the referenced MXF track files, but rather the </w:t>
        </w:r>
      </w:ins>
      <w:ins w:id="760" w:author="Jack Watts" w:date="2021-04-12T20:09:00Z">
        <w:r w:rsidRPr="00994B6F">
          <w:rPr>
            <w:sz w:val="18"/>
            <w:szCs w:val="18"/>
            <w:rPrChange w:id="761" w:author="Jack Watts" w:date="2021-04-12T20:11:00Z">
              <w:rPr/>
            </w:rPrChange>
          </w:rPr>
          <w:t xml:space="preserve">amended </w:t>
        </w:r>
      </w:ins>
      <w:ins w:id="762" w:author="Jack Watts" w:date="2021-04-12T20:08:00Z">
        <w:r w:rsidRPr="00994B6F">
          <w:rPr>
            <w:sz w:val="18"/>
            <w:szCs w:val="18"/>
            <w:rPrChange w:id="763" w:author="Jack Watts" w:date="2021-04-12T20:11:00Z">
              <w:rPr/>
            </w:rPrChange>
          </w:rPr>
          <w:t>duration value</w:t>
        </w:r>
      </w:ins>
      <w:ins w:id="764" w:author="Jack Watts" w:date="2021-04-12T20:09:00Z">
        <w:r w:rsidRPr="00994B6F">
          <w:rPr>
            <w:sz w:val="18"/>
            <w:szCs w:val="18"/>
            <w:rPrChange w:id="765" w:author="Jack Watts" w:date="2021-04-12T20:11:00Z">
              <w:rPr/>
            </w:rPrChange>
          </w:rPr>
          <w:t>s</w:t>
        </w:r>
      </w:ins>
      <w:ins w:id="766" w:author="Jack Watts" w:date="2021-04-12T20:08:00Z">
        <w:r w:rsidRPr="00994B6F">
          <w:rPr>
            <w:sz w:val="18"/>
            <w:szCs w:val="18"/>
            <w:rPrChange w:id="767" w:author="Jack Watts" w:date="2021-04-12T20:11:00Z">
              <w:rPr/>
            </w:rPrChange>
          </w:rPr>
          <w:t xml:space="preserve"> of the </w:t>
        </w:r>
      </w:ins>
      <w:ins w:id="768" w:author="Jack Watts" w:date="2021-04-12T20:09:00Z">
        <w:r w:rsidRPr="00994B6F">
          <w:rPr>
            <w:sz w:val="18"/>
            <w:szCs w:val="18"/>
            <w:rPrChange w:id="769" w:author="Jack Watts" w:date="2021-04-12T20:11:00Z">
              <w:rPr/>
            </w:rPrChange>
          </w:rPr>
          <w:t>Sequence resulting in a shorter playable region.</w:t>
        </w:r>
      </w:ins>
    </w:p>
    <w:p w14:paraId="7CE26FA9" w14:textId="5F3C352B" w:rsidR="00917018" w:rsidRDefault="00917018">
      <w:pPr>
        <w:pStyle w:val="Heading2"/>
        <w:rPr>
          <w:ins w:id="770" w:author="Jack Watts" w:date="2021-04-09T21:17:00Z"/>
        </w:rPr>
        <w:pPrChange w:id="771" w:author="Jack Watts" w:date="2021-04-09T21:18:00Z">
          <w:pPr/>
        </w:pPrChange>
      </w:pPr>
      <w:ins w:id="772" w:author="Jack Watts" w:date="2021-04-09T21:17:00Z">
        <w:r>
          <w:t>CP</w:t>
        </w:r>
      </w:ins>
      <w:ins w:id="773" w:author="Jack Watts" w:date="2021-04-09T21:18:00Z">
        <w:r>
          <w:t>L</w:t>
        </w:r>
      </w:ins>
      <w:ins w:id="774" w:author="Jack Watts" w:date="2021-04-09T21:17:00Z">
        <w:r>
          <w:t xml:space="preserve"> MXF Reference Changes</w:t>
        </w:r>
      </w:ins>
    </w:p>
    <w:p w14:paraId="3EDC441A" w14:textId="1BF7D4F8" w:rsidR="00917018" w:rsidRDefault="00917018" w:rsidP="00656702">
      <w:pPr>
        <w:rPr>
          <w:ins w:id="775" w:author="Jack Watts" w:date="2021-04-09T21:18:00Z"/>
        </w:rPr>
      </w:pPr>
      <w:ins w:id="776"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77" w:author="Jack Watts" w:date="2021-04-09T21:18:00Z"/>
        </w:rPr>
        <w:pPrChange w:id="778" w:author="Jack Watts" w:date="2021-04-09T21:18:00Z">
          <w:pPr/>
        </w:pPrChange>
      </w:pPr>
      <w:ins w:id="779" w:author="Jack Watts" w:date="2021-04-09T21:18:00Z">
        <w:r>
          <w:t>MCA Language Tag</w:t>
        </w:r>
      </w:ins>
    </w:p>
    <w:p w14:paraId="13809D44" w14:textId="77777777" w:rsidR="002F6526" w:rsidRDefault="002F6526" w:rsidP="002F6526">
      <w:pPr>
        <w:rPr>
          <w:ins w:id="780" w:author="Jack Watts" w:date="2021-04-09T21:21:00Z"/>
        </w:rPr>
      </w:pPr>
      <w:ins w:id="781"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82" w:author="Jack Watts" w:date="2021-04-09T21:21:00Z"/>
        </w:rPr>
      </w:pPr>
      <w:ins w:id="783"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84" w:author="Jack Watts" w:date="2021-04-12T20:12:00Z"/>
        </w:rPr>
      </w:pPr>
      <w:ins w:id="785" w:author="Jack Watts" w:date="2021-04-09T21:21:00Z">
        <w:r>
          <w:t>NOTE: IMFUG BP 004 MCA Best Practices provides some guidance on how to choose MCA properties.</w:t>
        </w:r>
      </w:ins>
    </w:p>
    <w:p w14:paraId="50DC447E" w14:textId="747D53C3" w:rsidR="00504404" w:rsidRDefault="00504404">
      <w:pPr>
        <w:pStyle w:val="Note"/>
        <w:jc w:val="center"/>
        <w:rPr>
          <w:ins w:id="786" w:author="Jack Watts" w:date="2021-04-12T20:13:00Z"/>
        </w:rPr>
        <w:pPrChange w:id="787" w:author="Jack Watts" w:date="2021-04-12T20:18:00Z">
          <w:pPr>
            <w:pStyle w:val="Note"/>
          </w:pPr>
        </w:pPrChange>
      </w:pPr>
      <w:ins w:id="788"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89" w:author="Jack Watts" w:date="2021-04-12T20:13:00Z"/>
          <w:b/>
          <w:bCs/>
          <w:sz w:val="22"/>
          <w:szCs w:val="24"/>
        </w:rPr>
      </w:pPr>
      <w:ins w:id="790" w:author="Jack Watts" w:date="2021-04-12T20:13:00Z">
        <w:r w:rsidRPr="00504404">
          <w:rPr>
            <w:b/>
            <w:bCs/>
            <w:sz w:val="22"/>
            <w:szCs w:val="24"/>
            <w:rPrChange w:id="791" w:author="Jack Watts" w:date="2021-04-12T20:13:00Z">
              <w:rPr/>
            </w:rPrChange>
          </w:rPr>
          <w:t>MCA Language Tag</w:t>
        </w:r>
      </w:ins>
    </w:p>
    <w:p w14:paraId="01DB72A3" w14:textId="31C560F2" w:rsidR="00504404" w:rsidRDefault="00504404" w:rsidP="00263D98">
      <w:pPr>
        <w:pStyle w:val="Note"/>
        <w:jc w:val="both"/>
        <w:rPr>
          <w:ins w:id="792" w:author="Jack Watts" w:date="2021-04-12T20:23:00Z"/>
          <w:sz w:val="18"/>
          <w:szCs w:val="20"/>
        </w:rPr>
      </w:pPr>
      <w:ins w:id="793" w:author="Jack Watts" w:date="2021-04-12T20:13:00Z">
        <w:r w:rsidRPr="00504404">
          <w:rPr>
            <w:sz w:val="18"/>
            <w:szCs w:val="20"/>
            <w:rPrChange w:id="794" w:author="Jack Watts" w:date="2021-04-12T20:13:00Z">
              <w:rPr>
                <w:b/>
                <w:bCs/>
                <w:sz w:val="22"/>
                <w:szCs w:val="24"/>
              </w:rPr>
            </w:rPrChange>
          </w:rPr>
          <w:t xml:space="preserve">Figure 2 </w:t>
        </w:r>
      </w:ins>
      <w:ins w:id="795" w:author="Jack Watts" w:date="2021-04-12T20:14:00Z">
        <w:r>
          <w:rPr>
            <w:sz w:val="18"/>
            <w:szCs w:val="20"/>
          </w:rPr>
          <w:t>–</w:t>
        </w:r>
      </w:ins>
      <w:ins w:id="796" w:author="Jack Watts" w:date="2021-04-12T20:13:00Z">
        <w:r w:rsidRPr="00504404">
          <w:rPr>
            <w:sz w:val="18"/>
            <w:szCs w:val="20"/>
            <w:rPrChange w:id="797" w:author="Jack Watts" w:date="2021-04-12T20:13:00Z">
              <w:rPr>
                <w:b/>
                <w:bCs/>
                <w:sz w:val="22"/>
                <w:szCs w:val="24"/>
              </w:rPr>
            </w:rPrChange>
          </w:rPr>
          <w:t xml:space="preserve"> </w:t>
        </w:r>
      </w:ins>
      <w:ins w:id="798" w:author="Jack Watts" w:date="2021-04-12T20:14:00Z">
        <w:r>
          <w:rPr>
            <w:sz w:val="18"/>
            <w:szCs w:val="20"/>
          </w:rPr>
          <w:t xml:space="preserve">MCA Language Tag depicts an excerpt of a </w:t>
        </w:r>
      </w:ins>
      <w:ins w:id="799" w:author="Jack Watts" w:date="2021-04-12T20:15:00Z">
        <w:r>
          <w:rPr>
            <w:sz w:val="18"/>
            <w:szCs w:val="20"/>
          </w:rPr>
          <w:t>Composition</w:t>
        </w:r>
      </w:ins>
      <w:ins w:id="800" w:author="Jack Watts" w:date="2021-04-12T20:14:00Z">
        <w:r>
          <w:rPr>
            <w:sz w:val="18"/>
            <w:szCs w:val="20"/>
          </w:rPr>
          <w:t xml:space="preserve"> Playlist’s Audio Essence Descriptor XML structure. The </w:t>
        </w:r>
      </w:ins>
      <w:ins w:id="801" w:author="Jack Watts" w:date="2021-04-12T20:15:00Z">
        <w:r>
          <w:rPr>
            <w:sz w:val="18"/>
            <w:szCs w:val="20"/>
          </w:rPr>
          <w:t xml:space="preserve">highlighted </w:t>
        </w:r>
      </w:ins>
      <w:ins w:id="802" w:author="Jack Watts" w:date="2021-04-12T20:14:00Z">
        <w:r>
          <w:rPr>
            <w:sz w:val="18"/>
            <w:szCs w:val="20"/>
          </w:rPr>
          <w:t>RFC5646</w:t>
        </w:r>
      </w:ins>
      <w:ins w:id="803" w:author="Jack Watts" w:date="2021-04-12T20:15:00Z">
        <w:r>
          <w:rPr>
            <w:sz w:val="18"/>
            <w:szCs w:val="20"/>
          </w:rPr>
          <w:t xml:space="preserve">SpokenLangauge value is </w:t>
        </w:r>
      </w:ins>
      <w:ins w:id="804" w:author="Jack Watts" w:date="2021-04-12T20:17:00Z">
        <w:r>
          <w:rPr>
            <w:sz w:val="18"/>
            <w:szCs w:val="20"/>
          </w:rPr>
          <w:t>an</w:t>
        </w:r>
      </w:ins>
      <w:ins w:id="805" w:author="Jack Watts" w:date="2021-04-12T20:15:00Z">
        <w:r>
          <w:rPr>
            <w:sz w:val="18"/>
            <w:szCs w:val="20"/>
          </w:rPr>
          <w:t xml:space="preserve"> XML representation of t</w:t>
        </w:r>
      </w:ins>
      <w:ins w:id="806" w:author="Jack Watts" w:date="2021-04-12T20:16:00Z">
        <w:r>
          <w:rPr>
            <w:sz w:val="18"/>
            <w:szCs w:val="20"/>
          </w:rPr>
          <w:t xml:space="preserve">he metadata contained in the respective MXF track file. To manually change this value will break the Tag relationship between the </w:t>
        </w:r>
      </w:ins>
      <w:ins w:id="807" w:author="Jack Watts" w:date="2021-04-12T20:17:00Z">
        <w:r>
          <w:rPr>
            <w:sz w:val="18"/>
            <w:szCs w:val="20"/>
          </w:rPr>
          <w:t>CPL and the referenced MXF track file.</w:t>
        </w:r>
      </w:ins>
    </w:p>
    <w:p w14:paraId="7C24EEC4" w14:textId="77777777" w:rsidR="00263D98" w:rsidRPr="00504404" w:rsidRDefault="00263D98">
      <w:pPr>
        <w:pStyle w:val="Note"/>
        <w:jc w:val="both"/>
        <w:rPr>
          <w:ins w:id="808" w:author="Jack Watts" w:date="2021-04-09T21:23:00Z"/>
          <w:sz w:val="18"/>
          <w:szCs w:val="20"/>
          <w:rPrChange w:id="809" w:author="Jack Watts" w:date="2021-04-12T20:13:00Z">
            <w:rPr>
              <w:ins w:id="810" w:author="Jack Watts" w:date="2021-04-09T21:23:00Z"/>
            </w:rPr>
          </w:rPrChange>
        </w:rPr>
        <w:pPrChange w:id="811" w:author="Jack Watts" w:date="2021-04-12T20:22:00Z">
          <w:pPr>
            <w:pStyle w:val="Note"/>
          </w:pPr>
        </w:pPrChange>
      </w:pPr>
    </w:p>
    <w:p w14:paraId="523D96D5" w14:textId="5C54F444" w:rsidR="00935333" w:rsidRDefault="00935333" w:rsidP="00935333">
      <w:pPr>
        <w:pStyle w:val="Heading3"/>
        <w:rPr>
          <w:ins w:id="812" w:author="Jack Watts" w:date="2021-04-09T21:23:00Z"/>
        </w:rPr>
      </w:pPr>
      <w:ins w:id="813" w:author="Jack Watts" w:date="2021-04-09T21:23:00Z">
        <w:r>
          <w:t>Picture &amp; Sound Fixes</w:t>
        </w:r>
      </w:ins>
    </w:p>
    <w:p w14:paraId="74D289A5" w14:textId="77777777" w:rsidR="00935333" w:rsidRDefault="00935333" w:rsidP="00935333">
      <w:pPr>
        <w:rPr>
          <w:ins w:id="814" w:author="Jack Watts" w:date="2021-04-09T21:23:00Z"/>
        </w:rPr>
      </w:pPr>
      <w:ins w:id="815"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16" w:author="Jack Watts" w:date="2021-04-12T20:17:00Z"/>
        </w:rPr>
      </w:pPr>
      <w:ins w:id="817"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18" w:author="Jack Watts" w:date="2021-04-12T20:18:00Z"/>
        </w:rPr>
      </w:pPr>
      <w:ins w:id="819" w:author="Jack Watts"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6">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20" w:author="Jack Watts" w:date="2021-04-12T20:18:00Z"/>
          <w:b/>
          <w:bCs/>
          <w:sz w:val="22"/>
          <w:szCs w:val="24"/>
        </w:rPr>
      </w:pPr>
      <w:ins w:id="821" w:author="Jack Watts" w:date="2021-04-12T20:18:00Z">
        <w:r w:rsidRPr="00263D98">
          <w:rPr>
            <w:b/>
            <w:bCs/>
            <w:sz w:val="22"/>
            <w:szCs w:val="24"/>
            <w:rPrChange w:id="822" w:author="Jack Watts" w:date="2021-04-12T20:18:00Z">
              <w:rPr/>
            </w:rPrChange>
          </w:rPr>
          <w:t>Picture &amp; Sound Fixes</w:t>
        </w:r>
      </w:ins>
    </w:p>
    <w:p w14:paraId="259E3C9C" w14:textId="2FE8C0A7" w:rsidR="00263D98" w:rsidRDefault="00263D98" w:rsidP="00263D98">
      <w:pPr>
        <w:pStyle w:val="Note"/>
        <w:ind w:left="851" w:right="1138"/>
        <w:jc w:val="both"/>
        <w:rPr>
          <w:ins w:id="823" w:author="Jack Watts" w:date="2021-04-12T20:23:00Z"/>
          <w:sz w:val="18"/>
          <w:szCs w:val="20"/>
        </w:rPr>
      </w:pPr>
      <w:ins w:id="824" w:author="Jack Watts" w:date="2021-04-12T20:18:00Z">
        <w:r w:rsidRPr="00263D98">
          <w:rPr>
            <w:sz w:val="18"/>
            <w:szCs w:val="20"/>
            <w:rPrChange w:id="825" w:author="Jack Watts" w:date="2021-04-12T20:19:00Z">
              <w:rPr>
                <w:b/>
                <w:bCs/>
                <w:sz w:val="22"/>
                <w:szCs w:val="24"/>
              </w:rPr>
            </w:rPrChange>
          </w:rPr>
          <w:t xml:space="preserve">Figure 3 </w:t>
        </w:r>
      </w:ins>
      <w:ins w:id="826" w:author="Jack Watts" w:date="2021-04-12T20:19:00Z">
        <w:r>
          <w:rPr>
            <w:sz w:val="18"/>
            <w:szCs w:val="20"/>
          </w:rPr>
          <w:t xml:space="preserve">– Picture and Sound fixes depicts the follow up delivery of </w:t>
        </w:r>
      </w:ins>
      <w:ins w:id="827" w:author="Jack Watts" w:date="2021-04-12T20:22:00Z">
        <w:r>
          <w:rPr>
            <w:sz w:val="18"/>
            <w:szCs w:val="20"/>
          </w:rPr>
          <w:t xml:space="preserve">newly created </w:t>
        </w:r>
      </w:ins>
      <w:ins w:id="828" w:author="Jack Watts" w:date="2021-04-12T20:19:00Z">
        <w:r>
          <w:rPr>
            <w:sz w:val="18"/>
            <w:szCs w:val="20"/>
          </w:rPr>
          <w:t xml:space="preserve">Picture and Audio fixes as individual MXF track files. They are packaged </w:t>
        </w:r>
      </w:ins>
      <w:ins w:id="829" w:author="Jack Watts" w:date="2021-04-12T20:20:00Z">
        <w:r>
          <w:rPr>
            <w:sz w:val="18"/>
            <w:szCs w:val="20"/>
          </w:rPr>
          <w:t>in</w:t>
        </w:r>
      </w:ins>
      <w:ins w:id="830" w:author="Jack Watts" w:date="2021-04-12T20:19:00Z">
        <w:r>
          <w:rPr>
            <w:sz w:val="18"/>
            <w:szCs w:val="20"/>
          </w:rPr>
          <w:t xml:space="preserve"> </w:t>
        </w:r>
      </w:ins>
      <w:ins w:id="831" w:author="Jack Watts" w:date="2021-04-12T20:20:00Z">
        <w:r>
          <w:rPr>
            <w:sz w:val="18"/>
            <w:szCs w:val="20"/>
          </w:rPr>
          <w:t>a</w:t>
        </w:r>
      </w:ins>
      <w:ins w:id="832" w:author="Jack Watts" w:date="2021-04-12T20:19:00Z">
        <w:r>
          <w:rPr>
            <w:sz w:val="18"/>
            <w:szCs w:val="20"/>
          </w:rPr>
          <w:t xml:space="preserve"> Supplemental Packa</w:t>
        </w:r>
      </w:ins>
      <w:ins w:id="833" w:author="Jack Watts" w:date="2021-04-12T20:20:00Z">
        <w:r>
          <w:rPr>
            <w:sz w:val="18"/>
            <w:szCs w:val="20"/>
          </w:rPr>
          <w:t xml:space="preserve">ge also containing a new CPL referencing the previously delivery MXF track files in the Original Language Version </w:t>
        </w:r>
      </w:ins>
      <w:ins w:id="834" w:author="Jack Watts" w:date="2021-04-12T20:21:00Z">
        <w:r>
          <w:rPr>
            <w:sz w:val="18"/>
            <w:szCs w:val="20"/>
          </w:rPr>
          <w:t>(</w:t>
        </w:r>
      </w:ins>
      <w:ins w:id="835" w:author="Jack Watts" w:date="2021-04-12T20:20:00Z">
        <w:r>
          <w:rPr>
            <w:sz w:val="18"/>
            <w:szCs w:val="20"/>
          </w:rPr>
          <w:t xml:space="preserve">delivered </w:t>
        </w:r>
      </w:ins>
      <w:ins w:id="836" w:author="Jack Watts" w:date="2021-04-12T20:21:00Z">
        <w:r>
          <w:rPr>
            <w:sz w:val="18"/>
            <w:szCs w:val="20"/>
          </w:rPr>
          <w:t xml:space="preserve">as a complete package) and the newly created </w:t>
        </w:r>
      </w:ins>
      <w:ins w:id="837" w:author="Jack Watts" w:date="2021-04-12T20:22:00Z">
        <w:r>
          <w:rPr>
            <w:sz w:val="18"/>
            <w:szCs w:val="20"/>
          </w:rPr>
          <w:t>MXF track files.</w:t>
        </w:r>
      </w:ins>
    </w:p>
    <w:p w14:paraId="0F338C6E" w14:textId="77777777" w:rsidR="00263D98" w:rsidRPr="00263D98" w:rsidRDefault="00263D98">
      <w:pPr>
        <w:pStyle w:val="Note"/>
        <w:ind w:left="851" w:right="1138"/>
        <w:jc w:val="both"/>
        <w:rPr>
          <w:ins w:id="838" w:author="Jack Watts" w:date="2021-04-09T21:23:00Z"/>
          <w:sz w:val="18"/>
          <w:szCs w:val="20"/>
          <w:rPrChange w:id="839" w:author="Jack Watts" w:date="2021-04-12T20:19:00Z">
            <w:rPr>
              <w:ins w:id="840" w:author="Jack Watts" w:date="2021-04-09T21:23:00Z"/>
            </w:rPr>
          </w:rPrChange>
        </w:rPr>
        <w:pPrChange w:id="841" w:author="Jack Watts" w:date="2021-04-12T20:22:00Z">
          <w:pPr>
            <w:pStyle w:val="Note"/>
          </w:pPr>
        </w:pPrChange>
      </w:pPr>
    </w:p>
    <w:p w14:paraId="0F877C70" w14:textId="5FEAB460" w:rsidR="00935333" w:rsidRDefault="00610E40">
      <w:pPr>
        <w:pStyle w:val="Heading3"/>
        <w:rPr>
          <w:ins w:id="842" w:author="Jack Watts" w:date="2021-04-09T21:25:00Z"/>
        </w:rPr>
        <w:pPrChange w:id="843" w:author="Jack Watts" w:date="2021-04-09T21:25:00Z">
          <w:pPr>
            <w:pStyle w:val="Note"/>
          </w:pPr>
        </w:pPrChange>
      </w:pPr>
      <w:ins w:id="844" w:author="Jack Watts" w:date="2021-04-09T21:24:00Z">
        <w:r>
          <w:t>Picture Versioning</w:t>
        </w:r>
      </w:ins>
    </w:p>
    <w:p w14:paraId="555566B4" w14:textId="77777777" w:rsidR="00610E40" w:rsidRPr="00610E40" w:rsidRDefault="00610E40">
      <w:pPr>
        <w:rPr>
          <w:ins w:id="845" w:author="Jack Watts" w:date="2021-04-09T21:25:00Z"/>
          <w:rFonts w:ascii="Times New Roman" w:hAnsi="Times New Roman" w:cs="Times New Roman"/>
          <w:sz w:val="24"/>
          <w:szCs w:val="24"/>
          <w:lang w:val="en-GB" w:eastAsia="en-GB"/>
        </w:rPr>
        <w:pPrChange w:id="846" w:author="Jack Watts" w:date="2021-04-09T21:25:00Z">
          <w:pPr>
            <w:widowControl/>
            <w:spacing w:before="0" w:line="240" w:lineRule="auto"/>
          </w:pPr>
        </w:pPrChange>
      </w:pPr>
      <w:ins w:id="847"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48" w:author="Jack Watts" w:date="2021-04-09T21:25:00Z"/>
          <w:rFonts w:ascii="Times New Roman" w:hAnsi="Times New Roman" w:cs="Times New Roman"/>
          <w:sz w:val="24"/>
          <w:szCs w:val="24"/>
          <w:lang w:val="en-GB" w:eastAsia="en-GB"/>
        </w:rPr>
        <w:pPrChange w:id="849" w:author="Jack Watts" w:date="2021-04-09T21:25:00Z">
          <w:pPr>
            <w:widowControl/>
            <w:spacing w:before="0" w:line="240" w:lineRule="auto"/>
          </w:pPr>
        </w:pPrChange>
      </w:pPr>
      <w:ins w:id="850"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51" w:author="Jack Watts" w:date="2021-04-09T21:25:00Z"/>
          <w:rFonts w:ascii="Times New Roman" w:hAnsi="Times New Roman" w:cs="Times New Roman"/>
          <w:sz w:val="24"/>
          <w:szCs w:val="24"/>
          <w:lang w:val="en-GB" w:eastAsia="en-GB"/>
        </w:rPr>
        <w:pPrChange w:id="852" w:author="Jack Watts" w:date="2021-04-09T21:25:00Z">
          <w:pPr>
            <w:widowControl/>
            <w:spacing w:before="0" w:line="240" w:lineRule="auto"/>
          </w:pPr>
        </w:pPrChange>
      </w:pPr>
      <w:ins w:id="853"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54" w:author="Jack Watts" w:date="2021-04-09T21:25:00Z"/>
        </w:rPr>
        <w:pPrChange w:id="855" w:author="Jack Watts" w:date="2021-04-09T21:27:00Z">
          <w:pPr>
            <w:pStyle w:val="Note"/>
          </w:pPr>
        </w:pPrChange>
      </w:pPr>
      <w:ins w:id="856" w:author="Jack Watts" w:date="2021-04-09T21:27:00Z">
        <w:r>
          <w:t>Sound Localization</w:t>
        </w:r>
      </w:ins>
    </w:p>
    <w:p w14:paraId="262D1D71" w14:textId="3152886C" w:rsidR="00610E40" w:rsidRDefault="009A3E91" w:rsidP="009A3E91">
      <w:pPr>
        <w:pStyle w:val="Note"/>
        <w:rPr>
          <w:ins w:id="857" w:author="Jack Watts" w:date="2021-04-09T21:27:00Z"/>
        </w:rPr>
      </w:pPr>
      <w:ins w:id="858" w:author="Jack Watts" w:date="2021-04-09T21:27:00Z">
        <w:r w:rsidRPr="009A3E91">
          <w:rPr>
            <w:rPrChange w:id="859"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60" w:author="Jack Watts" w:date="2021-04-09T21:30:00Z"/>
        </w:rPr>
      </w:pPr>
      <w:ins w:id="861" w:author="Jack Watts" w:date="2021-04-09T21:29:00Z">
        <w:r>
          <w:lastRenderedPageBreak/>
          <w:t>Recommended CPL Elements</w:t>
        </w:r>
      </w:ins>
    </w:p>
    <w:p w14:paraId="6249C7F8" w14:textId="77777777" w:rsidR="006C3D30" w:rsidRPr="006C3D30" w:rsidRDefault="006C3D30">
      <w:pPr>
        <w:rPr>
          <w:ins w:id="862" w:author="Jack Watts" w:date="2021-04-09T21:32:00Z"/>
          <w:rFonts w:ascii="Times New Roman" w:hAnsi="Times New Roman" w:cs="Times New Roman"/>
          <w:sz w:val="24"/>
          <w:szCs w:val="24"/>
          <w:lang w:val="en-GB" w:eastAsia="en-GB"/>
        </w:rPr>
        <w:pPrChange w:id="863" w:author="Jack Watts" w:date="2021-04-09T21:32:00Z">
          <w:pPr>
            <w:widowControl/>
            <w:spacing w:before="0" w:line="240" w:lineRule="auto"/>
          </w:pPr>
        </w:pPrChange>
      </w:pPr>
      <w:ins w:id="864" w:author="Jack Watts" w:date="2021-04-09T21:32:00Z">
        <w:r w:rsidRPr="006C3D30">
          <w:rPr>
            <w:lang w:val="en-GB" w:eastAsia="en-GB"/>
          </w:rPr>
          <w:t>The following list outlines the optional elements permitted by ST 2067-3 which are recommended to be included in all CPL XML documents.</w:t>
        </w:r>
      </w:ins>
    </w:p>
    <w:p w14:paraId="09940B3C" w14:textId="2B4CD29F" w:rsidR="006C3D30" w:rsidRPr="006C3D30" w:rsidRDefault="006C3D30">
      <w:pPr>
        <w:rPr>
          <w:ins w:id="865" w:author="Jack Watts" w:date="2021-04-09T21:32:00Z"/>
          <w:rFonts w:ascii="Times New Roman" w:hAnsi="Times New Roman" w:cs="Times New Roman"/>
          <w:color w:val="4F81BD" w:themeColor="accent1"/>
          <w:sz w:val="24"/>
          <w:szCs w:val="24"/>
          <w:lang w:val="en-GB" w:eastAsia="en-GB"/>
          <w:rPrChange w:id="866" w:author="Jack Watts" w:date="2021-04-09T21:32:00Z">
            <w:rPr>
              <w:ins w:id="867" w:author="Jack Watts" w:date="2021-04-09T21:32:00Z"/>
              <w:rFonts w:ascii="Times New Roman" w:hAnsi="Times New Roman" w:cs="Times New Roman"/>
              <w:sz w:val="24"/>
              <w:szCs w:val="24"/>
              <w:lang w:val="en-GB" w:eastAsia="en-GB"/>
            </w:rPr>
          </w:rPrChange>
        </w:rPr>
        <w:pPrChange w:id="868" w:author="Jack Watts" w:date="2021-04-09T21:32:00Z">
          <w:pPr>
            <w:widowControl/>
            <w:spacing w:before="0" w:line="240" w:lineRule="auto"/>
          </w:pPr>
        </w:pPrChange>
      </w:pPr>
      <w:ins w:id="869" w:author="Jack Watts" w:date="2021-04-09T21:32:00Z">
        <w:del w:id="870" w:author="Jack Watts" w:date="2021-05-18T11:00:00Z">
          <w:r w:rsidRPr="006C3D30" w:rsidDel="005644CF">
            <w:rPr>
              <w:b/>
              <w:bCs/>
              <w:color w:val="4F81BD" w:themeColor="accent1"/>
              <w:lang w:val="en-GB" w:eastAsia="en-GB"/>
              <w:rPrChange w:id="871" w:author="Jack Watts" w:date="2021-04-09T21:32:00Z">
                <w:rPr>
                  <w:b/>
                  <w:bCs/>
                  <w:lang w:val="en-GB" w:eastAsia="en-GB"/>
                </w:rPr>
              </w:rPrChange>
            </w:rPr>
            <w:delText>HASH</w:delText>
          </w:r>
        </w:del>
      </w:ins>
      <w:ins w:id="872" w:author="Jack Watts" w:date="2021-05-18T11:00:00Z">
        <w:r w:rsidR="005644CF">
          <w:rPr>
            <w:b/>
            <w:bCs/>
            <w:color w:val="4F81BD" w:themeColor="accent1"/>
            <w:lang w:val="en-GB" w:eastAsia="en-GB"/>
          </w:rPr>
          <w:t>Hash</w:t>
        </w:r>
      </w:ins>
      <w:ins w:id="873" w:author="Jack Watts" w:date="2021-04-09T21:32:00Z">
        <w:r w:rsidRPr="006C3D30">
          <w:rPr>
            <w:b/>
            <w:bCs/>
            <w:color w:val="4F81BD" w:themeColor="accent1"/>
            <w:lang w:val="en-GB" w:eastAsia="en-GB"/>
            <w:rPrChange w:id="874" w:author="Jack Watts" w:date="2021-04-09T21:32:00Z">
              <w:rPr>
                <w:b/>
                <w:bCs/>
                <w:lang w:val="en-GB" w:eastAsia="en-GB"/>
              </w:rPr>
            </w:rPrChange>
          </w:rPr>
          <w:t xml:space="preserve"> Element</w:t>
        </w:r>
      </w:ins>
    </w:p>
    <w:p w14:paraId="0F7FBF43" w14:textId="608B585F" w:rsidR="006C3D30" w:rsidRPr="006C3D30" w:rsidRDefault="006C3D30">
      <w:pPr>
        <w:rPr>
          <w:ins w:id="875" w:author="Jack Watts" w:date="2021-04-09T21:32:00Z"/>
          <w:rFonts w:ascii="Times New Roman" w:hAnsi="Times New Roman" w:cs="Times New Roman"/>
          <w:sz w:val="24"/>
          <w:szCs w:val="24"/>
          <w:lang w:val="en-GB" w:eastAsia="en-GB"/>
        </w:rPr>
        <w:pPrChange w:id="876" w:author="Jack Watts" w:date="2021-04-09T21:32:00Z">
          <w:pPr>
            <w:widowControl/>
            <w:spacing w:before="0" w:line="240" w:lineRule="auto"/>
          </w:pPr>
        </w:pPrChange>
      </w:pPr>
      <w:ins w:id="877" w:author="Jack Watts" w:date="2021-04-09T21:32:00Z">
        <w:r w:rsidRPr="006C3D30">
          <w:rPr>
            <w:lang w:val="en-GB" w:eastAsia="en-GB"/>
          </w:rPr>
          <w:t xml:space="preserve">The </w:t>
        </w:r>
        <w:del w:id="878" w:author="Jack Watts" w:date="2021-05-18T11:00:00Z">
          <w:r w:rsidRPr="006C3D30" w:rsidDel="005644CF">
            <w:rPr>
              <w:lang w:val="en-GB" w:eastAsia="en-GB"/>
            </w:rPr>
            <w:delText>HASH</w:delText>
          </w:r>
        </w:del>
      </w:ins>
      <w:ins w:id="879" w:author="Jack Watts" w:date="2021-05-18T11:00:00Z">
        <w:r w:rsidR="005644CF">
          <w:rPr>
            <w:lang w:val="en-GB" w:eastAsia="en-GB"/>
          </w:rPr>
          <w:t>hash</w:t>
        </w:r>
      </w:ins>
      <w:ins w:id="880" w:author="Jack Watts" w:date="2021-04-09T21:32:00Z">
        <w:r w:rsidRPr="006C3D30">
          <w:rPr>
            <w:lang w:val="en-GB" w:eastAsia="en-GB"/>
          </w:rPr>
          <w:t xml:space="preserve"> Element should be present for all referenced track file resources.</w:t>
        </w:r>
      </w:ins>
    </w:p>
    <w:p w14:paraId="4F765BF7" w14:textId="77777777" w:rsidR="006C3D30" w:rsidRPr="006C3D30" w:rsidRDefault="006C3D30">
      <w:pPr>
        <w:rPr>
          <w:ins w:id="881" w:author="Jack Watts" w:date="2021-04-09T21:32:00Z"/>
          <w:rFonts w:ascii="Times New Roman" w:hAnsi="Times New Roman" w:cs="Times New Roman"/>
          <w:color w:val="4F81BD" w:themeColor="accent1"/>
          <w:sz w:val="24"/>
          <w:szCs w:val="24"/>
          <w:lang w:val="en-GB" w:eastAsia="en-GB"/>
          <w:rPrChange w:id="882" w:author="Jack Watts" w:date="2021-04-09T21:32:00Z">
            <w:rPr>
              <w:ins w:id="883" w:author="Jack Watts" w:date="2021-04-09T21:32:00Z"/>
              <w:rFonts w:ascii="Times New Roman" w:hAnsi="Times New Roman" w:cs="Times New Roman"/>
              <w:sz w:val="24"/>
              <w:szCs w:val="24"/>
              <w:lang w:val="en-GB" w:eastAsia="en-GB"/>
            </w:rPr>
          </w:rPrChange>
        </w:rPr>
        <w:pPrChange w:id="884" w:author="Jack Watts" w:date="2021-04-09T21:32:00Z">
          <w:pPr>
            <w:widowControl/>
            <w:spacing w:before="0" w:line="240" w:lineRule="auto"/>
          </w:pPr>
        </w:pPrChange>
      </w:pPr>
      <w:ins w:id="885" w:author="Jack Watts" w:date="2021-04-09T21:32:00Z">
        <w:r w:rsidRPr="006C3D30">
          <w:rPr>
            <w:b/>
            <w:bCs/>
            <w:color w:val="4F81BD" w:themeColor="accent1"/>
            <w:lang w:val="en-GB" w:eastAsia="en-GB"/>
            <w:rPrChange w:id="886" w:author="Jack Watts" w:date="2021-04-09T21:32:00Z">
              <w:rPr>
                <w:b/>
                <w:bCs/>
                <w:lang w:val="en-GB" w:eastAsia="en-GB"/>
              </w:rPr>
            </w:rPrChange>
          </w:rPr>
          <w:t>Markers</w:t>
        </w:r>
      </w:ins>
    </w:p>
    <w:p w14:paraId="0AB30586" w14:textId="77777777" w:rsidR="006C3D30" w:rsidRPr="006C3D30" w:rsidRDefault="006C3D30">
      <w:pPr>
        <w:rPr>
          <w:ins w:id="887" w:author="Jack Watts" w:date="2021-04-09T21:32:00Z"/>
          <w:rFonts w:ascii="Times New Roman" w:hAnsi="Times New Roman" w:cs="Times New Roman"/>
          <w:sz w:val="24"/>
          <w:szCs w:val="24"/>
          <w:lang w:val="en-GB" w:eastAsia="en-GB"/>
        </w:rPr>
        <w:pPrChange w:id="888" w:author="Jack Watts" w:date="2021-04-09T21:32:00Z">
          <w:pPr>
            <w:widowControl/>
            <w:spacing w:before="0" w:line="240" w:lineRule="auto"/>
          </w:pPr>
        </w:pPrChange>
      </w:pPr>
      <w:ins w:id="889"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54A69" w14:textId="77777777" w:rsidR="00732110" w:rsidRDefault="00732110">
      <w:pPr>
        <w:spacing w:before="0" w:line="240" w:lineRule="auto"/>
      </w:pPr>
      <w:r>
        <w:separator/>
      </w:r>
    </w:p>
  </w:endnote>
  <w:endnote w:type="continuationSeparator" w:id="0">
    <w:p w14:paraId="0C24EC37" w14:textId="77777777" w:rsidR="00732110" w:rsidRDefault="00732110">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51" w:author="Jack Watts" w:date="2021-04-09T20:43:00Z">
            <w:rPr/>
          </w:rPrChange>
        </w:rPr>
      </w:pPr>
      <w:ins w:id="52" w:author="Jack Watts" w:date="2021-04-09T20:43:00Z">
        <w:r>
          <w:rPr>
            <w:rStyle w:val="EndnoteReference"/>
          </w:rPr>
          <w:endnoteRef/>
        </w:r>
        <w:r>
          <w:t xml:space="preserve"> </w:t>
        </w:r>
      </w:ins>
      <w:ins w:id="5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56" w:author="Jack Watts" w:date="2021-04-09T20:44:00Z">
            <w:rPr/>
          </w:rPrChange>
        </w:rPr>
      </w:pPr>
      <w:ins w:id="5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42A17" w14:textId="77777777" w:rsidR="00732110" w:rsidRDefault="00732110">
      <w:pPr>
        <w:spacing w:before="0" w:line="240" w:lineRule="auto"/>
      </w:pPr>
      <w:r>
        <w:separator/>
      </w:r>
    </w:p>
  </w:footnote>
  <w:footnote w:type="continuationSeparator" w:id="0">
    <w:p w14:paraId="3D52A9A9" w14:textId="77777777" w:rsidR="00732110" w:rsidRDefault="00732110">
      <w:pPr>
        <w:spacing w:before="0" w:line="240" w:lineRule="auto"/>
      </w:pPr>
      <w:r>
        <w:continuationSeparator/>
      </w:r>
    </w:p>
  </w:footnote>
  <w:footnote w:id="1">
    <w:p w14:paraId="78627682" w14:textId="4BE6DAF8" w:rsidR="005E119E" w:rsidRPr="006B3567" w:rsidRDefault="005E119E">
      <w:pPr>
        <w:pStyle w:val="FootnoteText"/>
        <w:rPr>
          <w:lang w:val="en-GB"/>
          <w:rPrChange w:id="381" w:author="Jack Watts" w:date="2021-04-09T21:00:00Z">
            <w:rPr/>
          </w:rPrChange>
        </w:rPr>
      </w:pPr>
      <w:ins w:id="382" w:author="Jack Watts" w:date="2021-04-09T21:00:00Z">
        <w:r>
          <w:rPr>
            <w:rStyle w:val="FootnoteReference"/>
          </w:rPr>
          <w:footnoteRef/>
        </w:r>
        <w:r>
          <w:t xml:space="preserve"> </w:t>
        </w:r>
      </w:ins>
      <w:ins w:id="383" w:author="Jack Watts" w:date="2021-04-09T21:01:00Z">
        <w:r w:rsidRPr="006B3567">
          <w:t xml:space="preserve"> </w:t>
        </w:r>
      </w:ins>
      <w:ins w:id="384" w:author="Jack Watts" w:date="2021-05-18T11:01:00Z">
        <w:r w:rsidR="001E2725" w:rsidRPr="001E2725">
          <w:t xml:space="preserve">A language tag is embedded in the MXF metadata of </w:t>
        </w:r>
        <w:proofErr w:type="gramStart"/>
        <w:r w:rsidR="001E2725" w:rsidRPr="001E2725">
          <w:t>sound track</w:t>
        </w:r>
        <w:proofErr w:type="gramEnd"/>
        <w:r w:rsidR="001E2725" w:rsidRPr="001E2725">
          <w:t xml:space="preserve"> files, identifying the spoken dialogue of the underlying sound essence. Given that the language tag is embedded in the MXF metadata, if it set incorrectly then updating/changing the language tag requires re-wrapping of all sound essence included in the associated track file.</w:t>
        </w:r>
        <w:r w:rsidR="001E2725" w:rsidRPr="001E2725" w:rsidDel="001E2725">
          <w:t xml:space="preserve"> </w:t>
        </w:r>
      </w:ins>
      <w:ins w:id="385" w:author="Jack Watts" w:date="2021-04-09T21:01:00Z">
        <w:del w:id="386" w:author="Jack Watts" w:date="2021-05-18T11:01:00Z">
          <w:r w:rsidRPr="006B3567" w:rsidDel="001E2725">
            <w:delText>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77" w:author="Jack Watts" w:date="2021-04-09T20:38:00Z">
      <w:r w:rsidR="00B774CC" w:rsidDel="00152F28">
        <w:delText>0</w:delText>
      </w:r>
    </w:del>
    <w:ins w:id="78" w:author="Jack Watts" w:date="2021-04-09T20:38:00Z">
      <w:r w:rsidR="00152F28">
        <w:t>1</w:t>
      </w:r>
    </w:ins>
    <w:r w:rsidR="00B774CC">
      <w:t>-</w:t>
    </w:r>
    <w:del w:id="79" w:author="Jack Watts" w:date="2021-04-09T20:38:00Z">
      <w:r w:rsidR="00B774CC" w:rsidDel="00152F28">
        <w:delText>1</w:delText>
      </w:r>
    </w:del>
    <w:ins w:id="80" w:author="Jack Watts" w:date="2021-04-09T20:38:00Z">
      <w:r w:rsidR="00152F28">
        <w:t>04</w:t>
      </w:r>
    </w:ins>
    <w:del w:id="81" w:author="Jack Watts" w:date="2021-04-09T20:38:00Z">
      <w:r w:rsidR="00B774CC" w:rsidDel="00152F28">
        <w:delText>1</w:delText>
      </w:r>
    </w:del>
    <w:r w:rsidR="00B774CC">
      <w:t>-1</w:t>
    </w:r>
    <w:ins w:id="82" w:author="Jack Watts" w:date="2021-04-09T20:38:00Z">
      <w:r w:rsidR="00152F28">
        <w:t>2</w:t>
      </w:r>
    </w:ins>
    <w:del w:id="83"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E272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644CF"/>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16003"/>
    <w:rsid w:val="00720A7E"/>
    <w:rsid w:val="00720C3F"/>
    <w:rsid w:val="00727E66"/>
    <w:rsid w:val="00732110"/>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225000010">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0</Pages>
  <Words>2319</Words>
  <Characters>1322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2</cp:revision>
  <cp:lastPrinted>2020-07-16T16:01:00Z</cp:lastPrinted>
  <dcterms:created xsi:type="dcterms:W3CDTF">2020-11-23T12:49:00Z</dcterms:created>
  <dcterms:modified xsi:type="dcterms:W3CDTF">2021-05-18T10:02:00Z</dcterms:modified>
  <cp:category>IMF</cp:category>
</cp:coreProperties>
</file>